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CEC97D" w14:textId="006123FC" w:rsidR="009E2A4F" w:rsidRPr="00713F7B" w:rsidRDefault="009E2A4F" w:rsidP="009E2A4F">
      <w:pPr>
        <w:pStyle w:val="Heading1"/>
        <w:spacing w:before="120" w:after="120" w:line="276" w:lineRule="auto"/>
        <w:jc w:val="center"/>
        <w:rPr>
          <w:rFonts w:asciiTheme="minorHAnsi" w:hAnsiTheme="minorHAnsi" w:cstheme="minorHAnsi"/>
          <w:color w:val="FF595E"/>
        </w:rPr>
      </w:pPr>
      <w:r w:rsidRPr="00713F7B">
        <w:rPr>
          <w:rFonts w:asciiTheme="minorHAnsi" w:hAnsiTheme="minorHAnsi" w:cstheme="minorHAnsi"/>
          <w:color w:val="FF595E"/>
        </w:rPr>
        <w:t xml:space="preserve">Workplace Assessment Task </w:t>
      </w:r>
      <w:r w:rsidR="00713F7B" w:rsidRPr="00713F7B">
        <w:rPr>
          <w:rFonts w:asciiTheme="minorHAnsi" w:hAnsiTheme="minorHAnsi" w:cstheme="minorHAnsi"/>
          <w:color w:val="FF595E"/>
        </w:rPr>
        <w:t>4</w:t>
      </w:r>
      <w:r w:rsidRPr="00713F7B">
        <w:rPr>
          <w:rFonts w:asciiTheme="minorHAnsi" w:hAnsiTheme="minorHAnsi" w:cstheme="minorHAnsi"/>
          <w:color w:val="FF595E"/>
        </w:rPr>
        <w:t xml:space="preserve"> – Assessor’s Checklist</w:t>
      </w:r>
      <w:r w:rsidRPr="00713F7B">
        <w:rPr>
          <w:rFonts w:asciiTheme="minorHAnsi" w:hAnsiTheme="minorHAnsi" w:cstheme="minorHAnsi"/>
          <w:color w:val="FF595E"/>
          <w:sz w:val="36"/>
          <w:szCs w:val="36"/>
        </w:rPr>
        <w:t xml:space="preserve"> </w:t>
      </w:r>
    </w:p>
    <w:p w14:paraId="3E31E7A0" w14:textId="4A82C9D2" w:rsidR="00D431B2" w:rsidRPr="009851A6" w:rsidRDefault="002F29A7" w:rsidP="0079287B">
      <w:pPr>
        <w:spacing w:before="120" w:after="120" w:line="276" w:lineRule="auto"/>
        <w:jc w:val="center"/>
        <w:rPr>
          <w:rFonts w:cstheme="minorHAnsi"/>
          <w:i/>
          <w:iCs/>
          <w:color w:val="404040" w:themeColor="text1" w:themeTint="BF"/>
        </w:rPr>
      </w:pPr>
      <w:r w:rsidRPr="009851A6">
        <w:rPr>
          <w:rFonts w:cstheme="minorHAnsi"/>
          <w:i/>
          <w:iCs/>
          <w:color w:val="404040" w:themeColor="text1" w:themeTint="BF"/>
        </w:rPr>
        <w:t>(This form is for the assessor’s use only)</w:t>
      </w:r>
    </w:p>
    <w:p w14:paraId="1685491F" w14:textId="77777777" w:rsidR="00CC46FB" w:rsidRPr="009851A6" w:rsidRDefault="00CC46FB" w:rsidP="0079287B">
      <w:pPr>
        <w:spacing w:before="120" w:after="120" w:line="276" w:lineRule="auto"/>
        <w:jc w:val="center"/>
        <w:rPr>
          <w:rFonts w:cstheme="minorHAnsi"/>
          <w:i/>
          <w:iCs/>
          <w:color w:val="404040" w:themeColor="text1" w:themeTint="BF"/>
        </w:rPr>
      </w:pPr>
    </w:p>
    <w:p w14:paraId="14638672" w14:textId="22802CFC" w:rsidR="002F29A7" w:rsidRPr="009851A6" w:rsidRDefault="002F29A7" w:rsidP="0079287B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Purpose</w:t>
      </w:r>
    </w:p>
    <w:p w14:paraId="39ACE6BD" w14:textId="120D527D" w:rsidR="002F29A7" w:rsidRPr="003942AB" w:rsidRDefault="002F29A7" w:rsidP="0079287B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3942AB">
        <w:rPr>
          <w:rFonts w:cstheme="minorHAnsi"/>
          <w:color w:val="404040" w:themeColor="text1" w:themeTint="BF"/>
          <w:sz w:val="20"/>
          <w:szCs w:val="20"/>
        </w:rPr>
        <w:t xml:space="preserve">This </w:t>
      </w:r>
      <w:r w:rsidRPr="003942AB">
        <w:rPr>
          <w:rFonts w:cstheme="minorHAnsi"/>
          <w:i/>
          <w:iCs/>
          <w:color w:val="404040" w:themeColor="text1" w:themeTint="BF"/>
          <w:sz w:val="20"/>
          <w:szCs w:val="20"/>
        </w:rPr>
        <w:t>Assessor’s Checklist</w:t>
      </w:r>
      <w:r w:rsidRPr="003942AB">
        <w:rPr>
          <w:rFonts w:cstheme="minorHAnsi"/>
          <w:color w:val="404040" w:themeColor="text1" w:themeTint="BF"/>
          <w:sz w:val="20"/>
          <w:szCs w:val="20"/>
        </w:rPr>
        <w:t xml:space="preserve"> </w:t>
      </w:r>
      <w:r w:rsidR="000D491C" w:rsidRPr="003942AB">
        <w:rPr>
          <w:rFonts w:cstheme="minorHAnsi"/>
          <w:color w:val="404040" w:themeColor="text1" w:themeTint="BF"/>
          <w:sz w:val="20"/>
          <w:szCs w:val="20"/>
        </w:rPr>
        <w:t>list</w:t>
      </w:r>
      <w:r w:rsidRPr="003942AB">
        <w:rPr>
          <w:rFonts w:cstheme="minorHAnsi"/>
          <w:color w:val="404040" w:themeColor="text1" w:themeTint="BF"/>
          <w:sz w:val="20"/>
          <w:szCs w:val="20"/>
        </w:rPr>
        <w:t xml:space="preserve">s the specific criteria that the candidate’s submission for </w:t>
      </w:r>
      <w:r w:rsidR="000B3CCF" w:rsidRPr="003942AB">
        <w:rPr>
          <w:rFonts w:cstheme="minorHAnsi"/>
          <w:b/>
          <w:bCs/>
          <w:color w:val="404040" w:themeColor="text1" w:themeTint="BF"/>
          <w:sz w:val="20"/>
          <w:szCs w:val="20"/>
        </w:rPr>
        <w:t xml:space="preserve">Workplace Assessment Task </w:t>
      </w:r>
      <w:r w:rsidR="00713F7B" w:rsidRPr="003942AB">
        <w:rPr>
          <w:rFonts w:cstheme="minorHAnsi"/>
          <w:b/>
          <w:bCs/>
          <w:color w:val="404040" w:themeColor="text1" w:themeTint="BF"/>
          <w:sz w:val="20"/>
          <w:szCs w:val="20"/>
        </w:rPr>
        <w:t>4</w:t>
      </w:r>
      <w:r w:rsidR="00713F7B" w:rsidRPr="003942AB">
        <w:rPr>
          <w:rFonts w:cstheme="minorHAnsi"/>
          <w:color w:val="404040" w:themeColor="text1" w:themeTint="BF"/>
          <w:sz w:val="20"/>
          <w:szCs w:val="20"/>
        </w:rPr>
        <w:t xml:space="preserve"> </w:t>
      </w:r>
      <w:r w:rsidRPr="003942AB">
        <w:rPr>
          <w:rFonts w:cstheme="minorHAnsi"/>
          <w:color w:val="404040" w:themeColor="text1" w:themeTint="BF"/>
          <w:sz w:val="20"/>
          <w:szCs w:val="20"/>
        </w:rPr>
        <w:t>must satisfactorily meet.</w:t>
      </w:r>
    </w:p>
    <w:p w14:paraId="0EAA6824" w14:textId="36725636" w:rsidR="002F29A7" w:rsidRPr="009851A6" w:rsidRDefault="002F29A7" w:rsidP="0079287B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3942AB">
        <w:rPr>
          <w:rFonts w:cstheme="minorHAnsi"/>
          <w:color w:val="404040" w:themeColor="text1" w:themeTint="BF"/>
          <w:sz w:val="20"/>
          <w:szCs w:val="20"/>
        </w:rPr>
        <w:t xml:space="preserve">This form is to be completed by the candidate’s assessor to document their assessment of the candidate’s submission in Workplace Assessment Task </w:t>
      </w:r>
      <w:r w:rsidR="00FE1C94" w:rsidRPr="003942AB">
        <w:rPr>
          <w:rFonts w:cstheme="minorHAnsi"/>
          <w:color w:val="404040" w:themeColor="text1" w:themeTint="BF"/>
          <w:sz w:val="20"/>
          <w:szCs w:val="20"/>
        </w:rPr>
        <w:t>4</w:t>
      </w:r>
      <w:r w:rsidRPr="003942AB">
        <w:rPr>
          <w:rFonts w:cstheme="minorHAnsi"/>
          <w:color w:val="404040" w:themeColor="text1" w:themeTint="BF"/>
          <w:sz w:val="20"/>
          <w:szCs w:val="20"/>
        </w:rPr>
        <w:t>.</w:t>
      </w:r>
    </w:p>
    <w:p w14:paraId="3CAD83D2" w14:textId="77777777" w:rsidR="002F29A7" w:rsidRPr="009851A6" w:rsidRDefault="002F29A7" w:rsidP="0079287B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1CFD6B" w14:textId="494A141D" w:rsidR="002F29A7" w:rsidRPr="009851A6" w:rsidRDefault="002F29A7" w:rsidP="0079287B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Task Overview</w:t>
      </w:r>
    </w:p>
    <w:p w14:paraId="7166B633" w14:textId="7C6B6B36" w:rsidR="002F29A7" w:rsidRDefault="002F29A7" w:rsidP="0079287B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For this task, the candidate is required to </w:t>
      </w:r>
      <w:r w:rsidR="000D6C14">
        <w:rPr>
          <w:rFonts w:cstheme="minorHAnsi"/>
          <w:color w:val="404040" w:themeColor="text1" w:themeTint="BF"/>
          <w:sz w:val="20"/>
          <w:szCs w:val="20"/>
        </w:rPr>
        <w:t>c</w:t>
      </w:r>
      <w:r w:rsidR="000D6C14" w:rsidRPr="000D6C14">
        <w:rPr>
          <w:rFonts w:cstheme="minorHAnsi"/>
          <w:color w:val="404040" w:themeColor="text1" w:themeTint="BF"/>
          <w:sz w:val="20"/>
          <w:szCs w:val="20"/>
        </w:rPr>
        <w:t>omplete one written and one electronic/digital workplace document.</w:t>
      </w:r>
    </w:p>
    <w:p w14:paraId="5F76C7F8" w14:textId="3147F394" w:rsidR="006919E9" w:rsidRPr="006919E9" w:rsidRDefault="006919E9" w:rsidP="006919E9">
      <w:pPr>
        <w:spacing w:before="120" w:after="120" w:line="276" w:lineRule="auto"/>
        <w:jc w:val="both"/>
        <w:rPr>
          <w:rFonts w:cstheme="minorHAnsi"/>
          <w:i/>
          <w:iCs/>
          <w:color w:val="0070C0"/>
          <w:sz w:val="20"/>
          <w:szCs w:val="20"/>
        </w:rPr>
      </w:pPr>
      <w:r w:rsidRPr="006919E9">
        <w:rPr>
          <w:rFonts w:cstheme="minorHAnsi"/>
          <w:i/>
          <w:iCs/>
          <w:color w:val="0070C0"/>
          <w:sz w:val="20"/>
          <w:szCs w:val="20"/>
        </w:rPr>
        <w:t xml:space="preserve">Workplace documents </w:t>
      </w:r>
      <w:r w:rsidR="00106F11">
        <w:rPr>
          <w:rFonts w:cstheme="minorHAnsi"/>
          <w:i/>
          <w:iCs/>
          <w:color w:val="0070C0"/>
          <w:sz w:val="20"/>
          <w:szCs w:val="20"/>
        </w:rPr>
        <w:t>include</w:t>
      </w:r>
      <w:r w:rsidRPr="006919E9">
        <w:rPr>
          <w:rFonts w:cstheme="minorHAnsi"/>
          <w:i/>
          <w:iCs/>
          <w:color w:val="0070C0"/>
          <w:sz w:val="20"/>
          <w:szCs w:val="20"/>
        </w:rPr>
        <w:t xml:space="preserve"> emails, incident reports, student progress reports, meeting minutes, memos, </w:t>
      </w:r>
      <w:r w:rsidR="00DC3092">
        <w:rPr>
          <w:rFonts w:cstheme="minorHAnsi"/>
          <w:i/>
          <w:iCs/>
          <w:color w:val="0070C0"/>
          <w:sz w:val="20"/>
          <w:szCs w:val="20"/>
        </w:rPr>
        <w:t xml:space="preserve">and </w:t>
      </w:r>
      <w:r w:rsidRPr="006919E9">
        <w:rPr>
          <w:rFonts w:cstheme="minorHAnsi"/>
          <w:i/>
          <w:iCs/>
          <w:color w:val="0070C0"/>
          <w:sz w:val="20"/>
          <w:szCs w:val="20"/>
        </w:rPr>
        <w:t>progress notes</w:t>
      </w:r>
      <w:r w:rsidR="00106F11">
        <w:rPr>
          <w:rFonts w:cstheme="minorHAnsi"/>
          <w:i/>
          <w:iCs/>
          <w:color w:val="0070C0"/>
          <w:sz w:val="20"/>
          <w:szCs w:val="20"/>
        </w:rPr>
        <w:t xml:space="preserve">, </w:t>
      </w:r>
      <w:r w:rsidRPr="006919E9">
        <w:rPr>
          <w:rFonts w:cstheme="minorHAnsi"/>
          <w:i/>
          <w:iCs/>
          <w:color w:val="0070C0"/>
          <w:sz w:val="20"/>
          <w:szCs w:val="20"/>
        </w:rPr>
        <w:t>e.g., for individual support clients, etc.</w:t>
      </w:r>
    </w:p>
    <w:p w14:paraId="5876E19C" w14:textId="3ED8D40D" w:rsidR="00200C98" w:rsidRPr="006919E9" w:rsidRDefault="00200C98" w:rsidP="006919E9">
      <w:pPr>
        <w:spacing w:before="120" w:after="120" w:line="276" w:lineRule="auto"/>
        <w:jc w:val="both"/>
        <w:rPr>
          <w:rFonts w:cstheme="minorHAnsi"/>
          <w:i/>
          <w:iCs/>
          <w:color w:val="0070C0"/>
          <w:sz w:val="20"/>
          <w:szCs w:val="20"/>
        </w:rPr>
      </w:pPr>
      <w:r w:rsidRPr="00200C98">
        <w:rPr>
          <w:rFonts w:cstheme="minorHAnsi"/>
          <w:i/>
          <w:iCs/>
          <w:color w:val="0070C0"/>
          <w:sz w:val="20"/>
          <w:szCs w:val="20"/>
        </w:rPr>
        <w:t xml:space="preserve">Written here means </w:t>
      </w:r>
      <w:r w:rsidR="000B2422">
        <w:rPr>
          <w:rFonts w:cstheme="minorHAnsi"/>
          <w:i/>
          <w:iCs/>
          <w:color w:val="0070C0"/>
          <w:sz w:val="20"/>
          <w:szCs w:val="20"/>
        </w:rPr>
        <w:t xml:space="preserve">handwritten, </w:t>
      </w:r>
      <w:r w:rsidRPr="00200C98">
        <w:rPr>
          <w:rFonts w:cstheme="minorHAnsi"/>
          <w:i/>
          <w:iCs/>
          <w:color w:val="0070C0"/>
          <w:sz w:val="20"/>
          <w:szCs w:val="20"/>
        </w:rPr>
        <w:t>e.g.</w:t>
      </w:r>
      <w:r w:rsidR="000B2422">
        <w:rPr>
          <w:rFonts w:cstheme="minorHAnsi"/>
          <w:i/>
          <w:iCs/>
          <w:color w:val="0070C0"/>
          <w:sz w:val="20"/>
          <w:szCs w:val="20"/>
        </w:rPr>
        <w:t>,</w:t>
      </w:r>
      <w:r w:rsidRPr="00200C98">
        <w:rPr>
          <w:rFonts w:cstheme="minorHAnsi"/>
          <w:i/>
          <w:iCs/>
          <w:color w:val="0070C0"/>
          <w:sz w:val="20"/>
          <w:szCs w:val="20"/>
        </w:rPr>
        <w:t xml:space="preserve"> a form is printed out and completed/accomplished by hand, while electronic/digital workplace documen</w:t>
      </w:r>
      <w:r w:rsidR="000B2422">
        <w:rPr>
          <w:rFonts w:cstheme="minorHAnsi"/>
          <w:i/>
          <w:iCs/>
          <w:color w:val="0070C0"/>
          <w:sz w:val="20"/>
          <w:szCs w:val="20"/>
        </w:rPr>
        <w:t>ts</w:t>
      </w:r>
      <w:r w:rsidRPr="00200C98">
        <w:rPr>
          <w:rFonts w:cstheme="minorHAnsi"/>
          <w:i/>
          <w:iCs/>
          <w:color w:val="0070C0"/>
          <w:sz w:val="20"/>
          <w:szCs w:val="20"/>
        </w:rPr>
        <w:t xml:space="preserve"> </w:t>
      </w:r>
      <w:r w:rsidR="000B2422">
        <w:rPr>
          <w:rFonts w:cstheme="minorHAnsi"/>
          <w:i/>
          <w:iCs/>
          <w:color w:val="0070C0"/>
          <w:sz w:val="20"/>
          <w:szCs w:val="20"/>
        </w:rPr>
        <w:t>refer to</w:t>
      </w:r>
      <w:r w:rsidRPr="00200C98">
        <w:rPr>
          <w:rFonts w:cstheme="minorHAnsi"/>
          <w:i/>
          <w:iCs/>
          <w:color w:val="0070C0"/>
          <w:sz w:val="20"/>
          <w:szCs w:val="20"/>
        </w:rPr>
        <w:t xml:space="preserve"> documents completed on an electronic/digital device</w:t>
      </w:r>
      <w:r w:rsidR="000B2422">
        <w:rPr>
          <w:rFonts w:cstheme="minorHAnsi"/>
          <w:i/>
          <w:iCs/>
          <w:color w:val="0070C0"/>
          <w:sz w:val="20"/>
          <w:szCs w:val="20"/>
        </w:rPr>
        <w:t xml:space="preserve">, </w:t>
      </w:r>
      <w:r w:rsidRPr="00200C98">
        <w:rPr>
          <w:rFonts w:cstheme="minorHAnsi"/>
          <w:i/>
          <w:iCs/>
          <w:color w:val="0070C0"/>
          <w:sz w:val="20"/>
          <w:szCs w:val="20"/>
        </w:rPr>
        <w:t>e.g.</w:t>
      </w:r>
      <w:r w:rsidR="000B2422">
        <w:rPr>
          <w:rFonts w:cstheme="minorHAnsi"/>
          <w:i/>
          <w:iCs/>
          <w:color w:val="0070C0"/>
          <w:sz w:val="20"/>
          <w:szCs w:val="20"/>
        </w:rPr>
        <w:t>,</w:t>
      </w:r>
      <w:r w:rsidRPr="00200C98">
        <w:rPr>
          <w:rFonts w:cstheme="minorHAnsi"/>
          <w:i/>
          <w:iCs/>
          <w:color w:val="0070C0"/>
          <w:sz w:val="20"/>
          <w:szCs w:val="20"/>
        </w:rPr>
        <w:t xml:space="preserve"> emails and encoded documents.</w:t>
      </w:r>
    </w:p>
    <w:p w14:paraId="5B8D02B4" w14:textId="531CA69F" w:rsidR="00CC46FB" w:rsidRPr="007207B3" w:rsidRDefault="00CC46FB" w:rsidP="0079287B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7207B3">
        <w:rPr>
          <w:rFonts w:cstheme="minorHAnsi"/>
          <w:color w:val="404040" w:themeColor="text1" w:themeTint="BF"/>
          <w:sz w:val="20"/>
          <w:szCs w:val="20"/>
        </w:rPr>
        <w:t xml:space="preserve">In this task, the candidate will be assessed </w:t>
      </w:r>
      <w:r w:rsidR="00945636" w:rsidRPr="007207B3">
        <w:rPr>
          <w:rFonts w:cstheme="minorHAnsi"/>
          <w:color w:val="404040" w:themeColor="text1" w:themeTint="BF"/>
          <w:sz w:val="20"/>
          <w:szCs w:val="20"/>
        </w:rPr>
        <w:t>on</w:t>
      </w:r>
      <w:r w:rsidR="00685429" w:rsidRPr="007207B3">
        <w:rPr>
          <w:rFonts w:cstheme="minorHAnsi"/>
          <w:color w:val="404040" w:themeColor="text1" w:themeTint="BF"/>
          <w:sz w:val="20"/>
          <w:szCs w:val="20"/>
        </w:rPr>
        <w:t xml:space="preserve"> their</w:t>
      </w:r>
      <w:r w:rsidRPr="007207B3">
        <w:rPr>
          <w:rFonts w:cstheme="minorHAnsi"/>
          <w:color w:val="404040" w:themeColor="text1" w:themeTint="BF"/>
          <w:sz w:val="20"/>
          <w:szCs w:val="20"/>
        </w:rPr>
        <w:t>:</w:t>
      </w:r>
    </w:p>
    <w:p w14:paraId="72A4F311" w14:textId="77777777" w:rsidR="007207B3" w:rsidRPr="007207B3" w:rsidRDefault="007207B3" w:rsidP="007207B3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7207B3">
        <w:rPr>
          <w:rFonts w:cstheme="minorHAnsi"/>
          <w:color w:val="404040" w:themeColor="text1" w:themeTint="BF"/>
          <w:sz w:val="20"/>
          <w:szCs w:val="20"/>
        </w:rPr>
        <w:t xml:space="preserve">Practical knowledge of your organisation’s policies and procedures for written/electronic documents. </w:t>
      </w:r>
    </w:p>
    <w:p w14:paraId="5559D749" w14:textId="3D0DD46D" w:rsidR="007207B3" w:rsidRPr="007207B3" w:rsidRDefault="007207B3" w:rsidP="007207B3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7207B3">
        <w:rPr>
          <w:rFonts w:cstheme="minorHAnsi"/>
          <w:color w:val="404040" w:themeColor="text1" w:themeTint="BF"/>
          <w:sz w:val="20"/>
          <w:szCs w:val="20"/>
        </w:rPr>
        <w:t>Practical skills relevant to completing written or electronic documents.</w:t>
      </w:r>
    </w:p>
    <w:p w14:paraId="247FC5F2" w14:textId="77777777" w:rsidR="002F29A7" w:rsidRPr="009851A6" w:rsidRDefault="002F29A7" w:rsidP="00B2215F">
      <w:pPr>
        <w:spacing w:before="120" w:after="120" w:line="276" w:lineRule="auto"/>
        <w:ind w:right="86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9B19FC" w14:textId="77777777" w:rsidR="002F29A7" w:rsidRPr="009851A6" w:rsidRDefault="002F29A7" w:rsidP="00B2215F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Instructions to the Assessor</w:t>
      </w:r>
    </w:p>
    <w:p w14:paraId="25186665" w14:textId="4B8790CE" w:rsidR="002F29A7" w:rsidRPr="009851A6" w:rsidRDefault="0039482B" w:rsidP="00B2215F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9851A6">
        <w:rPr>
          <w:color w:val="404040" w:themeColor="text1" w:themeTint="BF"/>
          <w:sz w:val="22"/>
          <w:szCs w:val="22"/>
        </w:rPr>
        <w:t xml:space="preserve">Before the </w:t>
      </w:r>
      <w:r w:rsidR="00B2215F" w:rsidRPr="009851A6">
        <w:rPr>
          <w:color w:val="404040" w:themeColor="text1" w:themeTint="BF"/>
          <w:sz w:val="22"/>
          <w:szCs w:val="22"/>
        </w:rPr>
        <w:t>a</w:t>
      </w:r>
      <w:r w:rsidRPr="009851A6">
        <w:rPr>
          <w:color w:val="404040" w:themeColor="text1" w:themeTint="BF"/>
          <w:sz w:val="22"/>
          <w:szCs w:val="22"/>
        </w:rPr>
        <w:t>ssessment</w:t>
      </w:r>
    </w:p>
    <w:p w14:paraId="22BF394E" w14:textId="77777777" w:rsidR="00A92F92" w:rsidRPr="008318B9" w:rsidRDefault="00A92F92" w:rsidP="00A92F92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bookmarkStart w:id="0" w:name="_Hlk41045202"/>
      <w:r w:rsidRPr="008318B9">
        <w:rPr>
          <w:rFonts w:cstheme="minorHAnsi"/>
          <w:color w:val="404040" w:themeColor="text1" w:themeTint="BF"/>
          <w:sz w:val="20"/>
          <w:szCs w:val="20"/>
        </w:rPr>
        <w:t xml:space="preserve">Organise workplace resources required for </w:t>
      </w:r>
      <w:r>
        <w:rPr>
          <w:rFonts w:cstheme="minorHAnsi"/>
          <w:color w:val="404040" w:themeColor="text1" w:themeTint="BF"/>
          <w:sz w:val="20"/>
          <w:szCs w:val="20"/>
        </w:rPr>
        <w:t>the candidate</w:t>
      </w:r>
      <w:r w:rsidRPr="008318B9">
        <w:rPr>
          <w:rFonts w:cstheme="minorHAnsi"/>
          <w:color w:val="404040" w:themeColor="text1" w:themeTint="BF"/>
          <w:sz w:val="20"/>
          <w:szCs w:val="20"/>
        </w:rPr>
        <w:t xml:space="preserve"> to complete this assessment.</w:t>
      </w:r>
    </w:p>
    <w:p w14:paraId="33DF9BAE" w14:textId="77777777" w:rsidR="00AE719F" w:rsidRPr="009851A6" w:rsidRDefault="00AE719F" w:rsidP="0079287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>Discuss this assessment task with the candidate, including the criteria they need to meet to complete this task satisfactorily.</w:t>
      </w:r>
    </w:p>
    <w:bookmarkEnd w:id="0"/>
    <w:p w14:paraId="42214404" w14:textId="49B1C056" w:rsidR="0039482B" w:rsidRDefault="00AE719F" w:rsidP="0079287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>Review this form with the candidate and address any queries or concerns they may have about it.</w:t>
      </w:r>
    </w:p>
    <w:p w14:paraId="74FEFB9B" w14:textId="77777777" w:rsidR="00A92F92" w:rsidRPr="009851A6" w:rsidRDefault="00A92F92" w:rsidP="00DC3092">
      <w:pPr>
        <w:pStyle w:val="ListParagraph"/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1F38FCF1" w14:textId="705DD2CB" w:rsidR="0039482B" w:rsidRPr="009851A6" w:rsidRDefault="0039482B" w:rsidP="0079287B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9851A6">
        <w:rPr>
          <w:color w:val="404040" w:themeColor="text1" w:themeTint="BF"/>
          <w:sz w:val="22"/>
          <w:szCs w:val="22"/>
        </w:rPr>
        <w:t>During the assessment</w:t>
      </w:r>
    </w:p>
    <w:p w14:paraId="20CFB8EF" w14:textId="2BDAECBB" w:rsidR="003F323F" w:rsidRPr="009851A6" w:rsidRDefault="003F323F" w:rsidP="0079287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Review the candidate’s </w:t>
      </w:r>
      <w:r w:rsidR="00A92F92">
        <w:rPr>
          <w:rFonts w:cstheme="minorHAnsi"/>
          <w:color w:val="404040" w:themeColor="text1" w:themeTint="BF"/>
          <w:sz w:val="20"/>
          <w:szCs w:val="20"/>
        </w:rPr>
        <w:t>workplace document submissions.</w:t>
      </w:r>
    </w:p>
    <w:p w14:paraId="48470975" w14:textId="1342DEB0" w:rsidR="003F323F" w:rsidRPr="009851A6" w:rsidRDefault="003F323F" w:rsidP="0079287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>For each criterion listed in this checklist:</w:t>
      </w:r>
    </w:p>
    <w:p w14:paraId="6842A611" w14:textId="77777777" w:rsidR="003F323F" w:rsidRPr="009851A6" w:rsidRDefault="003F323F" w:rsidP="0079287B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>Tick YES if you confirm the candidate’s submission satisfactorily meets the criterion.</w:t>
      </w:r>
    </w:p>
    <w:p w14:paraId="5FE9CED6" w14:textId="55567924" w:rsidR="003F323F" w:rsidRPr="009851A6" w:rsidRDefault="003F323F" w:rsidP="0079287B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>Tick NO if you confirm the candidate’s submission does not satisfactorily meet the criterion.</w:t>
      </w:r>
    </w:p>
    <w:p w14:paraId="27B0E0D4" w14:textId="77777777" w:rsidR="003F323F" w:rsidRPr="009851A6" w:rsidRDefault="003F323F" w:rsidP="0079287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Write specific comments on the candidate’s performance in each criterion. Your feedback/insights will be helpful in addressing any area/s for improvement. </w:t>
      </w:r>
    </w:p>
    <w:p w14:paraId="3ABB8E18" w14:textId="77777777" w:rsidR="003F323F" w:rsidRPr="009851A6" w:rsidRDefault="003F323F" w:rsidP="0079287B">
      <w:pPr>
        <w:spacing w:before="120" w:after="120" w:line="276" w:lineRule="auto"/>
        <w:rPr>
          <w:color w:val="404040" w:themeColor="text1" w:themeTint="BF"/>
        </w:rPr>
      </w:pPr>
    </w:p>
    <w:p w14:paraId="5DBA07F9" w14:textId="3CAC04BE" w:rsidR="0039482B" w:rsidRPr="009851A6" w:rsidRDefault="0039482B" w:rsidP="0079287B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9851A6">
        <w:rPr>
          <w:color w:val="404040" w:themeColor="text1" w:themeTint="BF"/>
          <w:sz w:val="22"/>
          <w:szCs w:val="22"/>
        </w:rPr>
        <w:lastRenderedPageBreak/>
        <w:t>After the assessment</w:t>
      </w:r>
    </w:p>
    <w:p w14:paraId="48021EC7" w14:textId="771EC0CA" w:rsidR="002F29A7" w:rsidRPr="009851A6" w:rsidRDefault="008C6C99" w:rsidP="0079287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Complete all parts of the </w:t>
      </w:r>
      <w:r w:rsidRPr="009851A6">
        <w:rPr>
          <w:rFonts w:cstheme="minorHAnsi"/>
          <w:i/>
          <w:iCs/>
          <w:color w:val="404040" w:themeColor="text1" w:themeTint="BF"/>
          <w:sz w:val="20"/>
          <w:szCs w:val="20"/>
        </w:rPr>
        <w:t>Assessor’s Checklist</w:t>
      </w: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, including the </w:t>
      </w:r>
      <w:r w:rsidRPr="009851A6">
        <w:rPr>
          <w:rFonts w:cstheme="minorHAnsi"/>
          <w:i/>
          <w:iCs/>
          <w:color w:val="404040" w:themeColor="text1" w:themeTint="BF"/>
          <w:sz w:val="20"/>
          <w:szCs w:val="20"/>
        </w:rPr>
        <w:t>Assessor Declaration</w:t>
      </w: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 on the last page of this form. Your signature must be handwritten.</w:t>
      </w:r>
    </w:p>
    <w:p w14:paraId="71D6EDE8" w14:textId="77777777" w:rsidR="00D645BA" w:rsidRPr="009851A6" w:rsidRDefault="00D645BA" w:rsidP="00D645BA">
      <w:pPr>
        <w:pStyle w:val="ListParagraph"/>
        <w:spacing w:before="120" w:after="120" w:line="276" w:lineRule="auto"/>
        <w:ind w:right="86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628CF1B4" w14:textId="6660C67B" w:rsidR="00E672A6" w:rsidRPr="009851A6" w:rsidRDefault="00E672A6" w:rsidP="00D645BA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Candidate</w:t>
      </w:r>
      <w:r w:rsidR="00D645BA"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9851A6" w:rsidRPr="009851A6" w14:paraId="101BC1F9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C3457DD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ndidate name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F1B9478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851A6" w:rsidRPr="009851A6" w14:paraId="59587077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13ED2309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itle/design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B65BEE1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15FE0A86" w14:textId="77777777" w:rsidR="00D645BA" w:rsidRPr="009851A6" w:rsidRDefault="00D645BA" w:rsidP="00D645BA">
      <w:pPr>
        <w:rPr>
          <w:color w:val="404040" w:themeColor="text1" w:themeTint="BF"/>
        </w:rPr>
      </w:pPr>
    </w:p>
    <w:p w14:paraId="29AB504D" w14:textId="40FAA30E" w:rsidR="00D645BA" w:rsidRPr="009851A6" w:rsidRDefault="00D645BA" w:rsidP="00D645BA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Assessor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9851A6" w:rsidRPr="009851A6" w14:paraId="67B05446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1202015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ndidate is assessed by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87B9281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851A6" w:rsidRPr="009851A6" w14:paraId="72FA41CE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29DF378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raining Organis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0922DF8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851A6" w:rsidRPr="009851A6" w14:paraId="50BF5ADE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05BB7D51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levant qualifications held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04C33B1C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4E78F01E" w14:textId="7D53EA0E" w:rsidR="00D645BA" w:rsidRPr="009851A6" w:rsidRDefault="00D645BA" w:rsidP="00D645BA">
      <w:pPr>
        <w:rPr>
          <w:color w:val="404040" w:themeColor="text1" w:themeTint="BF"/>
        </w:rPr>
      </w:pPr>
    </w:p>
    <w:p w14:paraId="493E8CBE" w14:textId="1B4F25EA" w:rsidR="005F4237" w:rsidRPr="009851A6" w:rsidRDefault="005F4237" w:rsidP="005F4237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Context of the Assessment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9851A6" w:rsidRPr="009851A6" w14:paraId="068B11CD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FAA39A6" w14:textId="09F89D38" w:rsidR="005F4237" w:rsidRPr="009851A6" w:rsidRDefault="005F4237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Workplace/organis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0729356" w14:textId="77777777" w:rsidR="005F4237" w:rsidRPr="009851A6" w:rsidRDefault="005F4237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851A6" w:rsidRPr="00217147" w14:paraId="15FDACDE" w14:textId="77777777" w:rsidTr="00482912">
        <w:trPr>
          <w:trHeight w:val="20"/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440168D2" w14:textId="5D9791EE" w:rsidR="005F4237" w:rsidRPr="009851A6" w:rsidRDefault="005F4237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sources required for the assessment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E1EE88E" w14:textId="77777777" w:rsidR="00DC2349" w:rsidRPr="00217147" w:rsidRDefault="006D09F2" w:rsidP="00DC2349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4577711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C2349" w:rsidRPr="0021714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DC2349" w:rsidRPr="0021714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Workplace/organisation or a similar environment</w:t>
            </w:r>
          </w:p>
          <w:p w14:paraId="7925D05A" w14:textId="612A89DC" w:rsidR="00895E1F" w:rsidRPr="00217147" w:rsidRDefault="006D09F2" w:rsidP="0079287B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9574893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5E1F" w:rsidRPr="0021714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895E1F" w:rsidRPr="0021714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DC2349" w:rsidRPr="0021714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Organisational forms and templates used for creating workplace documents, </w:t>
            </w:r>
            <w:r w:rsidR="00912115" w:rsidRPr="00217147">
              <w:rPr>
                <w:rFonts w:cstheme="minorHAnsi"/>
                <w:color w:val="404040" w:themeColor="text1" w:themeTint="BF"/>
                <w:sz w:val="20"/>
                <w:szCs w:val="20"/>
              </w:rPr>
              <w:t>e.g.,</w:t>
            </w:r>
            <w:r w:rsidR="00DC2349" w:rsidRPr="0021714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emails, incident reports, meeting minutes, etc.</w:t>
            </w:r>
          </w:p>
          <w:p w14:paraId="3AB7167D" w14:textId="22C9D333" w:rsidR="00895E1F" w:rsidRPr="00217147" w:rsidRDefault="006D09F2" w:rsidP="0079287B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8333015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5E1F" w:rsidRPr="0021714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895E1F" w:rsidRPr="0021714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DC2349" w:rsidRPr="0021714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Equipment </w:t>
            </w:r>
            <w:r w:rsidR="004A52AA" w:rsidRPr="0021714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to produce an electronic/digital document, </w:t>
            </w:r>
            <w:r w:rsidR="00912115" w:rsidRPr="00217147">
              <w:rPr>
                <w:rFonts w:cstheme="minorHAnsi"/>
                <w:color w:val="404040" w:themeColor="text1" w:themeTint="BF"/>
                <w:sz w:val="20"/>
                <w:szCs w:val="20"/>
              </w:rPr>
              <w:t>e.g.,</w:t>
            </w:r>
            <w:r w:rsidR="004A52AA" w:rsidRPr="0021714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computer, laptop, tablet, etc.</w:t>
            </w:r>
          </w:p>
          <w:p w14:paraId="6DC4FE38" w14:textId="656FA72C" w:rsidR="00847531" w:rsidRPr="00847531" w:rsidRDefault="006D09F2" w:rsidP="00847531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3207815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2AA" w:rsidRPr="0021714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4A52AA" w:rsidRPr="0021714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Apps produce an electronic/digital document, </w:t>
            </w:r>
            <w:r w:rsidR="00912115" w:rsidRPr="00217147">
              <w:rPr>
                <w:rFonts w:cstheme="minorHAnsi"/>
                <w:color w:val="404040" w:themeColor="text1" w:themeTint="BF"/>
                <w:sz w:val="20"/>
                <w:szCs w:val="20"/>
              </w:rPr>
              <w:t>e.g.,</w:t>
            </w:r>
            <w:r w:rsidR="004A52AA" w:rsidRPr="0021714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Microsoft Word</w:t>
            </w:r>
          </w:p>
          <w:p w14:paraId="2E9A412D" w14:textId="2D78801C" w:rsidR="00847531" w:rsidRPr="00847531" w:rsidRDefault="006D09F2" w:rsidP="00482912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6031853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7531" w:rsidRPr="00482912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847531" w:rsidRPr="0021714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847531" w:rsidRPr="00847531">
              <w:rPr>
                <w:rFonts w:cstheme="minorHAnsi"/>
                <w:color w:val="404040" w:themeColor="text1" w:themeTint="BF"/>
                <w:sz w:val="20"/>
                <w:szCs w:val="20"/>
              </w:rPr>
              <w:t>Legal requirements for completing documentation</w:t>
            </w:r>
          </w:p>
          <w:p w14:paraId="6EC3224D" w14:textId="321206F9" w:rsidR="00847531" w:rsidRPr="00847531" w:rsidRDefault="006D09F2" w:rsidP="00482912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0455172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7531" w:rsidRPr="00482912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847531" w:rsidRPr="0021714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847531" w:rsidRPr="00847531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Organisational </w:t>
            </w:r>
            <w:r w:rsidR="00482912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policies, </w:t>
            </w:r>
            <w:r w:rsidR="00847531" w:rsidRPr="00847531">
              <w:rPr>
                <w:rFonts w:cstheme="minorHAnsi"/>
                <w:color w:val="404040" w:themeColor="text1" w:themeTint="BF"/>
                <w:sz w:val="20"/>
                <w:szCs w:val="20"/>
              </w:rPr>
              <w:t>procedures</w:t>
            </w:r>
            <w:r w:rsidR="00482912">
              <w:rPr>
                <w:rFonts w:cstheme="minorHAnsi"/>
                <w:color w:val="404040" w:themeColor="text1" w:themeTint="BF"/>
                <w:sz w:val="20"/>
                <w:szCs w:val="20"/>
              </w:rPr>
              <w:t>, and standards</w:t>
            </w:r>
            <w:r w:rsidR="00847531" w:rsidRPr="00847531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for completing documentation</w:t>
            </w:r>
          </w:p>
          <w:p w14:paraId="7CDD8343" w14:textId="0A34514E" w:rsidR="00847531" w:rsidRPr="00847531" w:rsidRDefault="006D09F2" w:rsidP="00482912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4872117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7531" w:rsidRPr="00482912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847531" w:rsidRPr="0021714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847531" w:rsidRPr="00847531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Organisational communication policies </w:t>
            </w:r>
            <w:r w:rsidR="00482912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and procedures </w:t>
            </w:r>
            <w:r w:rsidR="00847531" w:rsidRPr="00847531">
              <w:rPr>
                <w:rFonts w:cstheme="minorHAnsi"/>
                <w:color w:val="404040" w:themeColor="text1" w:themeTint="BF"/>
                <w:sz w:val="20"/>
                <w:szCs w:val="20"/>
              </w:rPr>
              <w:t>for using digital media</w:t>
            </w:r>
          </w:p>
          <w:p w14:paraId="051F1F3A" w14:textId="52504DC9" w:rsidR="00847531" w:rsidRPr="00217147" w:rsidRDefault="00847531" w:rsidP="00482912">
            <w:pPr>
              <w:pStyle w:val="ListParagraph"/>
              <w:tabs>
                <w:tab w:val="left" w:pos="180"/>
              </w:tabs>
              <w:ind w:left="115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</w:p>
        </w:tc>
      </w:tr>
    </w:tbl>
    <w:p w14:paraId="2D053B52" w14:textId="0288DE8C" w:rsidR="00217147" w:rsidRDefault="00217147" w:rsidP="00743E73"/>
    <w:p w14:paraId="5329B81C" w14:textId="599EFF62" w:rsidR="00743E73" w:rsidRPr="00743E73" w:rsidRDefault="00217147" w:rsidP="00743E73">
      <w:r>
        <w:br w:type="page"/>
      </w:r>
    </w:p>
    <w:p w14:paraId="4288BEC9" w14:textId="0478E566" w:rsidR="0060042F" w:rsidRPr="009851A6" w:rsidRDefault="0060042F" w:rsidP="0060042F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andidate Assessment Briefing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5"/>
        <w:gridCol w:w="6051"/>
      </w:tblGrid>
      <w:tr w:rsidR="009851A6" w:rsidRPr="009851A6" w14:paraId="33238711" w14:textId="77777777" w:rsidTr="004A6246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3E8FC453" w14:textId="77777777" w:rsidR="0060042F" w:rsidRPr="009851A6" w:rsidRDefault="0060042F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of assessment briefing</w:t>
            </w:r>
          </w:p>
        </w:tc>
        <w:tc>
          <w:tcPr>
            <w:tcW w:w="605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C6B803E" w14:textId="77777777" w:rsidR="0060042F" w:rsidRPr="009851A6" w:rsidRDefault="0060042F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</w:p>
        </w:tc>
      </w:tr>
    </w:tbl>
    <w:p w14:paraId="75016805" w14:textId="77777777" w:rsidR="0060042F" w:rsidRPr="009851A6" w:rsidRDefault="0060042F" w:rsidP="0060042F">
      <w:pPr>
        <w:spacing w:after="0"/>
        <w:rPr>
          <w:color w:val="404040" w:themeColor="text1" w:themeTint="BF"/>
        </w:rPr>
      </w:pP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05"/>
        <w:gridCol w:w="1911"/>
      </w:tblGrid>
      <w:tr w:rsidR="009851A6" w:rsidRPr="009851A6" w14:paraId="0A0BB817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520087A5" w14:textId="77777777" w:rsidR="0060042F" w:rsidRPr="009851A6" w:rsidRDefault="0060042F" w:rsidP="0079287B">
            <w:pPr>
              <w:tabs>
                <w:tab w:val="left" w:pos="180"/>
              </w:tabs>
              <w:ind w:left="0" w:right="0" w:firstLine="0"/>
              <w:jc w:val="both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e assessor confirms: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9609A48" w14:textId="77777777" w:rsidR="0060042F" w:rsidRPr="009851A6" w:rsidRDefault="0060042F" w:rsidP="0079287B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</w:tr>
      <w:tr w:rsidR="009851A6" w:rsidRPr="009851A6" w14:paraId="63F2C1C5" w14:textId="77777777" w:rsidTr="004A12A8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EA20E9D" w14:textId="77777777" w:rsidR="003501D3" w:rsidRPr="009851A6" w:rsidRDefault="003501D3" w:rsidP="0079287B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the workplace task they are required to complete for this assessment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A178915" w14:textId="11456D4B" w:rsidR="003501D3" w:rsidRPr="009851A6" w:rsidRDefault="006D09F2" w:rsidP="0079287B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8699915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20580718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9851A6" w:rsidRPr="009851A6" w14:paraId="0B958AB9" w14:textId="77777777" w:rsidTr="004A12A8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30085EB" w14:textId="77777777" w:rsidR="003501D3" w:rsidRPr="009851A6" w:rsidRDefault="003501D3" w:rsidP="0079287B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 candidate understands they will be assessed while completing this workplace task, as well as any document(s) they will complete as part of this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61E8307" w14:textId="099C84C8" w:rsidR="003501D3" w:rsidRPr="009851A6" w:rsidRDefault="006D09F2" w:rsidP="0079287B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13462853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639203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9851A6" w:rsidRPr="009851A6" w14:paraId="03296C81" w14:textId="77777777" w:rsidTr="004A12A8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02F79355" w14:textId="43ED0FB8" w:rsidR="003501D3" w:rsidRPr="009851A6" w:rsidRDefault="003501D3" w:rsidP="0079287B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hey have discussed with the candidate instructions </w:t>
            </w:r>
            <w:r w:rsidR="00912115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on </w:t>
            </w: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how they are to undertake the workplac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EDBD93A" w14:textId="65CD2FCB" w:rsidR="003501D3" w:rsidRPr="009851A6" w:rsidRDefault="006D09F2" w:rsidP="0079287B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9823038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1943589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9851A6" w:rsidRPr="009851A6" w14:paraId="1A7AD8A8" w14:textId="77777777" w:rsidTr="004A12A8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7344097" w14:textId="77777777" w:rsidR="003501D3" w:rsidRPr="009851A6" w:rsidRDefault="003501D3" w:rsidP="0079287B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provided the candidate guidance on how they can satisfactorily complete th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A9ED5BF" w14:textId="798084B8" w:rsidR="003501D3" w:rsidRPr="009851A6" w:rsidRDefault="006D09F2" w:rsidP="0079287B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9060724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17030061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9851A6" w:rsidRPr="009851A6" w14:paraId="259C3A7A" w14:textId="77777777" w:rsidTr="004A12A8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D65774" w14:textId="6512847F" w:rsidR="003501D3" w:rsidRPr="009851A6" w:rsidRDefault="003501D3" w:rsidP="0079287B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the criteria (listed below) they are required to meet to complete the task satisfactorily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AE606B6" w14:textId="0F552272" w:rsidR="003501D3" w:rsidRPr="009851A6" w:rsidRDefault="006D09F2" w:rsidP="0079287B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20800569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11144839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3501D3" w:rsidRPr="009851A6" w14:paraId="128FB4BE" w14:textId="77777777" w:rsidTr="004A12A8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7C234C" w14:textId="77777777" w:rsidR="003501D3" w:rsidRPr="009851A6" w:rsidRDefault="003501D3" w:rsidP="0079287B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addressed the candidate’s questions or concerns about the workplace task and the assessment process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66317AA" w14:textId="19BA8EFA" w:rsidR="003501D3" w:rsidRPr="009851A6" w:rsidRDefault="006D09F2" w:rsidP="0079287B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11907265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8568870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</w:tbl>
    <w:p w14:paraId="2D161A73" w14:textId="5FAF0D90" w:rsidR="00926BF3" w:rsidRPr="009851A6" w:rsidRDefault="00926BF3" w:rsidP="00D645BA">
      <w:pPr>
        <w:rPr>
          <w:color w:val="404040" w:themeColor="text1" w:themeTint="BF"/>
        </w:rPr>
      </w:pPr>
    </w:p>
    <w:p w14:paraId="64C1E24E" w14:textId="7D13AE70" w:rsidR="00926BF3" w:rsidRDefault="00926BF3" w:rsidP="00926BF3">
      <w:pPr>
        <w:pStyle w:val="Heading1"/>
        <w:spacing w:before="120" w:after="120" w:line="276" w:lineRule="auto"/>
        <w:rPr>
          <w:rFonts w:asciiTheme="minorHAnsi" w:hAnsiTheme="minorHAnsi" w:cstheme="minorHAnsi"/>
          <w:color w:val="404040" w:themeColor="text1" w:themeTint="BF"/>
        </w:rPr>
      </w:pPr>
      <w:r w:rsidRPr="009851A6">
        <w:rPr>
          <w:rFonts w:asciiTheme="minorHAnsi" w:hAnsiTheme="minorHAnsi" w:cstheme="minorHAnsi"/>
          <w:color w:val="404040" w:themeColor="text1" w:themeTint="BF"/>
        </w:rPr>
        <w:t>Assessor’s Checklist</w:t>
      </w:r>
    </w:p>
    <w:p w14:paraId="02012987" w14:textId="47EEAE3B" w:rsidR="00746912" w:rsidRPr="00B03C40" w:rsidRDefault="00402029" w:rsidP="00B03C40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Document 1: </w:t>
      </w:r>
      <w:r w:rsidR="00743E7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Written Document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5"/>
        <w:gridCol w:w="6054"/>
      </w:tblGrid>
      <w:tr w:rsidR="00217147" w:rsidRPr="009851A6" w14:paraId="72D50F50" w14:textId="77777777" w:rsidTr="00217147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3DE996B8" w14:textId="09536D06" w:rsidR="00217147" w:rsidRPr="009851A6" w:rsidRDefault="00217147" w:rsidP="00F05B05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ocument</w:t>
            </w:r>
          </w:p>
        </w:tc>
        <w:tc>
          <w:tcPr>
            <w:tcW w:w="6054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547E97C" w14:textId="77777777" w:rsidR="00217147" w:rsidRPr="009851A6" w:rsidRDefault="00217147" w:rsidP="00F05B05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</w:p>
        </w:tc>
      </w:tr>
      <w:tr w:rsidR="00217147" w:rsidRPr="009851A6" w14:paraId="63DCC61E" w14:textId="77777777" w:rsidTr="00217147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6F3A829D" w14:textId="04838C17" w:rsidR="00217147" w:rsidRDefault="00217147" w:rsidP="00217147">
            <w:pPr>
              <w:tabs>
                <w:tab w:val="left" w:pos="180"/>
              </w:tabs>
              <w:ind w:lef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 assessor confirms the document is handwritten</w:t>
            </w:r>
          </w:p>
        </w:tc>
        <w:tc>
          <w:tcPr>
            <w:tcW w:w="6054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13092625" w14:textId="77777777" w:rsidR="00217147" w:rsidRDefault="006D09F2" w:rsidP="00217147">
            <w:pPr>
              <w:tabs>
                <w:tab w:val="left" w:pos="180"/>
              </w:tabs>
              <w:ind w:lef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8113908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714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21714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YES</w:t>
            </w:r>
          </w:p>
          <w:p w14:paraId="2D7F4CB1" w14:textId="77777777" w:rsidR="00217147" w:rsidRDefault="006D09F2" w:rsidP="00217147">
            <w:pPr>
              <w:tabs>
                <w:tab w:val="left" w:pos="180"/>
              </w:tabs>
              <w:ind w:lef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0390466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1714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21714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NO</w:t>
            </w:r>
          </w:p>
          <w:p w14:paraId="32B1A391" w14:textId="64520545" w:rsidR="00217147" w:rsidRPr="009851A6" w:rsidRDefault="00217147" w:rsidP="0057591F">
            <w:pPr>
              <w:tabs>
                <w:tab w:val="left" w:pos="180"/>
              </w:tabs>
              <w:ind w:left="0" w:firstLine="0"/>
              <w:jc w:val="both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7591F">
              <w:rPr>
                <w:rFonts w:cstheme="minorHAnsi"/>
                <w:color w:val="D73329"/>
                <w:sz w:val="20"/>
                <w:szCs w:val="20"/>
              </w:rPr>
              <w:t xml:space="preserve">For a satisfactory performance, this document/submission must be handwritten (a printed form </w:t>
            </w:r>
            <w:r w:rsidR="0057591F" w:rsidRPr="0057591F">
              <w:rPr>
                <w:rFonts w:cstheme="minorHAnsi"/>
                <w:color w:val="D73329"/>
                <w:sz w:val="20"/>
                <w:szCs w:val="20"/>
              </w:rPr>
              <w:t>accomplished/completed by hand is acceptable</w:t>
            </w:r>
            <w:r w:rsidR="00DE18D3">
              <w:rPr>
                <w:rFonts w:cstheme="minorHAnsi"/>
                <w:color w:val="D73329"/>
                <w:sz w:val="20"/>
                <w:szCs w:val="20"/>
              </w:rPr>
              <w:t>)</w:t>
            </w:r>
            <w:r w:rsidR="0057591F" w:rsidRPr="0057591F">
              <w:rPr>
                <w:rFonts w:cstheme="minorHAnsi"/>
                <w:color w:val="D73329"/>
                <w:sz w:val="20"/>
                <w:szCs w:val="20"/>
              </w:rPr>
              <w:t xml:space="preserve"> </w:t>
            </w:r>
          </w:p>
        </w:tc>
      </w:tr>
      <w:tr w:rsidR="001436D8" w:rsidRPr="009851A6" w14:paraId="79029F16" w14:textId="77777777" w:rsidTr="00217147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5318EA3F" w14:textId="4E29CA48" w:rsidR="001436D8" w:rsidRDefault="001436D8" w:rsidP="001436D8">
            <w:pPr>
              <w:tabs>
                <w:tab w:val="left" w:pos="180"/>
              </w:tabs>
              <w:ind w:lef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Legal requirements relevant to the completion of this document</w:t>
            </w:r>
          </w:p>
        </w:tc>
        <w:tc>
          <w:tcPr>
            <w:tcW w:w="6054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7DDF4262" w14:textId="6DA5CF53" w:rsidR="001436D8" w:rsidRPr="009851A6" w:rsidRDefault="001436D8" w:rsidP="001436D8">
            <w:pPr>
              <w:tabs>
                <w:tab w:val="left" w:pos="180"/>
              </w:tabs>
              <w:ind w:lef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7591F" w:rsidRPr="009851A6" w14:paraId="1D37E942" w14:textId="77777777" w:rsidTr="00217147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4294FB7A" w14:textId="07122D4D" w:rsidR="0057591F" w:rsidRDefault="0057591F" w:rsidP="0057591F">
            <w:pPr>
              <w:tabs>
                <w:tab w:val="left" w:pos="180"/>
              </w:tabs>
              <w:ind w:lef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Organisational policies and procedures to be followed when writing this document</w:t>
            </w:r>
          </w:p>
        </w:tc>
        <w:tc>
          <w:tcPr>
            <w:tcW w:w="6054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8804DDC" w14:textId="68EB313F" w:rsidR="0057591F" w:rsidRDefault="0057591F" w:rsidP="0057591F">
            <w:pPr>
              <w:tabs>
                <w:tab w:val="left" w:pos="180"/>
              </w:tabs>
              <w:ind w:lef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608A3640" w14:textId="72FCA841" w:rsidR="001436D8" w:rsidRDefault="00217147" w:rsidP="00217147">
      <w:pPr>
        <w:spacing w:after="0"/>
      </w:pPr>
      <w:r>
        <w:t xml:space="preserve"> </w:t>
      </w:r>
    </w:p>
    <w:p w14:paraId="2FE4AE3A" w14:textId="057D2D6A" w:rsidR="0057591F" w:rsidRDefault="001436D8" w:rsidP="001436D8">
      <w:r>
        <w:br w:type="page"/>
      </w:r>
    </w:p>
    <w:p w14:paraId="7956B41F" w14:textId="77777777" w:rsidR="0068015E" w:rsidRDefault="00F06C04" w:rsidP="00543EA6">
      <w:pPr>
        <w:jc w:val="both"/>
        <w:rPr>
          <w:rFonts w:cstheme="minorHAnsi"/>
          <w:b/>
          <w:bCs/>
          <w:sz w:val="20"/>
          <w:szCs w:val="20"/>
        </w:rPr>
      </w:pPr>
      <w:r w:rsidRPr="000F0398">
        <w:rPr>
          <w:rFonts w:cstheme="minorHAnsi"/>
          <w:b/>
          <w:bCs/>
          <w:sz w:val="20"/>
          <w:szCs w:val="20"/>
        </w:rPr>
        <w:lastRenderedPageBreak/>
        <w:t xml:space="preserve">IMPORTANT: </w:t>
      </w:r>
    </w:p>
    <w:p w14:paraId="13CD63BF" w14:textId="491ECF16" w:rsidR="00543EA6" w:rsidRDefault="0068015E" w:rsidP="00543EA6">
      <w:pPr>
        <w:jc w:val="both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The criteria below are currently contextualised to </w:t>
      </w:r>
      <w:r w:rsidRPr="0068015E">
        <w:rPr>
          <w:rFonts w:cstheme="minorHAnsi"/>
          <w:b/>
          <w:bCs/>
          <w:sz w:val="20"/>
          <w:szCs w:val="20"/>
        </w:rPr>
        <w:t>progress notes.</w:t>
      </w:r>
      <w:r>
        <w:rPr>
          <w:rFonts w:cstheme="minorHAnsi"/>
          <w:b/>
          <w:bCs/>
          <w:sz w:val="20"/>
          <w:szCs w:val="20"/>
        </w:rPr>
        <w:t xml:space="preserve"> </w:t>
      </w:r>
      <w:r w:rsidR="000F0398" w:rsidRPr="00543EA6">
        <w:rPr>
          <w:rFonts w:cstheme="minorHAnsi"/>
          <w:sz w:val="20"/>
          <w:szCs w:val="20"/>
        </w:rPr>
        <w:t>Prior to the assessment, the assessor must contextualise the criteria below so that they reflec</w:t>
      </w:r>
      <w:r w:rsidR="00543EA6">
        <w:rPr>
          <w:rFonts w:cstheme="minorHAnsi"/>
          <w:sz w:val="20"/>
          <w:szCs w:val="20"/>
        </w:rPr>
        <w:t>t:</w:t>
      </w:r>
    </w:p>
    <w:p w14:paraId="27A50A3A" w14:textId="6F84B34E" w:rsidR="00543EA6" w:rsidRDefault="000F0398" w:rsidP="00543EA6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43EA6">
        <w:rPr>
          <w:rFonts w:cstheme="minorHAnsi"/>
          <w:color w:val="404040" w:themeColor="text1" w:themeTint="BF"/>
          <w:sz w:val="20"/>
          <w:szCs w:val="20"/>
        </w:rPr>
        <w:t>the actual document completed by the candidate</w:t>
      </w:r>
      <w:r w:rsidR="001436D8">
        <w:rPr>
          <w:rFonts w:cstheme="minorHAnsi"/>
          <w:color w:val="404040" w:themeColor="text1" w:themeTint="BF"/>
          <w:sz w:val="20"/>
          <w:szCs w:val="20"/>
        </w:rPr>
        <w:t>,</w:t>
      </w:r>
      <w:r w:rsidRPr="00543EA6">
        <w:rPr>
          <w:rFonts w:cstheme="minorHAnsi"/>
          <w:color w:val="404040" w:themeColor="text1" w:themeTint="BF"/>
          <w:sz w:val="20"/>
          <w:szCs w:val="20"/>
        </w:rPr>
        <w:t xml:space="preserve"> </w:t>
      </w:r>
    </w:p>
    <w:p w14:paraId="62716A61" w14:textId="03FED992" w:rsidR="001436D8" w:rsidRPr="00543EA6" w:rsidRDefault="001436D8" w:rsidP="00543EA6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>
        <w:rPr>
          <w:rFonts w:cstheme="minorHAnsi"/>
          <w:color w:val="404040" w:themeColor="text1" w:themeTint="BF"/>
          <w:sz w:val="20"/>
          <w:szCs w:val="20"/>
        </w:rPr>
        <w:t>relevant legal requirements for completing this document, and</w:t>
      </w:r>
    </w:p>
    <w:p w14:paraId="5A254661" w14:textId="4C574366" w:rsidR="000F0398" w:rsidRPr="00543EA6" w:rsidRDefault="00656EBE" w:rsidP="00543EA6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>
        <w:rPr>
          <w:rFonts w:cstheme="minorHAnsi"/>
          <w:color w:val="404040" w:themeColor="text1" w:themeTint="BF"/>
          <w:sz w:val="20"/>
          <w:szCs w:val="20"/>
        </w:rPr>
        <w:t xml:space="preserve">relevant </w:t>
      </w:r>
      <w:r w:rsidR="000D67C4">
        <w:rPr>
          <w:rFonts w:cstheme="minorHAnsi"/>
          <w:color w:val="404040" w:themeColor="text1" w:themeTint="BF"/>
          <w:sz w:val="20"/>
          <w:szCs w:val="20"/>
        </w:rPr>
        <w:t>policies, procedures, and standards</w:t>
      </w:r>
      <w:r w:rsidR="00543EA6" w:rsidRPr="00543EA6">
        <w:rPr>
          <w:rFonts w:cstheme="minorHAnsi"/>
          <w:color w:val="404040" w:themeColor="text1" w:themeTint="BF"/>
          <w:sz w:val="20"/>
          <w:szCs w:val="20"/>
        </w:rPr>
        <w:t xml:space="preserve"> the candidate’s organisation has in place</w:t>
      </w:r>
      <w:r w:rsidR="000D67C4">
        <w:rPr>
          <w:rFonts w:cstheme="minorHAnsi"/>
          <w:color w:val="404040" w:themeColor="text1" w:themeTint="BF"/>
          <w:sz w:val="20"/>
          <w:szCs w:val="20"/>
        </w:rPr>
        <w:t xml:space="preserve"> for completing this document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1553"/>
        <w:gridCol w:w="2511"/>
      </w:tblGrid>
      <w:tr w:rsidR="009851A6" w:rsidRPr="009851A6" w14:paraId="07F4F73A" w14:textId="77777777" w:rsidTr="00217147">
        <w:trPr>
          <w:jc w:val="center"/>
        </w:trPr>
        <w:tc>
          <w:tcPr>
            <w:tcW w:w="4955" w:type="dxa"/>
            <w:shd w:val="clear" w:color="auto" w:fill="F2F2F2" w:themeFill="background1" w:themeFillShade="F2"/>
          </w:tcPr>
          <w:p w14:paraId="773F0D12" w14:textId="0E81CAB5" w:rsidR="000055D1" w:rsidRPr="009851A6" w:rsidRDefault="000055D1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e candidate’s</w:t>
            </w:r>
            <w:r w:rsidR="00217147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 </w:t>
            </w: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submission:</w:t>
            </w:r>
          </w:p>
        </w:tc>
        <w:tc>
          <w:tcPr>
            <w:tcW w:w="1553" w:type="dxa"/>
            <w:shd w:val="clear" w:color="auto" w:fill="F2F2F2" w:themeFill="background1" w:themeFillShade="F2"/>
          </w:tcPr>
          <w:p w14:paraId="48E552DD" w14:textId="77777777" w:rsidR="000055D1" w:rsidRPr="009851A6" w:rsidRDefault="000055D1" w:rsidP="0079287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2511" w:type="dxa"/>
            <w:shd w:val="clear" w:color="auto" w:fill="F2F2F2" w:themeFill="background1" w:themeFillShade="F2"/>
          </w:tcPr>
          <w:p w14:paraId="20A8D4B5" w14:textId="77777777" w:rsidR="000055D1" w:rsidRPr="009851A6" w:rsidRDefault="000055D1" w:rsidP="0079287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9851A6" w:rsidRPr="00B67F73" w14:paraId="3CF7FD6D" w14:textId="77777777" w:rsidTr="00217147">
        <w:trPr>
          <w:trHeight w:val="341"/>
          <w:jc w:val="center"/>
        </w:trPr>
        <w:tc>
          <w:tcPr>
            <w:tcW w:w="4955" w:type="dxa"/>
            <w:shd w:val="clear" w:color="auto" w:fill="auto"/>
          </w:tcPr>
          <w:p w14:paraId="3386D396" w14:textId="66B2EF78" w:rsidR="00822FDB" w:rsidRPr="00B67F73" w:rsidRDefault="009F4237" w:rsidP="00D2196F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Follows legal requirements that apply to this document.</w:t>
            </w:r>
          </w:p>
          <w:p w14:paraId="5BBD2CE2" w14:textId="78CFDA21" w:rsidR="009F4237" w:rsidRPr="00B03C40" w:rsidRDefault="009F4237" w:rsidP="00B03C40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b/>
                <w:bCs/>
                <w:color w:val="404040" w:themeColor="text1" w:themeTint="BF"/>
                <w:sz w:val="18"/>
                <w:szCs w:val="18"/>
              </w:rPr>
            </w:pPr>
            <w:r w:rsidRPr="00B67F73">
              <w:rPr>
                <w:rFonts w:ascii="Arial" w:hAnsi="Arial" w:cs="Arial"/>
                <w:b/>
                <w:bCs/>
                <w:color w:val="D73329"/>
                <w:sz w:val="18"/>
                <w:szCs w:val="18"/>
              </w:rPr>
              <w:t>IMPORTANT: The assessor to contextualise the criteria below prior to the assessment</w:t>
            </w:r>
            <w:r w:rsidR="002F35BC" w:rsidRPr="00B67F73">
              <w:rPr>
                <w:rFonts w:ascii="Arial" w:hAnsi="Arial" w:cs="Arial"/>
                <w:b/>
                <w:bCs/>
                <w:color w:val="D73329"/>
                <w:sz w:val="18"/>
                <w:szCs w:val="18"/>
              </w:rPr>
              <w:t>.</w:t>
            </w:r>
          </w:p>
        </w:tc>
        <w:tc>
          <w:tcPr>
            <w:tcW w:w="1553" w:type="dxa"/>
            <w:shd w:val="clear" w:color="auto" w:fill="auto"/>
          </w:tcPr>
          <w:p w14:paraId="036FB884" w14:textId="77777777" w:rsidR="000055D1" w:rsidRPr="00B67F73" w:rsidRDefault="000055D1" w:rsidP="0079287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2511" w:type="dxa"/>
            <w:shd w:val="clear" w:color="auto" w:fill="auto"/>
          </w:tcPr>
          <w:p w14:paraId="70064E55" w14:textId="77777777" w:rsidR="000055D1" w:rsidRPr="00B67F73" w:rsidRDefault="000055D1" w:rsidP="0079287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9851A6" w:rsidRPr="00B67F73" w14:paraId="26AED49D" w14:textId="77777777" w:rsidTr="00217147">
        <w:trPr>
          <w:trHeight w:val="251"/>
          <w:jc w:val="center"/>
        </w:trPr>
        <w:tc>
          <w:tcPr>
            <w:tcW w:w="4955" w:type="dxa"/>
            <w:shd w:val="clear" w:color="auto" w:fill="auto"/>
          </w:tcPr>
          <w:p w14:paraId="10C223D4" w14:textId="00BC2926" w:rsidR="00A70597" w:rsidRPr="00B67F73" w:rsidRDefault="00912115" w:rsidP="00847F4B">
            <w:pPr>
              <w:pStyle w:val="ListParagraph"/>
              <w:numPr>
                <w:ilvl w:val="1"/>
                <w:numId w:val="7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</w:t>
            </w:r>
            <w:r w:rsidR="00366E28"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lient’s personal information and details are omitted</w:t>
            </w:r>
            <w:r w:rsid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. </w:t>
            </w:r>
          </w:p>
        </w:tc>
        <w:tc>
          <w:tcPr>
            <w:tcW w:w="1553" w:type="dxa"/>
            <w:shd w:val="clear" w:color="auto" w:fill="auto"/>
          </w:tcPr>
          <w:p w14:paraId="02E53EB5" w14:textId="78011A5B" w:rsidR="00A70597" w:rsidRPr="00B67F73" w:rsidRDefault="006D09F2" w:rsidP="0079287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9926832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0597" w:rsidRPr="00300EF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70597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2592142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0EFD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70597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2511" w:type="dxa"/>
            <w:shd w:val="clear" w:color="auto" w:fill="auto"/>
          </w:tcPr>
          <w:p w14:paraId="2FA34C32" w14:textId="77777777" w:rsidR="00A70597" w:rsidRPr="00B67F73" w:rsidRDefault="00A70597" w:rsidP="0079287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851A6" w:rsidRPr="00B67F73" w14:paraId="4D399927" w14:textId="77777777" w:rsidTr="00217147">
        <w:trPr>
          <w:trHeight w:val="251"/>
          <w:jc w:val="center"/>
        </w:trPr>
        <w:tc>
          <w:tcPr>
            <w:tcW w:w="4955" w:type="dxa"/>
            <w:shd w:val="clear" w:color="auto" w:fill="auto"/>
          </w:tcPr>
          <w:p w14:paraId="1C1F493A" w14:textId="4025755F" w:rsidR="00A70597" w:rsidRPr="00B67F73" w:rsidRDefault="00B67F73" w:rsidP="00847F4B">
            <w:pPr>
              <w:pStyle w:val="ListParagraph"/>
              <w:numPr>
                <w:ilvl w:val="1"/>
                <w:numId w:val="7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D</w:t>
            </w:r>
            <w:r w:rsidR="00847F4B"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etails the service/support/care provided</w:t>
            </w:r>
          </w:p>
        </w:tc>
        <w:tc>
          <w:tcPr>
            <w:tcW w:w="1553" w:type="dxa"/>
            <w:shd w:val="clear" w:color="auto" w:fill="auto"/>
          </w:tcPr>
          <w:p w14:paraId="774906C4" w14:textId="49D3180A" w:rsidR="00A70597" w:rsidRPr="00B67F73" w:rsidRDefault="006D09F2" w:rsidP="0079287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4637448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0597" w:rsidRPr="00300EF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70597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6977010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0597" w:rsidRPr="00300EF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70597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2511" w:type="dxa"/>
            <w:shd w:val="clear" w:color="auto" w:fill="auto"/>
          </w:tcPr>
          <w:p w14:paraId="47957F18" w14:textId="77777777" w:rsidR="00A70597" w:rsidRPr="00B67F73" w:rsidRDefault="00A70597" w:rsidP="0079287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B67F73" w:rsidRPr="00B67F73" w14:paraId="080FA7A9" w14:textId="77777777" w:rsidTr="00217147">
        <w:trPr>
          <w:trHeight w:val="251"/>
          <w:jc w:val="center"/>
        </w:trPr>
        <w:tc>
          <w:tcPr>
            <w:tcW w:w="4955" w:type="dxa"/>
            <w:shd w:val="clear" w:color="auto" w:fill="auto"/>
          </w:tcPr>
          <w:p w14:paraId="21696E3F" w14:textId="369DF835" w:rsidR="00B67F73" w:rsidRPr="00B67F73" w:rsidRDefault="00B67F73" w:rsidP="00B67F73">
            <w:pPr>
              <w:pStyle w:val="ListParagraph"/>
              <w:numPr>
                <w:ilvl w:val="1"/>
                <w:numId w:val="7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Details</w:t>
            </w:r>
            <w:r w:rsidR="00BC641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significant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changes to the client’s health and wellbeing. </w:t>
            </w:r>
          </w:p>
        </w:tc>
        <w:tc>
          <w:tcPr>
            <w:tcW w:w="1553" w:type="dxa"/>
            <w:shd w:val="clear" w:color="auto" w:fill="auto"/>
          </w:tcPr>
          <w:p w14:paraId="64B73124" w14:textId="3B8D1D7B" w:rsidR="00B67F73" w:rsidRPr="00B67F73" w:rsidRDefault="006D09F2" w:rsidP="00B67F7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8931860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67F73" w:rsidRPr="00300EF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67F73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4889404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67F73" w:rsidRPr="00300EF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67F73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2511" w:type="dxa"/>
            <w:shd w:val="clear" w:color="auto" w:fill="auto"/>
          </w:tcPr>
          <w:p w14:paraId="62E50C24" w14:textId="2FB0DA84" w:rsidR="00B67F73" w:rsidRPr="00B67F73" w:rsidRDefault="00B67F73" w:rsidP="00B67F73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300EFD" w:rsidRPr="00B67F73" w14:paraId="2F6FE208" w14:textId="77777777" w:rsidTr="00217147">
        <w:trPr>
          <w:trHeight w:val="251"/>
          <w:jc w:val="center"/>
        </w:trPr>
        <w:tc>
          <w:tcPr>
            <w:tcW w:w="4955" w:type="dxa"/>
            <w:shd w:val="clear" w:color="auto" w:fill="auto"/>
          </w:tcPr>
          <w:p w14:paraId="0444188C" w14:textId="3E1B9E19" w:rsidR="00300EFD" w:rsidRPr="00B67F73" w:rsidRDefault="00300EFD" w:rsidP="00300EFD">
            <w:pPr>
              <w:pStyle w:val="ListParagraph"/>
              <w:numPr>
                <w:ilvl w:val="1"/>
                <w:numId w:val="7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Detail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gaps in the service/support currently provided </w:t>
            </w:r>
            <w:r w:rsidR="0091211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o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lient. </w:t>
            </w:r>
          </w:p>
        </w:tc>
        <w:tc>
          <w:tcPr>
            <w:tcW w:w="1553" w:type="dxa"/>
            <w:shd w:val="clear" w:color="auto" w:fill="auto"/>
          </w:tcPr>
          <w:p w14:paraId="436E72EC" w14:textId="430DB186" w:rsidR="00300EFD" w:rsidRPr="00B67F73" w:rsidRDefault="006D09F2" w:rsidP="00300EFD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3858413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0EFD" w:rsidRPr="00300EF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00EFD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5338839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0EFD" w:rsidRPr="00300EF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00EFD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2511" w:type="dxa"/>
            <w:shd w:val="clear" w:color="auto" w:fill="auto"/>
          </w:tcPr>
          <w:p w14:paraId="7F3BAD2F" w14:textId="7F604ACD" w:rsidR="00300EFD" w:rsidRPr="00B67F73" w:rsidRDefault="00300EFD" w:rsidP="00300EFD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300EFD" w:rsidRPr="00B67F73" w14:paraId="48358EE4" w14:textId="77777777" w:rsidTr="00217147">
        <w:trPr>
          <w:trHeight w:val="341"/>
          <w:jc w:val="center"/>
        </w:trPr>
        <w:tc>
          <w:tcPr>
            <w:tcW w:w="4955" w:type="dxa"/>
            <w:shd w:val="clear" w:color="auto" w:fill="auto"/>
          </w:tcPr>
          <w:p w14:paraId="176243E2" w14:textId="05BBA5FE" w:rsidR="00300EFD" w:rsidRPr="00B67F73" w:rsidRDefault="00300EFD" w:rsidP="00300EFD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Follows relevant organisational policies and procedure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and standards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hat apply to this document.</w:t>
            </w:r>
          </w:p>
          <w:p w14:paraId="4691C1E4" w14:textId="706CB7F2" w:rsidR="00300EFD" w:rsidRPr="00B03C40" w:rsidRDefault="00300EFD" w:rsidP="00B03C40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jc w:val="both"/>
              <w:rPr>
                <w:rFonts w:ascii="Arial" w:hAnsi="Arial" w:cs="Arial"/>
                <w:b/>
                <w:bCs/>
                <w:color w:val="404040" w:themeColor="text1" w:themeTint="BF"/>
                <w:sz w:val="18"/>
                <w:szCs w:val="18"/>
              </w:rPr>
            </w:pPr>
            <w:r w:rsidRPr="00B67F73">
              <w:rPr>
                <w:rFonts w:ascii="Arial" w:hAnsi="Arial" w:cs="Arial"/>
                <w:b/>
                <w:bCs/>
                <w:color w:val="D73329"/>
                <w:sz w:val="18"/>
                <w:szCs w:val="18"/>
              </w:rPr>
              <w:t>IMPORTANT: The assessor to contextualise the criteria below prior to the assessment.</w:t>
            </w:r>
          </w:p>
        </w:tc>
        <w:tc>
          <w:tcPr>
            <w:tcW w:w="1553" w:type="dxa"/>
            <w:shd w:val="clear" w:color="auto" w:fill="auto"/>
          </w:tcPr>
          <w:p w14:paraId="60C82A0F" w14:textId="77777777" w:rsidR="00300EFD" w:rsidRPr="00B67F73" w:rsidRDefault="00300EFD" w:rsidP="00300EFD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2511" w:type="dxa"/>
            <w:shd w:val="clear" w:color="auto" w:fill="auto"/>
          </w:tcPr>
          <w:p w14:paraId="7A02604E" w14:textId="77777777" w:rsidR="00300EFD" w:rsidRPr="00B67F73" w:rsidRDefault="00300EFD" w:rsidP="00300EFD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300EFD" w:rsidRPr="00B67F73" w14:paraId="58F0A372" w14:textId="77777777" w:rsidTr="00217147">
        <w:trPr>
          <w:trHeight w:val="251"/>
          <w:jc w:val="center"/>
        </w:trPr>
        <w:tc>
          <w:tcPr>
            <w:tcW w:w="4955" w:type="dxa"/>
            <w:shd w:val="clear" w:color="auto" w:fill="auto"/>
          </w:tcPr>
          <w:p w14:paraId="36F753A4" w14:textId="77777777" w:rsidR="00300EFD" w:rsidRPr="00B67F73" w:rsidRDefault="00300EFD" w:rsidP="00300EFD">
            <w:pPr>
              <w:pStyle w:val="ListParagraph"/>
              <w:numPr>
                <w:ilvl w:val="0"/>
                <w:numId w:val="8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Written using the organisation’s template.</w:t>
            </w:r>
          </w:p>
          <w:p w14:paraId="0D68B886" w14:textId="77777777" w:rsidR="00300EFD" w:rsidRDefault="00300EFD" w:rsidP="00300EFD">
            <w:pPr>
              <w:pStyle w:val="ListParagraph"/>
              <w:tabs>
                <w:tab w:val="left" w:pos="180"/>
              </w:tabs>
              <w:ind w:left="1440" w:right="0" w:firstLine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assessor to specify the template:</w:t>
            </w:r>
          </w:p>
          <w:p w14:paraId="49B792B9" w14:textId="1F7D8C7D" w:rsidR="00300EFD" w:rsidRPr="00B67F73" w:rsidRDefault="00300EFD" w:rsidP="00300EFD">
            <w:pPr>
              <w:pStyle w:val="ListParagraph"/>
              <w:tabs>
                <w:tab w:val="left" w:pos="180"/>
              </w:tabs>
              <w:ind w:left="1440" w:right="0" w:firstLine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e.g. Progress Notes template"/>
                  </w:textInput>
                </w:ffData>
              </w:fldChar>
            </w:r>
            <w:bookmarkStart w:id="1" w:name="Text1"/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e.g. Progress Notes template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  <w:bookmarkEnd w:id="1"/>
          </w:p>
        </w:tc>
        <w:tc>
          <w:tcPr>
            <w:tcW w:w="1553" w:type="dxa"/>
            <w:shd w:val="clear" w:color="auto" w:fill="auto"/>
          </w:tcPr>
          <w:p w14:paraId="2284B181" w14:textId="1F88C43D" w:rsidR="00300EFD" w:rsidRPr="00B67F73" w:rsidRDefault="006D09F2" w:rsidP="00300EFD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2308812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0EFD" w:rsidRPr="00B8735A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00EFD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14840137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0EFD" w:rsidRPr="00B8735A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☒</w:t>
                </w:r>
              </w:sdtContent>
            </w:sdt>
            <w:r w:rsidR="00300EFD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2511" w:type="dxa"/>
            <w:shd w:val="clear" w:color="auto" w:fill="auto"/>
          </w:tcPr>
          <w:p w14:paraId="579A63B9" w14:textId="77777777" w:rsidR="00300EFD" w:rsidRPr="00B67F73" w:rsidRDefault="00300EFD" w:rsidP="00300EFD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300EFD" w:rsidRPr="00B67F73" w14:paraId="1020F618" w14:textId="77777777" w:rsidTr="00E83EDA">
        <w:trPr>
          <w:trHeight w:val="251"/>
          <w:jc w:val="center"/>
        </w:trPr>
        <w:tc>
          <w:tcPr>
            <w:tcW w:w="4955" w:type="dxa"/>
            <w:shd w:val="clear" w:color="auto" w:fill="auto"/>
          </w:tcPr>
          <w:p w14:paraId="61A12796" w14:textId="21801AE2" w:rsidR="00300EFD" w:rsidRPr="00B67F73" w:rsidRDefault="00300EFD" w:rsidP="00300EFD">
            <w:pPr>
              <w:pStyle w:val="ListParagraph"/>
              <w:numPr>
                <w:ilvl w:val="0"/>
                <w:numId w:val="8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Date is indicated</w:t>
            </w:r>
          </w:p>
        </w:tc>
        <w:tc>
          <w:tcPr>
            <w:tcW w:w="1553" w:type="dxa"/>
            <w:shd w:val="clear" w:color="auto" w:fill="auto"/>
          </w:tcPr>
          <w:p w14:paraId="7E78938F" w14:textId="7A207D65" w:rsidR="00300EFD" w:rsidRPr="00B67F73" w:rsidRDefault="006D09F2" w:rsidP="00300EFD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3313332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0EFD" w:rsidRPr="00B8735A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00EFD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0601655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0EFD" w:rsidRPr="00B8735A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00EFD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2511" w:type="dxa"/>
            <w:shd w:val="clear" w:color="auto" w:fill="auto"/>
          </w:tcPr>
          <w:p w14:paraId="72C1CEA1" w14:textId="4B778AFF" w:rsidR="00300EFD" w:rsidRPr="00B67F73" w:rsidRDefault="00300EFD" w:rsidP="00300EFD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300EFD" w:rsidRPr="00B67F73" w14:paraId="0829206C" w14:textId="77777777" w:rsidTr="00E83EDA">
        <w:trPr>
          <w:trHeight w:val="251"/>
          <w:jc w:val="center"/>
        </w:trPr>
        <w:tc>
          <w:tcPr>
            <w:tcW w:w="4955" w:type="dxa"/>
            <w:shd w:val="clear" w:color="auto" w:fill="auto"/>
          </w:tcPr>
          <w:p w14:paraId="65B805DC" w14:textId="2983E4DD" w:rsidR="00300EFD" w:rsidRDefault="00300EFD" w:rsidP="00300EFD">
            <w:pPr>
              <w:pStyle w:val="ListParagraph"/>
              <w:numPr>
                <w:ilvl w:val="0"/>
                <w:numId w:val="8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Uses black or blue ink</w:t>
            </w:r>
          </w:p>
        </w:tc>
        <w:tc>
          <w:tcPr>
            <w:tcW w:w="1553" w:type="dxa"/>
            <w:shd w:val="clear" w:color="auto" w:fill="auto"/>
          </w:tcPr>
          <w:p w14:paraId="5FC5A741" w14:textId="62405880" w:rsidR="00300EFD" w:rsidRPr="00B67F73" w:rsidRDefault="006D09F2" w:rsidP="00300EFD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0096580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0EFD" w:rsidRPr="00B8735A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00EFD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761531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0EFD" w:rsidRPr="00B8735A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00EFD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2511" w:type="dxa"/>
            <w:shd w:val="clear" w:color="auto" w:fill="auto"/>
          </w:tcPr>
          <w:p w14:paraId="3CAE5CC1" w14:textId="599002BC" w:rsidR="00300EFD" w:rsidRPr="00B67F73" w:rsidRDefault="00300EFD" w:rsidP="00300EFD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300EFD" w:rsidRPr="00B67F73" w14:paraId="3DDCFABF" w14:textId="77777777" w:rsidTr="00E83EDA">
        <w:trPr>
          <w:trHeight w:val="251"/>
          <w:jc w:val="center"/>
        </w:trPr>
        <w:tc>
          <w:tcPr>
            <w:tcW w:w="4955" w:type="dxa"/>
            <w:shd w:val="clear" w:color="auto" w:fill="auto"/>
          </w:tcPr>
          <w:p w14:paraId="2F8E188A" w14:textId="7FF33A4D" w:rsidR="00300EFD" w:rsidRDefault="00300EFD" w:rsidP="00300EFD">
            <w:pPr>
              <w:pStyle w:val="ListParagraph"/>
              <w:numPr>
                <w:ilvl w:val="0"/>
                <w:numId w:val="8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A line is drawn on errors with a date and signature. </w:t>
            </w:r>
          </w:p>
        </w:tc>
        <w:tc>
          <w:tcPr>
            <w:tcW w:w="1553" w:type="dxa"/>
            <w:shd w:val="clear" w:color="auto" w:fill="auto"/>
          </w:tcPr>
          <w:p w14:paraId="795034CE" w14:textId="1B767700" w:rsidR="00300EFD" w:rsidRPr="00B8735A" w:rsidRDefault="006D09F2" w:rsidP="00300EFD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2077180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0EFD" w:rsidRPr="00B8735A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00EFD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0691077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0EFD" w:rsidRPr="00B8735A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00EFD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2511" w:type="dxa"/>
            <w:shd w:val="clear" w:color="auto" w:fill="auto"/>
          </w:tcPr>
          <w:p w14:paraId="1506B867" w14:textId="2ABFF179" w:rsidR="00300EFD" w:rsidRPr="00B67F73" w:rsidRDefault="00300EFD" w:rsidP="00300EFD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300EFD" w:rsidRPr="00B67F73" w14:paraId="5FE7863C" w14:textId="77777777" w:rsidTr="00E83EDA">
        <w:trPr>
          <w:trHeight w:val="251"/>
          <w:jc w:val="center"/>
        </w:trPr>
        <w:tc>
          <w:tcPr>
            <w:tcW w:w="4955" w:type="dxa"/>
            <w:shd w:val="clear" w:color="auto" w:fill="auto"/>
          </w:tcPr>
          <w:p w14:paraId="68082BC7" w14:textId="661E36BB" w:rsidR="00300EFD" w:rsidRDefault="00300EFD" w:rsidP="00300EFD">
            <w:pPr>
              <w:pStyle w:val="ListParagraph"/>
              <w:numPr>
                <w:ilvl w:val="0"/>
                <w:numId w:val="8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igned by the candidate</w:t>
            </w:r>
          </w:p>
        </w:tc>
        <w:tc>
          <w:tcPr>
            <w:tcW w:w="1553" w:type="dxa"/>
            <w:shd w:val="clear" w:color="auto" w:fill="auto"/>
          </w:tcPr>
          <w:p w14:paraId="1C8462A9" w14:textId="1A790F26" w:rsidR="00300EFD" w:rsidRPr="00B8735A" w:rsidRDefault="006D09F2" w:rsidP="00300EFD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5434019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0EFD" w:rsidRPr="00B8735A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00EFD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880569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0EFD" w:rsidRPr="00B8735A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00EFD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2511" w:type="dxa"/>
            <w:shd w:val="clear" w:color="auto" w:fill="auto"/>
          </w:tcPr>
          <w:p w14:paraId="1DC9C06B" w14:textId="3146D642" w:rsidR="00300EFD" w:rsidRPr="00B67F73" w:rsidRDefault="00300EFD" w:rsidP="00300EFD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300EFD" w:rsidRPr="00B67F73" w14:paraId="7955473F" w14:textId="77777777" w:rsidTr="00F05B05">
        <w:trPr>
          <w:trHeight w:val="341"/>
          <w:jc w:val="center"/>
        </w:trPr>
        <w:tc>
          <w:tcPr>
            <w:tcW w:w="4955" w:type="dxa"/>
            <w:shd w:val="clear" w:color="auto" w:fill="auto"/>
          </w:tcPr>
          <w:p w14:paraId="77469D18" w14:textId="66BED1DA" w:rsidR="00300EFD" w:rsidRPr="00B03C40" w:rsidRDefault="00300EFD" w:rsidP="00B03C40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Uses clear, accurate, and objective language to document events.</w:t>
            </w:r>
          </w:p>
        </w:tc>
        <w:tc>
          <w:tcPr>
            <w:tcW w:w="1553" w:type="dxa"/>
            <w:shd w:val="clear" w:color="auto" w:fill="auto"/>
          </w:tcPr>
          <w:p w14:paraId="6B058A9E" w14:textId="77777777" w:rsidR="00300EFD" w:rsidRPr="00B67F73" w:rsidRDefault="00300EFD" w:rsidP="00300EFD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2511" w:type="dxa"/>
            <w:shd w:val="clear" w:color="auto" w:fill="auto"/>
          </w:tcPr>
          <w:p w14:paraId="4EA3B4A0" w14:textId="77777777" w:rsidR="00300EFD" w:rsidRPr="00B67F73" w:rsidRDefault="00300EFD" w:rsidP="00300EFD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</w:tbl>
    <w:p w14:paraId="418591CE" w14:textId="3EAF53C0" w:rsidR="00B03C40" w:rsidRDefault="00B03C40"/>
    <w:p w14:paraId="33221C95" w14:textId="2F89B68B" w:rsidR="00B03C40" w:rsidRDefault="00B03C40">
      <w:r>
        <w:br w:type="page"/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1553"/>
        <w:gridCol w:w="2511"/>
      </w:tblGrid>
      <w:tr w:rsidR="00300EFD" w:rsidRPr="009851A6" w14:paraId="6D6CA5D5" w14:textId="77777777" w:rsidTr="00E83EDA">
        <w:trPr>
          <w:jc w:val="center"/>
        </w:trPr>
        <w:tc>
          <w:tcPr>
            <w:tcW w:w="4955" w:type="dxa"/>
            <w:shd w:val="clear" w:color="auto" w:fill="F2F2F2" w:themeFill="background1" w:themeFillShade="F2"/>
          </w:tcPr>
          <w:p w14:paraId="5E6782B2" w14:textId="77777777" w:rsidR="00300EFD" w:rsidRPr="009851A6" w:rsidRDefault="00300EFD" w:rsidP="00E83EDA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>The candidate’s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 </w:t>
            </w: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submission:</w:t>
            </w:r>
          </w:p>
        </w:tc>
        <w:tc>
          <w:tcPr>
            <w:tcW w:w="1553" w:type="dxa"/>
            <w:shd w:val="clear" w:color="auto" w:fill="F2F2F2" w:themeFill="background1" w:themeFillShade="F2"/>
          </w:tcPr>
          <w:p w14:paraId="440DC586" w14:textId="77777777" w:rsidR="00300EFD" w:rsidRPr="009851A6" w:rsidRDefault="00300EFD" w:rsidP="00E83ED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2511" w:type="dxa"/>
            <w:shd w:val="clear" w:color="auto" w:fill="F2F2F2" w:themeFill="background1" w:themeFillShade="F2"/>
          </w:tcPr>
          <w:p w14:paraId="5F5F7DDE" w14:textId="77777777" w:rsidR="00300EFD" w:rsidRPr="009851A6" w:rsidRDefault="00300EFD" w:rsidP="00E83ED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300EFD" w:rsidRPr="00B67F73" w14:paraId="2AD82230" w14:textId="77777777" w:rsidTr="00E83EDA">
        <w:trPr>
          <w:trHeight w:val="251"/>
          <w:jc w:val="center"/>
        </w:trPr>
        <w:tc>
          <w:tcPr>
            <w:tcW w:w="4955" w:type="dxa"/>
            <w:shd w:val="clear" w:color="auto" w:fill="auto"/>
          </w:tcPr>
          <w:p w14:paraId="6A8884CB" w14:textId="0F0E61DB" w:rsidR="00300EFD" w:rsidRPr="00B67F73" w:rsidRDefault="00300EFD" w:rsidP="00300EFD">
            <w:pPr>
              <w:pStyle w:val="ListParagraph"/>
              <w:numPr>
                <w:ilvl w:val="0"/>
                <w:numId w:val="15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Written clearly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</w:t>
            </w:r>
          </w:p>
        </w:tc>
        <w:tc>
          <w:tcPr>
            <w:tcW w:w="1553" w:type="dxa"/>
            <w:shd w:val="clear" w:color="auto" w:fill="auto"/>
          </w:tcPr>
          <w:p w14:paraId="125B46ED" w14:textId="77777777" w:rsidR="00300EFD" w:rsidRPr="00B67F73" w:rsidRDefault="006D09F2" w:rsidP="00300EFD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7592091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0EFD" w:rsidRPr="00B8735A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00EFD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3030008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0EFD" w:rsidRPr="00B8735A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00EFD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2511" w:type="dxa"/>
            <w:shd w:val="clear" w:color="auto" w:fill="auto"/>
          </w:tcPr>
          <w:p w14:paraId="52BCAA25" w14:textId="77777777" w:rsidR="00300EFD" w:rsidRPr="00B67F73" w:rsidRDefault="00300EFD" w:rsidP="00300EFD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300EFD" w:rsidRPr="00B67F73" w14:paraId="1CE12364" w14:textId="77777777" w:rsidTr="00E83EDA">
        <w:trPr>
          <w:trHeight w:val="251"/>
          <w:jc w:val="center"/>
        </w:trPr>
        <w:tc>
          <w:tcPr>
            <w:tcW w:w="4955" w:type="dxa"/>
            <w:shd w:val="clear" w:color="auto" w:fill="auto"/>
          </w:tcPr>
          <w:p w14:paraId="40A44F9F" w14:textId="77777777" w:rsidR="00300EFD" w:rsidRPr="00B67F73" w:rsidRDefault="00300EFD" w:rsidP="00300EFD">
            <w:pPr>
              <w:pStyle w:val="ListParagraph"/>
              <w:numPr>
                <w:ilvl w:val="0"/>
                <w:numId w:val="15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Writing is neat and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legible.</w:t>
            </w:r>
          </w:p>
        </w:tc>
        <w:tc>
          <w:tcPr>
            <w:tcW w:w="1553" w:type="dxa"/>
            <w:shd w:val="clear" w:color="auto" w:fill="auto"/>
          </w:tcPr>
          <w:p w14:paraId="7A8F6BD6" w14:textId="77777777" w:rsidR="00300EFD" w:rsidRPr="00B67F73" w:rsidRDefault="006D09F2" w:rsidP="00300EFD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5469660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0EFD" w:rsidRPr="00B8735A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00EFD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3419334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00EFD" w:rsidRPr="00B8735A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00EFD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2511" w:type="dxa"/>
            <w:shd w:val="clear" w:color="auto" w:fill="auto"/>
          </w:tcPr>
          <w:p w14:paraId="6B28F237" w14:textId="77777777" w:rsidR="00300EFD" w:rsidRPr="00B67F73" w:rsidRDefault="00300EFD" w:rsidP="00300EFD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CC0CEE" w:rsidRPr="00B67F73" w14:paraId="2BC77EA8" w14:textId="77777777" w:rsidTr="00E83EDA">
        <w:trPr>
          <w:trHeight w:val="251"/>
          <w:jc w:val="center"/>
        </w:trPr>
        <w:tc>
          <w:tcPr>
            <w:tcW w:w="4955" w:type="dxa"/>
            <w:shd w:val="clear" w:color="auto" w:fill="auto"/>
          </w:tcPr>
          <w:p w14:paraId="04176D1A" w14:textId="77777777" w:rsidR="00CC0CEE" w:rsidRPr="00B67F73" w:rsidRDefault="00CC0CEE" w:rsidP="00CC0CEE">
            <w:pPr>
              <w:pStyle w:val="ListParagraph"/>
              <w:numPr>
                <w:ilvl w:val="0"/>
                <w:numId w:val="15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oncise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(sentences are kept short and direct to the point).  </w:t>
            </w:r>
          </w:p>
        </w:tc>
        <w:tc>
          <w:tcPr>
            <w:tcW w:w="1553" w:type="dxa"/>
            <w:shd w:val="clear" w:color="auto" w:fill="auto"/>
          </w:tcPr>
          <w:p w14:paraId="11C133A6" w14:textId="060B7B94" w:rsidR="00CC0CEE" w:rsidRPr="00B67F73" w:rsidRDefault="006D09F2" w:rsidP="00CC0CEE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6909040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0CEE" w:rsidRPr="00B8735A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C0CEE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9469944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C0CEE" w:rsidRPr="00B8735A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C0CEE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2511" w:type="dxa"/>
            <w:shd w:val="clear" w:color="auto" w:fill="auto"/>
          </w:tcPr>
          <w:p w14:paraId="3BE7196F" w14:textId="21DACD9F" w:rsidR="00CC0CEE" w:rsidRPr="00B67F73" w:rsidRDefault="00CC0CEE" w:rsidP="00CC0CEE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05FFB" w:rsidRPr="00B67F73" w14:paraId="51A80F6F" w14:textId="77777777" w:rsidTr="00E83EDA">
        <w:trPr>
          <w:trHeight w:val="251"/>
          <w:jc w:val="center"/>
        </w:trPr>
        <w:tc>
          <w:tcPr>
            <w:tcW w:w="4955" w:type="dxa"/>
            <w:shd w:val="clear" w:color="auto" w:fill="auto"/>
          </w:tcPr>
          <w:p w14:paraId="148055CE" w14:textId="405F5736" w:rsidR="00E05FFB" w:rsidRPr="00CC0CEE" w:rsidRDefault="00E05FFB" w:rsidP="00E05FFB">
            <w:pPr>
              <w:pStyle w:val="ListParagraph"/>
              <w:numPr>
                <w:ilvl w:val="0"/>
                <w:numId w:val="15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ritical information is included:</w:t>
            </w:r>
            <w:r w:rsidRPr="00CC0CE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</w:p>
        </w:tc>
        <w:tc>
          <w:tcPr>
            <w:tcW w:w="1553" w:type="dxa"/>
            <w:shd w:val="clear" w:color="auto" w:fill="auto"/>
          </w:tcPr>
          <w:p w14:paraId="1A686D52" w14:textId="78B631A1" w:rsidR="00E05FFB" w:rsidRPr="00B8735A" w:rsidRDefault="00E05FFB" w:rsidP="00E83ED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2511" w:type="dxa"/>
            <w:shd w:val="clear" w:color="auto" w:fill="auto"/>
          </w:tcPr>
          <w:p w14:paraId="3336A015" w14:textId="21351775" w:rsidR="00E05FFB" w:rsidRPr="00B67F73" w:rsidRDefault="00E05FFB" w:rsidP="00E83EDA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E05FFB" w:rsidRPr="00B67F73" w14:paraId="6DC762BC" w14:textId="77777777" w:rsidTr="00E83EDA">
        <w:trPr>
          <w:trHeight w:val="251"/>
          <w:jc w:val="center"/>
        </w:trPr>
        <w:tc>
          <w:tcPr>
            <w:tcW w:w="4955" w:type="dxa"/>
            <w:shd w:val="clear" w:color="auto" w:fill="auto"/>
          </w:tcPr>
          <w:p w14:paraId="1C1679A0" w14:textId="2FFC9704" w:rsidR="00E05FFB" w:rsidRDefault="00E05FFB" w:rsidP="00E83EDA">
            <w:pPr>
              <w:pStyle w:val="ListParagraph"/>
              <w:numPr>
                <w:ilvl w:val="1"/>
                <w:numId w:val="16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What happened before</w:t>
            </w:r>
          </w:p>
        </w:tc>
        <w:tc>
          <w:tcPr>
            <w:tcW w:w="1553" w:type="dxa"/>
            <w:shd w:val="clear" w:color="auto" w:fill="auto"/>
          </w:tcPr>
          <w:p w14:paraId="2544B7E2" w14:textId="77777777" w:rsidR="00E05FFB" w:rsidRPr="00B8735A" w:rsidRDefault="006D09F2" w:rsidP="00E83ED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9429427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05FFB" w:rsidRPr="00E05FFB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05FFB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7127113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05FFB" w:rsidRPr="00E05FFB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05FFB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2511" w:type="dxa"/>
            <w:shd w:val="clear" w:color="auto" w:fill="auto"/>
          </w:tcPr>
          <w:p w14:paraId="584F1AE3" w14:textId="77777777" w:rsidR="00E05FFB" w:rsidRPr="00B67F73" w:rsidRDefault="00E05FFB" w:rsidP="00E83EDA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D3B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D3B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2D3B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2D3B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2D3B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D3B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D3B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D3B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D3B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D3B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05FFB" w:rsidRPr="00B67F73" w14:paraId="50AB3526" w14:textId="77777777" w:rsidTr="00E83EDA">
        <w:trPr>
          <w:trHeight w:val="251"/>
          <w:jc w:val="center"/>
        </w:trPr>
        <w:tc>
          <w:tcPr>
            <w:tcW w:w="4955" w:type="dxa"/>
            <w:shd w:val="clear" w:color="auto" w:fill="auto"/>
          </w:tcPr>
          <w:p w14:paraId="1523B232" w14:textId="703B5575" w:rsidR="00E05FFB" w:rsidRDefault="00E05FFB" w:rsidP="00E83EDA">
            <w:pPr>
              <w:pStyle w:val="ListParagraph"/>
              <w:numPr>
                <w:ilvl w:val="1"/>
                <w:numId w:val="16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What happened during</w:t>
            </w:r>
          </w:p>
        </w:tc>
        <w:tc>
          <w:tcPr>
            <w:tcW w:w="1553" w:type="dxa"/>
            <w:shd w:val="clear" w:color="auto" w:fill="auto"/>
          </w:tcPr>
          <w:p w14:paraId="1577F139" w14:textId="77777777" w:rsidR="00E05FFB" w:rsidRPr="00B8735A" w:rsidRDefault="006D09F2" w:rsidP="00E83ED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4362145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05FFB" w:rsidRPr="00E05FFB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05FFB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2648058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05FFB" w:rsidRPr="00E05FFB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05FFB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2511" w:type="dxa"/>
            <w:shd w:val="clear" w:color="auto" w:fill="auto"/>
          </w:tcPr>
          <w:p w14:paraId="356DCF01" w14:textId="77777777" w:rsidR="00E05FFB" w:rsidRPr="00B67F73" w:rsidRDefault="00E05FFB" w:rsidP="00E83EDA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D3B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D3B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2D3B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2D3B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2D3B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D3B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D3B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D3B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D3B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D3B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05FFB" w:rsidRPr="00B67F73" w14:paraId="6A88E7E4" w14:textId="77777777" w:rsidTr="00E83EDA">
        <w:trPr>
          <w:trHeight w:val="251"/>
          <w:jc w:val="center"/>
        </w:trPr>
        <w:tc>
          <w:tcPr>
            <w:tcW w:w="4955" w:type="dxa"/>
            <w:shd w:val="clear" w:color="auto" w:fill="auto"/>
          </w:tcPr>
          <w:p w14:paraId="5322E033" w14:textId="7F30C23C" w:rsidR="00E05FFB" w:rsidRDefault="00E05FFB" w:rsidP="00E83EDA">
            <w:pPr>
              <w:pStyle w:val="ListParagraph"/>
              <w:numPr>
                <w:ilvl w:val="1"/>
                <w:numId w:val="16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What happened after</w:t>
            </w:r>
          </w:p>
        </w:tc>
        <w:tc>
          <w:tcPr>
            <w:tcW w:w="1553" w:type="dxa"/>
            <w:shd w:val="clear" w:color="auto" w:fill="auto"/>
          </w:tcPr>
          <w:p w14:paraId="7BFFE5DB" w14:textId="77777777" w:rsidR="00E05FFB" w:rsidRPr="00B8735A" w:rsidRDefault="006D09F2" w:rsidP="00E83ED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4784544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05FFB" w:rsidRPr="00E05FFB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05FFB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5259323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05FFB" w:rsidRPr="00E05FFB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05FFB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2511" w:type="dxa"/>
            <w:shd w:val="clear" w:color="auto" w:fill="auto"/>
          </w:tcPr>
          <w:p w14:paraId="232200E4" w14:textId="77777777" w:rsidR="00E05FFB" w:rsidRPr="00B67F73" w:rsidRDefault="00E05FFB" w:rsidP="00E83EDA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D3B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D3B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2D3B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2D3B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2D3B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D3B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D3B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D3B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D3B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D3B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05FFB" w:rsidRPr="00B67F73" w14:paraId="40BF300D" w14:textId="77777777" w:rsidTr="00E83EDA">
        <w:trPr>
          <w:trHeight w:val="251"/>
          <w:jc w:val="center"/>
        </w:trPr>
        <w:tc>
          <w:tcPr>
            <w:tcW w:w="4955" w:type="dxa"/>
            <w:shd w:val="clear" w:color="auto" w:fill="auto"/>
          </w:tcPr>
          <w:p w14:paraId="76CFC4C0" w14:textId="4B4B4474" w:rsidR="00E05FFB" w:rsidRDefault="00E05FFB" w:rsidP="00E05FFB">
            <w:pPr>
              <w:pStyle w:val="ListParagraph"/>
              <w:numPr>
                <w:ilvl w:val="1"/>
                <w:numId w:val="16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Other people present </w:t>
            </w:r>
            <w:r w:rsidR="00766D8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t that time</w:t>
            </w:r>
          </w:p>
        </w:tc>
        <w:tc>
          <w:tcPr>
            <w:tcW w:w="1553" w:type="dxa"/>
            <w:shd w:val="clear" w:color="auto" w:fill="auto"/>
          </w:tcPr>
          <w:p w14:paraId="1BBBF3E3" w14:textId="54BDFA85" w:rsidR="00E05FFB" w:rsidRPr="00BC641C" w:rsidRDefault="006D09F2" w:rsidP="00E05F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6022242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05FFB" w:rsidRPr="00E05FFB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05FFB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6132482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05FFB" w:rsidRPr="00E05FFB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05FFB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2511" w:type="dxa"/>
            <w:shd w:val="clear" w:color="auto" w:fill="auto"/>
          </w:tcPr>
          <w:p w14:paraId="148801F1" w14:textId="1740A2B3" w:rsidR="00E05FFB" w:rsidRPr="002D3BC9" w:rsidRDefault="00E05FFB" w:rsidP="00E05FFB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D3B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D3B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2D3B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2D3B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2D3B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D3B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D3B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D3B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D3B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D3B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05FFB" w:rsidRPr="00B67F73" w14:paraId="481488AC" w14:textId="77777777" w:rsidTr="00E83EDA">
        <w:trPr>
          <w:trHeight w:val="251"/>
          <w:jc w:val="center"/>
        </w:trPr>
        <w:tc>
          <w:tcPr>
            <w:tcW w:w="4955" w:type="dxa"/>
            <w:shd w:val="clear" w:color="auto" w:fill="auto"/>
          </w:tcPr>
          <w:p w14:paraId="7166AAC7" w14:textId="18A14C10" w:rsidR="00E05FFB" w:rsidRPr="00BC641C" w:rsidRDefault="00E05FFB" w:rsidP="00E05FFB">
            <w:pPr>
              <w:pStyle w:val="ListParagraph"/>
              <w:numPr>
                <w:ilvl w:val="0"/>
                <w:numId w:val="15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Objective language is used throughout the document.</w:t>
            </w:r>
          </w:p>
        </w:tc>
        <w:tc>
          <w:tcPr>
            <w:tcW w:w="1553" w:type="dxa"/>
            <w:shd w:val="clear" w:color="auto" w:fill="auto"/>
          </w:tcPr>
          <w:p w14:paraId="0AB285F6" w14:textId="77777777" w:rsidR="00E05FFB" w:rsidRPr="00B8735A" w:rsidRDefault="00E05FFB" w:rsidP="00E05FFB">
            <w:pPr>
              <w:tabs>
                <w:tab w:val="left" w:pos="180"/>
              </w:tabs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2511" w:type="dxa"/>
            <w:shd w:val="clear" w:color="auto" w:fill="auto"/>
          </w:tcPr>
          <w:p w14:paraId="7DC9F6F8" w14:textId="77777777" w:rsidR="00E05FFB" w:rsidRPr="00B67F73" w:rsidRDefault="00E05FFB" w:rsidP="00E05F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E05FFB" w:rsidRPr="00B67F73" w14:paraId="3B9AB5D7" w14:textId="77777777" w:rsidTr="00E83EDA">
        <w:trPr>
          <w:trHeight w:val="251"/>
          <w:jc w:val="center"/>
        </w:trPr>
        <w:tc>
          <w:tcPr>
            <w:tcW w:w="4955" w:type="dxa"/>
            <w:shd w:val="clear" w:color="auto" w:fill="auto"/>
          </w:tcPr>
          <w:p w14:paraId="08C7CDC1" w14:textId="630AD36F" w:rsidR="00E05FFB" w:rsidRDefault="00E05FFB" w:rsidP="00A85E87">
            <w:pPr>
              <w:pStyle w:val="ListParagraph"/>
              <w:numPr>
                <w:ilvl w:val="0"/>
                <w:numId w:val="18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document does not include any personal assumptions from the candidate. </w:t>
            </w:r>
          </w:p>
        </w:tc>
        <w:tc>
          <w:tcPr>
            <w:tcW w:w="1553" w:type="dxa"/>
            <w:shd w:val="clear" w:color="auto" w:fill="auto"/>
          </w:tcPr>
          <w:p w14:paraId="742D1BBC" w14:textId="5CF03D7F" w:rsidR="00E05FFB" w:rsidRPr="00B8735A" w:rsidRDefault="006D09F2" w:rsidP="00E05F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4361338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05FFB" w:rsidRPr="00BC641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05FFB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6475891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05FFB" w:rsidRPr="00BC641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05FFB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2511" w:type="dxa"/>
            <w:shd w:val="clear" w:color="auto" w:fill="auto"/>
          </w:tcPr>
          <w:p w14:paraId="018DE51A" w14:textId="7242068D" w:rsidR="00E05FFB" w:rsidRPr="00B67F73" w:rsidRDefault="00E05FFB" w:rsidP="00E05FFB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D3B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D3B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2D3B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2D3B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2D3B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D3B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D3B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D3B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D3B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D3B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05FFB" w:rsidRPr="00B67F73" w14:paraId="74A7870E" w14:textId="77777777" w:rsidTr="00E83EDA">
        <w:trPr>
          <w:trHeight w:val="251"/>
          <w:jc w:val="center"/>
        </w:trPr>
        <w:tc>
          <w:tcPr>
            <w:tcW w:w="4955" w:type="dxa"/>
            <w:shd w:val="clear" w:color="auto" w:fill="auto"/>
          </w:tcPr>
          <w:p w14:paraId="5C24EEC0" w14:textId="7D2814B8" w:rsidR="00E05FFB" w:rsidRDefault="00E05FFB" w:rsidP="00A85E87">
            <w:pPr>
              <w:pStyle w:val="ListParagraph"/>
              <w:numPr>
                <w:ilvl w:val="0"/>
                <w:numId w:val="18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document only includes specific actions and events that were observed. </w:t>
            </w:r>
          </w:p>
        </w:tc>
        <w:tc>
          <w:tcPr>
            <w:tcW w:w="1553" w:type="dxa"/>
            <w:shd w:val="clear" w:color="auto" w:fill="auto"/>
          </w:tcPr>
          <w:p w14:paraId="0FE81897" w14:textId="49B3F0B8" w:rsidR="00E05FFB" w:rsidRPr="00B8735A" w:rsidRDefault="006D09F2" w:rsidP="00E05F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500927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05FFB" w:rsidRPr="00BC641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05FFB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9752642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05FFB" w:rsidRPr="00BC641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05FFB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2511" w:type="dxa"/>
            <w:shd w:val="clear" w:color="auto" w:fill="auto"/>
          </w:tcPr>
          <w:p w14:paraId="56040E5A" w14:textId="6A024682" w:rsidR="00E05FFB" w:rsidRPr="00B67F73" w:rsidRDefault="00E05FFB" w:rsidP="00E05FFB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D3B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D3B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2D3B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2D3B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2D3B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D3B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D3B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D3B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D3B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D3B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05FFB" w:rsidRPr="00B67F73" w14:paraId="17577A80" w14:textId="77777777" w:rsidTr="00E83EDA">
        <w:trPr>
          <w:trHeight w:val="251"/>
          <w:jc w:val="center"/>
        </w:trPr>
        <w:tc>
          <w:tcPr>
            <w:tcW w:w="4955" w:type="dxa"/>
            <w:shd w:val="clear" w:color="auto" w:fill="auto"/>
          </w:tcPr>
          <w:p w14:paraId="11B8DA2C" w14:textId="346B9EDA" w:rsidR="00E05FFB" w:rsidRDefault="00E05FFB" w:rsidP="00A85E87">
            <w:pPr>
              <w:pStyle w:val="ListParagraph"/>
              <w:numPr>
                <w:ilvl w:val="0"/>
                <w:numId w:val="18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document does not include irrelevant details. </w:t>
            </w:r>
          </w:p>
        </w:tc>
        <w:tc>
          <w:tcPr>
            <w:tcW w:w="1553" w:type="dxa"/>
            <w:shd w:val="clear" w:color="auto" w:fill="auto"/>
          </w:tcPr>
          <w:p w14:paraId="7B9690B7" w14:textId="60B3CF30" w:rsidR="00E05FFB" w:rsidRPr="00B8735A" w:rsidRDefault="006D09F2" w:rsidP="00E05F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7768305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05FFB" w:rsidRPr="00BC641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05FFB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9088069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05FFB" w:rsidRPr="00BC641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05FFB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2511" w:type="dxa"/>
            <w:shd w:val="clear" w:color="auto" w:fill="auto"/>
          </w:tcPr>
          <w:p w14:paraId="5A3AA84D" w14:textId="7457C9A8" w:rsidR="00E05FFB" w:rsidRPr="00B67F73" w:rsidRDefault="00E05FFB" w:rsidP="00E05FFB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D3B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D3B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2D3B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2D3B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2D3B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D3B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D3B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D3B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D3B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D3B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0D03E8" w:rsidRPr="009851A6" w14:paraId="3D396D2A" w14:textId="77777777" w:rsidTr="00F05B05">
        <w:trPr>
          <w:trHeight w:val="341"/>
          <w:jc w:val="center"/>
        </w:trPr>
        <w:tc>
          <w:tcPr>
            <w:tcW w:w="4955" w:type="dxa"/>
            <w:shd w:val="clear" w:color="auto" w:fill="auto"/>
          </w:tcPr>
          <w:p w14:paraId="0FC19B78" w14:textId="2130222C" w:rsidR="000D03E8" w:rsidRPr="00873BE2" w:rsidRDefault="000D03E8" w:rsidP="000D03E8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73BE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Uses workplace/industry terminologies correctly.</w:t>
            </w:r>
          </w:p>
          <w:p w14:paraId="6EFD9B8B" w14:textId="77777777" w:rsidR="001849BB" w:rsidRPr="00873BE2" w:rsidRDefault="001849BB" w:rsidP="001849BB">
            <w:pPr>
              <w:pStyle w:val="ListParagraph"/>
              <w:tabs>
                <w:tab w:val="left" w:pos="180"/>
              </w:tabs>
              <w:ind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73BE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assessor to list below terminologies the candidate used correctly and accurately.</w:t>
            </w:r>
          </w:p>
          <w:p w14:paraId="12450DBF" w14:textId="77777777" w:rsidR="001849BB" w:rsidRPr="00873BE2" w:rsidRDefault="001849BB" w:rsidP="001849BB">
            <w:pPr>
              <w:pStyle w:val="ListParagraph"/>
              <w:tabs>
                <w:tab w:val="left" w:pos="180"/>
              </w:tabs>
              <w:ind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73BE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(For a satisfactory performance, there must be at least two terminologies listed here)</w:t>
            </w:r>
          </w:p>
          <w:p w14:paraId="7E2D21BD" w14:textId="0CF5976B" w:rsidR="001849BB" w:rsidRPr="00873BE2" w:rsidRDefault="001849BB" w:rsidP="001849BB">
            <w:pPr>
              <w:pStyle w:val="ListParagraph"/>
              <w:tabs>
                <w:tab w:val="left" w:pos="180"/>
              </w:tabs>
              <w:ind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73BE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e.g. Activities for daily living"/>
                  </w:textInput>
                </w:ffData>
              </w:fldChar>
            </w:r>
            <w:r w:rsidRPr="00873BE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73BE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73BE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73BE2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e.g. Activities for daily living</w:t>
            </w:r>
            <w:r w:rsidRPr="00873BE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  <w:p w14:paraId="70AE5BC9" w14:textId="2A5EDE62" w:rsidR="000D03E8" w:rsidRPr="00B03C40" w:rsidRDefault="001849BB" w:rsidP="00B03C40">
            <w:pPr>
              <w:pStyle w:val="ListParagraph"/>
              <w:tabs>
                <w:tab w:val="left" w:pos="180"/>
              </w:tabs>
              <w:ind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73BE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73BE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73BE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73BE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73BE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73BE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73BE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73BE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73BE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73BE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553" w:type="dxa"/>
            <w:shd w:val="clear" w:color="auto" w:fill="auto"/>
          </w:tcPr>
          <w:p w14:paraId="6C042B13" w14:textId="39F75BDD" w:rsidR="000D03E8" w:rsidRPr="009851A6" w:rsidRDefault="006D09F2" w:rsidP="000D03E8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0475639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D03E8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D03E8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1360732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D03E8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D03E8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2511" w:type="dxa"/>
            <w:shd w:val="clear" w:color="auto" w:fill="auto"/>
          </w:tcPr>
          <w:p w14:paraId="76F557E2" w14:textId="618BF3CA" w:rsidR="000D03E8" w:rsidRPr="009851A6" w:rsidRDefault="000D03E8" w:rsidP="000D03E8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2967F5CB" w14:textId="26D7441B" w:rsidR="00873BE2" w:rsidRDefault="00873BE2" w:rsidP="000055D1">
      <w:pPr>
        <w:spacing w:after="0"/>
        <w:rPr>
          <w:color w:val="404040" w:themeColor="text1" w:themeTint="BF"/>
        </w:rPr>
      </w:pPr>
    </w:p>
    <w:p w14:paraId="00B7D0F0" w14:textId="6B481832" w:rsidR="009F2137" w:rsidRDefault="00873BE2" w:rsidP="00873BE2">
      <w:pPr>
        <w:rPr>
          <w:color w:val="404040" w:themeColor="text1" w:themeTint="BF"/>
        </w:rPr>
      </w:pPr>
      <w:r>
        <w:rPr>
          <w:color w:val="404040" w:themeColor="text1" w:themeTint="BF"/>
        </w:rPr>
        <w:br w:type="page"/>
      </w:r>
    </w:p>
    <w:p w14:paraId="2D147C90" w14:textId="2A43947F" w:rsidR="00746912" w:rsidRPr="00B03C40" w:rsidRDefault="00402029" w:rsidP="00B03C40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 xml:space="preserve">Document 2: </w:t>
      </w:r>
      <w:r w:rsidR="00743E7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Electronic/Digital Document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5"/>
        <w:gridCol w:w="6054"/>
      </w:tblGrid>
      <w:tr w:rsidR="00DA28CB" w:rsidRPr="009851A6" w14:paraId="5CB07E30" w14:textId="77777777" w:rsidTr="00F05B05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557AE9D7" w14:textId="77777777" w:rsidR="00DA28CB" w:rsidRPr="009851A6" w:rsidRDefault="00DA28CB" w:rsidP="00F05B05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ocument</w:t>
            </w:r>
          </w:p>
        </w:tc>
        <w:tc>
          <w:tcPr>
            <w:tcW w:w="6054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769B0CC" w14:textId="77777777" w:rsidR="00DA28CB" w:rsidRPr="009851A6" w:rsidRDefault="00DA28CB" w:rsidP="00F05B05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</w:p>
        </w:tc>
      </w:tr>
      <w:tr w:rsidR="00DA28CB" w:rsidRPr="009851A6" w14:paraId="7D6BCD24" w14:textId="77777777" w:rsidTr="00F05B05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9E5EFD8" w14:textId="157E370F" w:rsidR="00DA28CB" w:rsidRDefault="00DA28CB" w:rsidP="00F05B05">
            <w:pPr>
              <w:tabs>
                <w:tab w:val="left" w:pos="180"/>
              </w:tabs>
              <w:ind w:lef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 assessor confirms the document is electronic</w:t>
            </w:r>
          </w:p>
        </w:tc>
        <w:tc>
          <w:tcPr>
            <w:tcW w:w="6054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52F2DB4" w14:textId="77777777" w:rsidR="00DA28CB" w:rsidRDefault="006D09F2" w:rsidP="00F05B05">
            <w:pPr>
              <w:tabs>
                <w:tab w:val="left" w:pos="180"/>
              </w:tabs>
              <w:ind w:lef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6165179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A28CB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DA28CB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YES</w:t>
            </w:r>
          </w:p>
          <w:p w14:paraId="7DF90C28" w14:textId="77777777" w:rsidR="00DA28CB" w:rsidRDefault="006D09F2" w:rsidP="00F05B05">
            <w:pPr>
              <w:tabs>
                <w:tab w:val="left" w:pos="180"/>
              </w:tabs>
              <w:ind w:lef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8659540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A28CB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DA28CB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NO</w:t>
            </w:r>
          </w:p>
          <w:p w14:paraId="56545C75" w14:textId="513EF6E0" w:rsidR="00DA28CB" w:rsidRPr="009851A6" w:rsidRDefault="00DA28CB" w:rsidP="00F05B05">
            <w:pPr>
              <w:tabs>
                <w:tab w:val="left" w:pos="180"/>
              </w:tabs>
              <w:ind w:left="0" w:firstLine="0"/>
              <w:jc w:val="both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7591F">
              <w:rPr>
                <w:rFonts w:cstheme="minorHAnsi"/>
                <w:color w:val="D73329"/>
                <w:sz w:val="20"/>
                <w:szCs w:val="20"/>
              </w:rPr>
              <w:t xml:space="preserve">For a satisfactory performance, this document/submission must be </w:t>
            </w:r>
            <w:r>
              <w:rPr>
                <w:rFonts w:cstheme="minorHAnsi"/>
                <w:color w:val="D73329"/>
                <w:sz w:val="20"/>
                <w:szCs w:val="20"/>
              </w:rPr>
              <w:t>electronic/digital</w:t>
            </w:r>
            <w:r w:rsidR="00DE18D3">
              <w:rPr>
                <w:rFonts w:cstheme="minorHAnsi"/>
                <w:color w:val="D73329"/>
                <w:sz w:val="20"/>
                <w:szCs w:val="20"/>
              </w:rPr>
              <w:t xml:space="preserve"> or encoded using a digital device, </w:t>
            </w:r>
            <w:r w:rsidR="00912115">
              <w:rPr>
                <w:rFonts w:cstheme="minorHAnsi"/>
                <w:color w:val="D73329"/>
                <w:sz w:val="20"/>
                <w:szCs w:val="20"/>
              </w:rPr>
              <w:t>e.g.,</w:t>
            </w:r>
            <w:r w:rsidR="00DE18D3">
              <w:rPr>
                <w:rFonts w:cstheme="minorHAnsi"/>
                <w:color w:val="D73329"/>
                <w:sz w:val="20"/>
                <w:szCs w:val="20"/>
              </w:rPr>
              <w:t xml:space="preserve"> computer, laptop, or tablet.</w:t>
            </w:r>
          </w:p>
        </w:tc>
      </w:tr>
      <w:tr w:rsidR="001436D8" w:rsidRPr="009851A6" w14:paraId="055C61CB" w14:textId="77777777" w:rsidTr="00F05B05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43DAE478" w14:textId="77777777" w:rsidR="001436D8" w:rsidRDefault="001436D8" w:rsidP="00F05B05">
            <w:pPr>
              <w:tabs>
                <w:tab w:val="left" w:pos="180"/>
              </w:tabs>
              <w:ind w:lef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Legal requirements relevant to the completion of this document</w:t>
            </w:r>
          </w:p>
        </w:tc>
        <w:tc>
          <w:tcPr>
            <w:tcW w:w="6054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F7BA457" w14:textId="77777777" w:rsidR="001436D8" w:rsidRPr="009851A6" w:rsidRDefault="001436D8" w:rsidP="00F05B05">
            <w:pPr>
              <w:tabs>
                <w:tab w:val="left" w:pos="180"/>
              </w:tabs>
              <w:ind w:lef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DA28CB" w:rsidRPr="009851A6" w14:paraId="0045BFD2" w14:textId="77777777" w:rsidTr="00F05B05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2BA9D9B6" w14:textId="77777777" w:rsidR="00DA28CB" w:rsidRDefault="00DA28CB" w:rsidP="00F05B05">
            <w:pPr>
              <w:tabs>
                <w:tab w:val="left" w:pos="180"/>
              </w:tabs>
              <w:ind w:lef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Organisational policies and procedures to be followed when writing this document</w:t>
            </w:r>
          </w:p>
        </w:tc>
        <w:tc>
          <w:tcPr>
            <w:tcW w:w="6054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E11E9DE" w14:textId="77777777" w:rsidR="00DA28CB" w:rsidRDefault="00DA28CB" w:rsidP="00F05B05">
            <w:pPr>
              <w:tabs>
                <w:tab w:val="left" w:pos="180"/>
              </w:tabs>
              <w:ind w:lef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0EDC8A6C" w14:textId="4F1252D4" w:rsidR="001436D8" w:rsidRDefault="00DA28CB" w:rsidP="00DA28CB">
      <w:pPr>
        <w:spacing w:after="0"/>
      </w:pPr>
      <w:r>
        <w:t xml:space="preserve"> </w:t>
      </w:r>
    </w:p>
    <w:p w14:paraId="3DB70E61" w14:textId="77777777" w:rsidR="00DA28CB" w:rsidRDefault="00DA28CB" w:rsidP="00DA28CB">
      <w:pPr>
        <w:jc w:val="both"/>
        <w:rPr>
          <w:rFonts w:cstheme="minorHAnsi"/>
          <w:b/>
          <w:bCs/>
          <w:sz w:val="20"/>
          <w:szCs w:val="20"/>
        </w:rPr>
      </w:pPr>
      <w:r w:rsidRPr="000F0398">
        <w:rPr>
          <w:rFonts w:cstheme="minorHAnsi"/>
          <w:b/>
          <w:bCs/>
          <w:sz w:val="20"/>
          <w:szCs w:val="20"/>
        </w:rPr>
        <w:t xml:space="preserve">IMPORTANT: </w:t>
      </w:r>
    </w:p>
    <w:p w14:paraId="32AF697A" w14:textId="4BE2F28F" w:rsidR="00DA28CB" w:rsidRDefault="00DA28CB" w:rsidP="00DA28CB">
      <w:pPr>
        <w:jc w:val="both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The criteria below are currently contextualised to </w:t>
      </w:r>
      <w:r w:rsidR="00656EBE">
        <w:rPr>
          <w:rFonts w:cstheme="minorHAnsi"/>
          <w:b/>
          <w:bCs/>
          <w:sz w:val="20"/>
          <w:szCs w:val="20"/>
        </w:rPr>
        <w:t>email</w:t>
      </w:r>
      <w:r w:rsidRPr="0068015E">
        <w:rPr>
          <w:rFonts w:cstheme="minorHAnsi"/>
          <w:b/>
          <w:bCs/>
          <w:sz w:val="20"/>
          <w:szCs w:val="20"/>
        </w:rPr>
        <w:t>.</w:t>
      </w:r>
      <w:r>
        <w:rPr>
          <w:rFonts w:cstheme="minorHAnsi"/>
          <w:b/>
          <w:bCs/>
          <w:sz w:val="20"/>
          <w:szCs w:val="20"/>
        </w:rPr>
        <w:t xml:space="preserve"> </w:t>
      </w:r>
      <w:r w:rsidRPr="00543EA6">
        <w:rPr>
          <w:rFonts w:cstheme="minorHAnsi"/>
          <w:sz w:val="20"/>
          <w:szCs w:val="20"/>
        </w:rPr>
        <w:t>Prior to the assessment, the assessor must contextualise the criteria below so that they reflec</w:t>
      </w:r>
      <w:r>
        <w:rPr>
          <w:rFonts w:cstheme="minorHAnsi"/>
          <w:sz w:val="20"/>
          <w:szCs w:val="20"/>
        </w:rPr>
        <w:t>t:</w:t>
      </w:r>
    </w:p>
    <w:p w14:paraId="11AFF0FC" w14:textId="77777777" w:rsidR="001436D8" w:rsidRDefault="001436D8" w:rsidP="00F05B05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43EA6">
        <w:rPr>
          <w:rFonts w:cstheme="minorHAnsi"/>
          <w:color w:val="404040" w:themeColor="text1" w:themeTint="BF"/>
          <w:sz w:val="20"/>
          <w:szCs w:val="20"/>
        </w:rPr>
        <w:t>the actual document completed by the candidate</w:t>
      </w:r>
      <w:r>
        <w:rPr>
          <w:rFonts w:cstheme="minorHAnsi"/>
          <w:color w:val="404040" w:themeColor="text1" w:themeTint="BF"/>
          <w:sz w:val="20"/>
          <w:szCs w:val="20"/>
        </w:rPr>
        <w:t>,</w:t>
      </w:r>
      <w:r w:rsidRPr="00543EA6">
        <w:rPr>
          <w:rFonts w:cstheme="minorHAnsi"/>
          <w:color w:val="404040" w:themeColor="text1" w:themeTint="BF"/>
          <w:sz w:val="20"/>
          <w:szCs w:val="20"/>
        </w:rPr>
        <w:t xml:space="preserve"> </w:t>
      </w:r>
    </w:p>
    <w:p w14:paraId="25BCA78D" w14:textId="77777777" w:rsidR="001436D8" w:rsidRPr="00543EA6" w:rsidRDefault="001436D8" w:rsidP="00F05B05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>
        <w:rPr>
          <w:rFonts w:cstheme="minorHAnsi"/>
          <w:color w:val="404040" w:themeColor="text1" w:themeTint="BF"/>
          <w:sz w:val="20"/>
          <w:szCs w:val="20"/>
        </w:rPr>
        <w:t>relevant legal requirements for completing this document, and</w:t>
      </w:r>
    </w:p>
    <w:p w14:paraId="28E51E83" w14:textId="6F900A42" w:rsidR="00DE18D3" w:rsidRDefault="001436D8" w:rsidP="00DE18D3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>
        <w:rPr>
          <w:rFonts w:cstheme="minorHAnsi"/>
          <w:color w:val="404040" w:themeColor="text1" w:themeTint="BF"/>
          <w:sz w:val="20"/>
          <w:szCs w:val="20"/>
        </w:rPr>
        <w:t xml:space="preserve">relevant </w:t>
      </w:r>
      <w:r w:rsidRPr="00543EA6">
        <w:rPr>
          <w:rFonts w:cstheme="minorHAnsi"/>
          <w:color w:val="404040" w:themeColor="text1" w:themeTint="BF"/>
          <w:sz w:val="20"/>
          <w:szCs w:val="20"/>
        </w:rPr>
        <w:t>policies</w:t>
      </w:r>
      <w:r w:rsidR="00193F00">
        <w:rPr>
          <w:rFonts w:cstheme="minorHAnsi"/>
          <w:color w:val="404040" w:themeColor="text1" w:themeTint="BF"/>
          <w:sz w:val="20"/>
          <w:szCs w:val="20"/>
        </w:rPr>
        <w:t xml:space="preserve">, </w:t>
      </w:r>
      <w:r w:rsidRPr="00543EA6">
        <w:rPr>
          <w:rFonts w:cstheme="minorHAnsi"/>
          <w:color w:val="404040" w:themeColor="text1" w:themeTint="BF"/>
          <w:sz w:val="20"/>
          <w:szCs w:val="20"/>
        </w:rPr>
        <w:t>procedures</w:t>
      </w:r>
      <w:r w:rsidR="00193F00">
        <w:rPr>
          <w:rFonts w:cstheme="minorHAnsi"/>
          <w:color w:val="404040" w:themeColor="text1" w:themeTint="BF"/>
          <w:sz w:val="20"/>
          <w:szCs w:val="20"/>
        </w:rPr>
        <w:t>, and standards</w:t>
      </w:r>
      <w:r w:rsidRPr="00543EA6">
        <w:rPr>
          <w:rFonts w:cstheme="minorHAnsi"/>
          <w:color w:val="404040" w:themeColor="text1" w:themeTint="BF"/>
          <w:sz w:val="20"/>
          <w:szCs w:val="20"/>
        </w:rPr>
        <w:t xml:space="preserve"> the candidate’s organisation has in place</w:t>
      </w:r>
      <w:r w:rsidR="00193F00">
        <w:rPr>
          <w:rFonts w:cstheme="minorHAnsi"/>
          <w:color w:val="404040" w:themeColor="text1" w:themeTint="BF"/>
          <w:sz w:val="20"/>
          <w:szCs w:val="20"/>
        </w:rPr>
        <w:t xml:space="preserve"> for completing this document and using digital media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1553"/>
        <w:gridCol w:w="2511"/>
      </w:tblGrid>
      <w:tr w:rsidR="00873BE2" w:rsidRPr="009851A6" w14:paraId="3C1F6690" w14:textId="77777777" w:rsidTr="00E83EDA">
        <w:trPr>
          <w:jc w:val="center"/>
        </w:trPr>
        <w:tc>
          <w:tcPr>
            <w:tcW w:w="4955" w:type="dxa"/>
            <w:shd w:val="clear" w:color="auto" w:fill="F2F2F2" w:themeFill="background1" w:themeFillShade="F2"/>
          </w:tcPr>
          <w:p w14:paraId="6E319CA7" w14:textId="77777777" w:rsidR="00873BE2" w:rsidRPr="009851A6" w:rsidRDefault="00873BE2" w:rsidP="00E83EDA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e candidate’s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 </w:t>
            </w: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submission:</w:t>
            </w:r>
          </w:p>
        </w:tc>
        <w:tc>
          <w:tcPr>
            <w:tcW w:w="1553" w:type="dxa"/>
            <w:shd w:val="clear" w:color="auto" w:fill="F2F2F2" w:themeFill="background1" w:themeFillShade="F2"/>
          </w:tcPr>
          <w:p w14:paraId="0053A803" w14:textId="77777777" w:rsidR="00873BE2" w:rsidRPr="009851A6" w:rsidRDefault="00873BE2" w:rsidP="00E83ED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2511" w:type="dxa"/>
            <w:shd w:val="clear" w:color="auto" w:fill="F2F2F2" w:themeFill="background1" w:themeFillShade="F2"/>
          </w:tcPr>
          <w:p w14:paraId="24611996" w14:textId="77777777" w:rsidR="00873BE2" w:rsidRPr="009851A6" w:rsidRDefault="00873BE2" w:rsidP="00E83ED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873BE2" w:rsidRPr="00B67F73" w14:paraId="0854C9DF" w14:textId="77777777" w:rsidTr="00E83EDA">
        <w:trPr>
          <w:trHeight w:val="341"/>
          <w:jc w:val="center"/>
        </w:trPr>
        <w:tc>
          <w:tcPr>
            <w:tcW w:w="4955" w:type="dxa"/>
            <w:shd w:val="clear" w:color="auto" w:fill="auto"/>
          </w:tcPr>
          <w:p w14:paraId="1BAE66B9" w14:textId="77777777" w:rsidR="00873BE2" w:rsidRPr="00B67F73" w:rsidRDefault="00873BE2" w:rsidP="00873BE2">
            <w:pPr>
              <w:pStyle w:val="ListParagraph"/>
              <w:numPr>
                <w:ilvl w:val="0"/>
                <w:numId w:val="1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Follows legal requirements that apply to this document.</w:t>
            </w:r>
          </w:p>
          <w:p w14:paraId="14EB85C5" w14:textId="0D935788" w:rsidR="00873BE2" w:rsidRPr="00B03C40" w:rsidRDefault="00873BE2" w:rsidP="00B03C40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b/>
                <w:bCs/>
                <w:color w:val="404040" w:themeColor="text1" w:themeTint="BF"/>
                <w:sz w:val="18"/>
                <w:szCs w:val="18"/>
              </w:rPr>
            </w:pPr>
            <w:r w:rsidRPr="00B67F73">
              <w:rPr>
                <w:rFonts w:ascii="Arial" w:hAnsi="Arial" w:cs="Arial"/>
                <w:b/>
                <w:bCs/>
                <w:color w:val="D73329"/>
                <w:sz w:val="18"/>
                <w:szCs w:val="18"/>
              </w:rPr>
              <w:t>IMPORTANT: The assessor to contextualise the criteria below prior to the assessment.</w:t>
            </w:r>
          </w:p>
        </w:tc>
        <w:tc>
          <w:tcPr>
            <w:tcW w:w="1553" w:type="dxa"/>
            <w:shd w:val="clear" w:color="auto" w:fill="auto"/>
          </w:tcPr>
          <w:p w14:paraId="2A77865F" w14:textId="77777777" w:rsidR="00873BE2" w:rsidRPr="00B67F73" w:rsidRDefault="00873BE2" w:rsidP="00E83ED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2511" w:type="dxa"/>
            <w:shd w:val="clear" w:color="auto" w:fill="auto"/>
          </w:tcPr>
          <w:p w14:paraId="466AC001" w14:textId="77777777" w:rsidR="00873BE2" w:rsidRPr="00B67F73" w:rsidRDefault="00873BE2" w:rsidP="00E83ED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873BE2" w:rsidRPr="00B67F73" w14:paraId="5E66ABD3" w14:textId="77777777" w:rsidTr="00E83EDA">
        <w:trPr>
          <w:trHeight w:val="251"/>
          <w:jc w:val="center"/>
        </w:trPr>
        <w:tc>
          <w:tcPr>
            <w:tcW w:w="4955" w:type="dxa"/>
            <w:shd w:val="clear" w:color="auto" w:fill="auto"/>
          </w:tcPr>
          <w:p w14:paraId="37D12BE1" w14:textId="6CB57C97" w:rsidR="00873BE2" w:rsidRPr="00B67F73" w:rsidRDefault="00912115" w:rsidP="00873BE2">
            <w:pPr>
              <w:pStyle w:val="ListParagraph"/>
              <w:numPr>
                <w:ilvl w:val="0"/>
                <w:numId w:val="20"/>
              </w:numPr>
              <w:tabs>
                <w:tab w:val="left" w:pos="180"/>
              </w:tabs>
              <w:ind w:left="1412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</w:t>
            </w:r>
            <w:r w:rsidR="00873BE2"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lient’s personal information and details are omitted</w:t>
            </w:r>
            <w:r w:rsidR="00873BE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. </w:t>
            </w:r>
          </w:p>
        </w:tc>
        <w:tc>
          <w:tcPr>
            <w:tcW w:w="1553" w:type="dxa"/>
            <w:shd w:val="clear" w:color="auto" w:fill="auto"/>
          </w:tcPr>
          <w:p w14:paraId="6E8D3598" w14:textId="77777777" w:rsidR="00873BE2" w:rsidRPr="00B67F73" w:rsidRDefault="006D09F2" w:rsidP="00E83ED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0913020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73BE2" w:rsidRPr="00300EF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73BE2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7886300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73BE2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73BE2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2511" w:type="dxa"/>
            <w:shd w:val="clear" w:color="auto" w:fill="auto"/>
          </w:tcPr>
          <w:p w14:paraId="3A4E06C6" w14:textId="77777777" w:rsidR="00873BE2" w:rsidRPr="00B67F73" w:rsidRDefault="00873BE2" w:rsidP="00E83ED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334F46" w:rsidRPr="00B67F73" w14:paraId="2343E798" w14:textId="77777777" w:rsidTr="00E83EDA">
        <w:trPr>
          <w:trHeight w:val="251"/>
          <w:jc w:val="center"/>
        </w:trPr>
        <w:tc>
          <w:tcPr>
            <w:tcW w:w="4955" w:type="dxa"/>
            <w:shd w:val="clear" w:color="auto" w:fill="auto"/>
          </w:tcPr>
          <w:p w14:paraId="5319BC9D" w14:textId="09799B4E" w:rsidR="00334F46" w:rsidRPr="00B67F73" w:rsidRDefault="00334F46" w:rsidP="00873BE2">
            <w:pPr>
              <w:pStyle w:val="ListParagraph"/>
              <w:numPr>
                <w:ilvl w:val="0"/>
                <w:numId w:val="20"/>
              </w:numPr>
              <w:tabs>
                <w:tab w:val="left" w:pos="180"/>
              </w:tabs>
              <w:ind w:left="1412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ncludes an email disclaimer, e.g. ‘</w:t>
            </w:r>
            <w:r w:rsidR="0091211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f you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are not the intended recipient of this email…’ or ‘if this email was sent to you by mistake</w:t>
            </w:r>
            <w:r w:rsidR="00851AB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…</w:t>
            </w:r>
            <w:r w:rsidR="0091211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’</w:t>
            </w:r>
          </w:p>
        </w:tc>
        <w:tc>
          <w:tcPr>
            <w:tcW w:w="1553" w:type="dxa"/>
            <w:shd w:val="clear" w:color="auto" w:fill="auto"/>
          </w:tcPr>
          <w:p w14:paraId="1D65AAEE" w14:textId="77777777" w:rsidR="00334F46" w:rsidRPr="00300EFD" w:rsidRDefault="00334F46" w:rsidP="00E83EDA">
            <w:pPr>
              <w:tabs>
                <w:tab w:val="left" w:pos="180"/>
              </w:tabs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2511" w:type="dxa"/>
            <w:shd w:val="clear" w:color="auto" w:fill="auto"/>
          </w:tcPr>
          <w:p w14:paraId="605B2268" w14:textId="77777777" w:rsidR="00334F46" w:rsidRPr="00B67F73" w:rsidRDefault="00334F46" w:rsidP="00E83EDA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</w:tbl>
    <w:p w14:paraId="7F695E4A" w14:textId="3A42FCF8" w:rsidR="00873BE2" w:rsidRDefault="00873BE2"/>
    <w:p w14:paraId="478AFE1A" w14:textId="6E0E9C56" w:rsidR="00873BE2" w:rsidRDefault="00873BE2">
      <w:r>
        <w:br w:type="page"/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1553"/>
        <w:gridCol w:w="2511"/>
      </w:tblGrid>
      <w:tr w:rsidR="00873BE2" w:rsidRPr="009851A6" w14:paraId="07130311" w14:textId="77777777" w:rsidTr="00E83EDA">
        <w:trPr>
          <w:jc w:val="center"/>
        </w:trPr>
        <w:tc>
          <w:tcPr>
            <w:tcW w:w="4955" w:type="dxa"/>
            <w:shd w:val="clear" w:color="auto" w:fill="F2F2F2" w:themeFill="background1" w:themeFillShade="F2"/>
          </w:tcPr>
          <w:p w14:paraId="496E51F6" w14:textId="77777777" w:rsidR="00873BE2" w:rsidRPr="009851A6" w:rsidRDefault="00873BE2" w:rsidP="00E83EDA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>The candidate’s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 </w:t>
            </w: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submission:</w:t>
            </w:r>
          </w:p>
        </w:tc>
        <w:tc>
          <w:tcPr>
            <w:tcW w:w="1553" w:type="dxa"/>
            <w:shd w:val="clear" w:color="auto" w:fill="F2F2F2" w:themeFill="background1" w:themeFillShade="F2"/>
          </w:tcPr>
          <w:p w14:paraId="284B2063" w14:textId="77777777" w:rsidR="00873BE2" w:rsidRPr="009851A6" w:rsidRDefault="00873BE2" w:rsidP="00E83ED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2511" w:type="dxa"/>
            <w:shd w:val="clear" w:color="auto" w:fill="F2F2F2" w:themeFill="background1" w:themeFillShade="F2"/>
          </w:tcPr>
          <w:p w14:paraId="65263D85" w14:textId="77777777" w:rsidR="00873BE2" w:rsidRPr="009851A6" w:rsidRDefault="00873BE2" w:rsidP="00E83ED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873BE2" w:rsidRPr="00B67F73" w14:paraId="6DA15035" w14:textId="77777777" w:rsidTr="00E83EDA">
        <w:trPr>
          <w:trHeight w:val="341"/>
          <w:jc w:val="center"/>
        </w:trPr>
        <w:tc>
          <w:tcPr>
            <w:tcW w:w="4955" w:type="dxa"/>
            <w:shd w:val="clear" w:color="auto" w:fill="auto"/>
          </w:tcPr>
          <w:p w14:paraId="3F64C0F5" w14:textId="1947A8ED" w:rsidR="00873BE2" w:rsidRPr="00B67F73" w:rsidRDefault="00873BE2" w:rsidP="00873BE2">
            <w:pPr>
              <w:pStyle w:val="ListParagraph"/>
              <w:numPr>
                <w:ilvl w:val="0"/>
                <w:numId w:val="1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Follows relevant organisational policies and procedures</w:t>
            </w:r>
            <w:r w:rsidR="0091211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,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and standards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hat apply to this document.</w:t>
            </w:r>
          </w:p>
          <w:p w14:paraId="41AB0625" w14:textId="7F2E19AB" w:rsidR="00873BE2" w:rsidRPr="00B03C40" w:rsidRDefault="00873BE2" w:rsidP="00B03C40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jc w:val="both"/>
              <w:rPr>
                <w:rFonts w:ascii="Arial" w:hAnsi="Arial" w:cs="Arial"/>
                <w:b/>
                <w:bCs/>
                <w:color w:val="404040" w:themeColor="text1" w:themeTint="BF"/>
                <w:sz w:val="18"/>
                <w:szCs w:val="18"/>
              </w:rPr>
            </w:pPr>
            <w:r w:rsidRPr="00B67F73">
              <w:rPr>
                <w:rFonts w:ascii="Arial" w:hAnsi="Arial" w:cs="Arial"/>
                <w:b/>
                <w:bCs/>
                <w:color w:val="D73329"/>
                <w:sz w:val="18"/>
                <w:szCs w:val="18"/>
              </w:rPr>
              <w:t>IMPORTANT: The assessor to contextualise the criteria below prior to the assessment.</w:t>
            </w:r>
          </w:p>
        </w:tc>
        <w:tc>
          <w:tcPr>
            <w:tcW w:w="1553" w:type="dxa"/>
            <w:shd w:val="clear" w:color="auto" w:fill="auto"/>
          </w:tcPr>
          <w:p w14:paraId="5917A27D" w14:textId="77777777" w:rsidR="00873BE2" w:rsidRPr="00B67F73" w:rsidRDefault="00873BE2" w:rsidP="00E83ED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2511" w:type="dxa"/>
            <w:shd w:val="clear" w:color="auto" w:fill="auto"/>
          </w:tcPr>
          <w:p w14:paraId="7AC18892" w14:textId="77777777" w:rsidR="00873BE2" w:rsidRPr="00B67F73" w:rsidRDefault="00873BE2" w:rsidP="00E83ED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873BE2" w:rsidRPr="00B67F73" w14:paraId="1E7914FB" w14:textId="77777777" w:rsidTr="00E83EDA">
        <w:trPr>
          <w:trHeight w:val="251"/>
          <w:jc w:val="center"/>
        </w:trPr>
        <w:tc>
          <w:tcPr>
            <w:tcW w:w="4955" w:type="dxa"/>
            <w:shd w:val="clear" w:color="auto" w:fill="auto"/>
          </w:tcPr>
          <w:p w14:paraId="608EF52B" w14:textId="77777777" w:rsidR="00873BE2" w:rsidRPr="00B67F73" w:rsidRDefault="00873BE2" w:rsidP="00873BE2">
            <w:pPr>
              <w:pStyle w:val="ListParagraph"/>
              <w:numPr>
                <w:ilvl w:val="0"/>
                <w:numId w:val="21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Written using the organisation’s template.</w:t>
            </w:r>
          </w:p>
          <w:p w14:paraId="67604C75" w14:textId="77777777" w:rsidR="00873BE2" w:rsidRDefault="00873BE2" w:rsidP="00E83EDA">
            <w:pPr>
              <w:pStyle w:val="ListParagraph"/>
              <w:tabs>
                <w:tab w:val="left" w:pos="180"/>
              </w:tabs>
              <w:ind w:left="1440" w:right="0" w:firstLine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assessor to specify the template:</w:t>
            </w:r>
          </w:p>
          <w:p w14:paraId="74621C89" w14:textId="6D28384E" w:rsidR="00873BE2" w:rsidRPr="00B67F73" w:rsidRDefault="00851ABC" w:rsidP="00E83EDA">
            <w:pPr>
              <w:pStyle w:val="ListParagraph"/>
              <w:tabs>
                <w:tab w:val="left" w:pos="180"/>
              </w:tabs>
              <w:ind w:left="1440" w:right="0" w:firstLine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e.g. Appropriate email signature, with the organisation's address/contact details"/>
                  </w:textInput>
                </w:ffData>
              </w:fldCha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e.g. Appropriate email signature with the organisation's address/contact detail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553" w:type="dxa"/>
            <w:shd w:val="clear" w:color="auto" w:fill="auto"/>
          </w:tcPr>
          <w:p w14:paraId="72EDB385" w14:textId="3447C5D8" w:rsidR="00873BE2" w:rsidRPr="00B67F73" w:rsidRDefault="006D09F2" w:rsidP="00E83ED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533612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73BE2" w:rsidRPr="00B8735A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73BE2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4853187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12115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73BE2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2511" w:type="dxa"/>
            <w:shd w:val="clear" w:color="auto" w:fill="auto"/>
          </w:tcPr>
          <w:p w14:paraId="240CE9FB" w14:textId="77777777" w:rsidR="00873BE2" w:rsidRPr="00B67F73" w:rsidRDefault="00873BE2" w:rsidP="00E83ED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873BE2" w:rsidRPr="00B67F73" w14:paraId="602B84E9" w14:textId="77777777" w:rsidTr="00E83EDA">
        <w:trPr>
          <w:trHeight w:val="251"/>
          <w:jc w:val="center"/>
        </w:trPr>
        <w:tc>
          <w:tcPr>
            <w:tcW w:w="4955" w:type="dxa"/>
            <w:shd w:val="clear" w:color="auto" w:fill="auto"/>
          </w:tcPr>
          <w:p w14:paraId="2626B003" w14:textId="5A88BA20" w:rsidR="00DA27B5" w:rsidRPr="00DA27B5" w:rsidRDefault="00851ABC" w:rsidP="00DA27B5">
            <w:pPr>
              <w:pStyle w:val="ListParagraph"/>
              <w:numPr>
                <w:ilvl w:val="0"/>
                <w:numId w:val="21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Follows the organisation’s </w:t>
            </w:r>
            <w:r w:rsidR="007E016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email etiquette policy and procedures</w:t>
            </w:r>
            <w:r w:rsidR="00DA27B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:</w:t>
            </w:r>
          </w:p>
        </w:tc>
        <w:tc>
          <w:tcPr>
            <w:tcW w:w="1553" w:type="dxa"/>
            <w:shd w:val="clear" w:color="auto" w:fill="auto"/>
          </w:tcPr>
          <w:p w14:paraId="353B19DD" w14:textId="5BC3C2EB" w:rsidR="00873BE2" w:rsidRPr="00B67F73" w:rsidRDefault="00873BE2" w:rsidP="00E83ED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2511" w:type="dxa"/>
            <w:shd w:val="clear" w:color="auto" w:fill="auto"/>
          </w:tcPr>
          <w:p w14:paraId="375C04A8" w14:textId="6A31B0C9" w:rsidR="00873BE2" w:rsidRPr="00B67F73" w:rsidRDefault="00873BE2" w:rsidP="00E83EDA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DA27B5" w:rsidRPr="00B67F73" w14:paraId="422CB108" w14:textId="77777777" w:rsidTr="00E83EDA">
        <w:trPr>
          <w:trHeight w:val="251"/>
          <w:jc w:val="center"/>
        </w:trPr>
        <w:tc>
          <w:tcPr>
            <w:tcW w:w="4955" w:type="dxa"/>
            <w:shd w:val="clear" w:color="auto" w:fill="auto"/>
          </w:tcPr>
          <w:p w14:paraId="6450827E" w14:textId="2D20F1AD" w:rsidR="00DA27B5" w:rsidRDefault="00B57056" w:rsidP="00BE36BD">
            <w:pPr>
              <w:pStyle w:val="ListParagraph"/>
              <w:numPr>
                <w:ilvl w:val="0"/>
                <w:numId w:val="24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Uses a brief and concise subject line.</w:t>
            </w:r>
          </w:p>
        </w:tc>
        <w:tc>
          <w:tcPr>
            <w:tcW w:w="1553" w:type="dxa"/>
            <w:shd w:val="clear" w:color="auto" w:fill="auto"/>
          </w:tcPr>
          <w:p w14:paraId="7FAB1335" w14:textId="6BD1E211" w:rsidR="00DA27B5" w:rsidRPr="00B8735A" w:rsidRDefault="006D09F2" w:rsidP="00E83ED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7446448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A27B5" w:rsidRPr="00027A45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A27B5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1921133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12115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A27B5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2511" w:type="dxa"/>
            <w:shd w:val="clear" w:color="auto" w:fill="auto"/>
          </w:tcPr>
          <w:p w14:paraId="610CC69F" w14:textId="77777777" w:rsidR="00DA27B5" w:rsidRPr="00B67F73" w:rsidRDefault="00DA27B5" w:rsidP="00E83EDA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D3B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D3B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2D3B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2D3B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2D3B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D3B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D3B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D3B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D3B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D3B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027A45" w:rsidRPr="00B67F73" w14:paraId="2C6DCCA2" w14:textId="77777777" w:rsidTr="00E83EDA">
        <w:trPr>
          <w:trHeight w:val="251"/>
          <w:jc w:val="center"/>
        </w:trPr>
        <w:tc>
          <w:tcPr>
            <w:tcW w:w="4955" w:type="dxa"/>
            <w:shd w:val="clear" w:color="auto" w:fill="auto"/>
          </w:tcPr>
          <w:p w14:paraId="4ADEE2D8" w14:textId="5F18E1DE" w:rsidR="00027A45" w:rsidRDefault="00027A45" w:rsidP="00027A45">
            <w:pPr>
              <w:pStyle w:val="ListParagraph"/>
              <w:numPr>
                <w:ilvl w:val="0"/>
                <w:numId w:val="24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Includes a professional greeting. </w:t>
            </w:r>
          </w:p>
        </w:tc>
        <w:tc>
          <w:tcPr>
            <w:tcW w:w="1553" w:type="dxa"/>
            <w:shd w:val="clear" w:color="auto" w:fill="auto"/>
          </w:tcPr>
          <w:p w14:paraId="63B167BC" w14:textId="4B35F9B2" w:rsidR="00027A45" w:rsidRPr="00E05FFB" w:rsidRDefault="006D09F2" w:rsidP="00027A45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0992543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7A45" w:rsidRPr="00027A45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27A45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8664112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7A45" w:rsidRPr="00027A45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27A45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2511" w:type="dxa"/>
            <w:shd w:val="clear" w:color="auto" w:fill="auto"/>
          </w:tcPr>
          <w:p w14:paraId="27E58D63" w14:textId="70B9046B" w:rsidR="00027A45" w:rsidRPr="002D3BC9" w:rsidRDefault="00027A45" w:rsidP="00027A45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D3B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D3B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2D3B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2D3B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2D3B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D3B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D3B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D3B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D3B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D3B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027A45" w:rsidRPr="00B67F73" w14:paraId="314AE8F5" w14:textId="77777777" w:rsidTr="00E83EDA">
        <w:trPr>
          <w:trHeight w:val="251"/>
          <w:jc w:val="center"/>
        </w:trPr>
        <w:tc>
          <w:tcPr>
            <w:tcW w:w="4955" w:type="dxa"/>
            <w:shd w:val="clear" w:color="auto" w:fill="auto"/>
          </w:tcPr>
          <w:p w14:paraId="47904FA1" w14:textId="20765AF2" w:rsidR="00027A45" w:rsidRPr="00BE36BD" w:rsidRDefault="00027A45" w:rsidP="00027A45">
            <w:pPr>
              <w:pStyle w:val="ListParagraph"/>
              <w:numPr>
                <w:ilvl w:val="0"/>
                <w:numId w:val="24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Demonstrates polite and professional language throughout the email body.</w:t>
            </w:r>
          </w:p>
        </w:tc>
        <w:tc>
          <w:tcPr>
            <w:tcW w:w="1553" w:type="dxa"/>
            <w:shd w:val="clear" w:color="auto" w:fill="auto"/>
          </w:tcPr>
          <w:p w14:paraId="064BB785" w14:textId="77777777" w:rsidR="00027A45" w:rsidRPr="00B8735A" w:rsidRDefault="006D09F2" w:rsidP="00027A45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7831121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7A45" w:rsidRPr="00027A45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27A45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4364448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7A45" w:rsidRPr="00027A45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27A45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2511" w:type="dxa"/>
            <w:shd w:val="clear" w:color="auto" w:fill="auto"/>
          </w:tcPr>
          <w:p w14:paraId="21CC2F9A" w14:textId="77777777" w:rsidR="00027A45" w:rsidRPr="00B67F73" w:rsidRDefault="00027A45" w:rsidP="00027A45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D3B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D3B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2D3B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2D3B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2D3B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D3B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D3B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D3B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D3B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D3B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027A45" w:rsidRPr="00B67F73" w14:paraId="7F5403AD" w14:textId="77777777" w:rsidTr="00E83EDA">
        <w:trPr>
          <w:trHeight w:val="251"/>
          <w:jc w:val="center"/>
        </w:trPr>
        <w:tc>
          <w:tcPr>
            <w:tcW w:w="4955" w:type="dxa"/>
            <w:shd w:val="clear" w:color="auto" w:fill="auto"/>
          </w:tcPr>
          <w:p w14:paraId="07D6E4CA" w14:textId="194E1375" w:rsidR="00027A45" w:rsidRDefault="00027A45" w:rsidP="00027A45">
            <w:pPr>
              <w:pStyle w:val="ListParagraph"/>
              <w:numPr>
                <w:ilvl w:val="0"/>
                <w:numId w:val="24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Avoids inappropriate use of exclamation points. </w:t>
            </w:r>
          </w:p>
        </w:tc>
        <w:tc>
          <w:tcPr>
            <w:tcW w:w="1553" w:type="dxa"/>
            <w:shd w:val="clear" w:color="auto" w:fill="auto"/>
          </w:tcPr>
          <w:p w14:paraId="5A13C1D8" w14:textId="3D429353" w:rsidR="00027A45" w:rsidRPr="00E05FFB" w:rsidRDefault="006D09F2" w:rsidP="00027A45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9552575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7A45" w:rsidRPr="00E429C9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27A45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3904980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7A45" w:rsidRPr="00E429C9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27A45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2511" w:type="dxa"/>
            <w:shd w:val="clear" w:color="auto" w:fill="auto"/>
          </w:tcPr>
          <w:p w14:paraId="4300589B" w14:textId="3E1AA348" w:rsidR="00027A45" w:rsidRPr="002D3BC9" w:rsidRDefault="00027A45" w:rsidP="00027A45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D3B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D3B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2D3B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2D3B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2D3B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D3B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D3B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D3B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D3B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D3B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429C9" w:rsidRPr="00B67F73" w14:paraId="4B15E776" w14:textId="77777777" w:rsidTr="00E83EDA">
        <w:trPr>
          <w:trHeight w:val="251"/>
          <w:jc w:val="center"/>
        </w:trPr>
        <w:tc>
          <w:tcPr>
            <w:tcW w:w="4955" w:type="dxa"/>
            <w:shd w:val="clear" w:color="auto" w:fill="auto"/>
          </w:tcPr>
          <w:p w14:paraId="578D7A7C" w14:textId="155BB0B0" w:rsidR="00E429C9" w:rsidRDefault="00E429C9" w:rsidP="00E429C9">
            <w:pPr>
              <w:pStyle w:val="ListParagraph"/>
              <w:numPr>
                <w:ilvl w:val="0"/>
                <w:numId w:val="24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voids inappropriate use of all caps.</w:t>
            </w:r>
          </w:p>
        </w:tc>
        <w:tc>
          <w:tcPr>
            <w:tcW w:w="1553" w:type="dxa"/>
            <w:shd w:val="clear" w:color="auto" w:fill="auto"/>
          </w:tcPr>
          <w:p w14:paraId="69A0DE1B" w14:textId="1C9FB8F8" w:rsidR="00E429C9" w:rsidRPr="00027A45" w:rsidRDefault="006D09F2" w:rsidP="00E429C9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461266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29C9" w:rsidRPr="00E429C9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429C9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6264584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29C9" w:rsidRPr="00E429C9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429C9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2511" w:type="dxa"/>
            <w:shd w:val="clear" w:color="auto" w:fill="auto"/>
          </w:tcPr>
          <w:p w14:paraId="5B75A3B3" w14:textId="3687B858" w:rsidR="00E429C9" w:rsidRPr="002D3BC9" w:rsidRDefault="00E429C9" w:rsidP="00E429C9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D3B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D3B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2D3B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2D3B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2D3B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D3B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D3B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D3B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D3B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D3B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429C9" w:rsidRPr="00B67F73" w14:paraId="1BB6E1C1" w14:textId="77777777" w:rsidTr="00E83EDA">
        <w:trPr>
          <w:trHeight w:val="341"/>
          <w:jc w:val="center"/>
        </w:trPr>
        <w:tc>
          <w:tcPr>
            <w:tcW w:w="4955" w:type="dxa"/>
            <w:shd w:val="clear" w:color="auto" w:fill="auto"/>
          </w:tcPr>
          <w:p w14:paraId="6DFA7D97" w14:textId="70D183C1" w:rsidR="00E429C9" w:rsidRPr="00B03C40" w:rsidRDefault="00E429C9" w:rsidP="00B03C40">
            <w:pPr>
              <w:pStyle w:val="ListParagraph"/>
              <w:numPr>
                <w:ilvl w:val="0"/>
                <w:numId w:val="1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Uses clear, accurate, and objective language to document events.</w:t>
            </w:r>
          </w:p>
        </w:tc>
        <w:tc>
          <w:tcPr>
            <w:tcW w:w="1553" w:type="dxa"/>
            <w:shd w:val="clear" w:color="auto" w:fill="auto"/>
          </w:tcPr>
          <w:p w14:paraId="3DB0F33E" w14:textId="77777777" w:rsidR="00E429C9" w:rsidRPr="00B67F73" w:rsidRDefault="00E429C9" w:rsidP="00E429C9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2511" w:type="dxa"/>
            <w:shd w:val="clear" w:color="auto" w:fill="auto"/>
          </w:tcPr>
          <w:p w14:paraId="48706A9D" w14:textId="77777777" w:rsidR="00E429C9" w:rsidRPr="00B67F73" w:rsidRDefault="00E429C9" w:rsidP="00E429C9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E429C9" w:rsidRPr="00B67F73" w14:paraId="3DEAFC55" w14:textId="77777777" w:rsidTr="00E83EDA">
        <w:trPr>
          <w:trHeight w:val="251"/>
          <w:jc w:val="center"/>
        </w:trPr>
        <w:tc>
          <w:tcPr>
            <w:tcW w:w="4955" w:type="dxa"/>
            <w:shd w:val="clear" w:color="auto" w:fill="auto"/>
          </w:tcPr>
          <w:p w14:paraId="2A8A92C9" w14:textId="77777777" w:rsidR="00E429C9" w:rsidRPr="00B67F73" w:rsidRDefault="00E429C9" w:rsidP="00E429C9">
            <w:pPr>
              <w:pStyle w:val="ListParagraph"/>
              <w:numPr>
                <w:ilvl w:val="0"/>
                <w:numId w:val="2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Written clearly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</w:t>
            </w:r>
          </w:p>
        </w:tc>
        <w:tc>
          <w:tcPr>
            <w:tcW w:w="1553" w:type="dxa"/>
            <w:shd w:val="clear" w:color="auto" w:fill="auto"/>
          </w:tcPr>
          <w:p w14:paraId="212DEDCE" w14:textId="77777777" w:rsidR="00E429C9" w:rsidRPr="00B67F73" w:rsidRDefault="006D09F2" w:rsidP="00E429C9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6440802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29C9" w:rsidRPr="00B8735A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429C9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690294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29C9" w:rsidRPr="00B8735A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429C9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2511" w:type="dxa"/>
            <w:shd w:val="clear" w:color="auto" w:fill="auto"/>
          </w:tcPr>
          <w:p w14:paraId="7A08C7EE" w14:textId="77777777" w:rsidR="00E429C9" w:rsidRPr="00B67F73" w:rsidRDefault="00E429C9" w:rsidP="00E429C9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5CFC3115" w14:textId="040F1B54" w:rsidR="00E429C9" w:rsidRDefault="00E429C9"/>
    <w:p w14:paraId="105410A4" w14:textId="357CB729" w:rsidR="00E429C9" w:rsidRDefault="00E429C9">
      <w:r>
        <w:br w:type="page"/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1553"/>
        <w:gridCol w:w="2511"/>
      </w:tblGrid>
      <w:tr w:rsidR="00E429C9" w:rsidRPr="009851A6" w14:paraId="2461F4E1" w14:textId="77777777" w:rsidTr="00E83EDA">
        <w:trPr>
          <w:jc w:val="center"/>
        </w:trPr>
        <w:tc>
          <w:tcPr>
            <w:tcW w:w="4955" w:type="dxa"/>
            <w:shd w:val="clear" w:color="auto" w:fill="F2F2F2" w:themeFill="background1" w:themeFillShade="F2"/>
          </w:tcPr>
          <w:p w14:paraId="042A2B0F" w14:textId="77777777" w:rsidR="00E429C9" w:rsidRPr="009851A6" w:rsidRDefault="00E429C9" w:rsidP="00E83EDA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>The candidate’s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 </w:t>
            </w: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submission:</w:t>
            </w:r>
          </w:p>
        </w:tc>
        <w:tc>
          <w:tcPr>
            <w:tcW w:w="1553" w:type="dxa"/>
            <w:shd w:val="clear" w:color="auto" w:fill="F2F2F2" w:themeFill="background1" w:themeFillShade="F2"/>
          </w:tcPr>
          <w:p w14:paraId="60C29359" w14:textId="77777777" w:rsidR="00E429C9" w:rsidRPr="009851A6" w:rsidRDefault="00E429C9" w:rsidP="00E83ED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2511" w:type="dxa"/>
            <w:shd w:val="clear" w:color="auto" w:fill="F2F2F2" w:themeFill="background1" w:themeFillShade="F2"/>
          </w:tcPr>
          <w:p w14:paraId="239BA050" w14:textId="77777777" w:rsidR="00E429C9" w:rsidRPr="009851A6" w:rsidRDefault="00E429C9" w:rsidP="00E83ED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E429C9" w:rsidRPr="00B67F73" w14:paraId="7E2EE411" w14:textId="77777777" w:rsidTr="00E83EDA">
        <w:trPr>
          <w:trHeight w:val="251"/>
          <w:jc w:val="center"/>
        </w:trPr>
        <w:tc>
          <w:tcPr>
            <w:tcW w:w="4955" w:type="dxa"/>
            <w:shd w:val="clear" w:color="auto" w:fill="auto"/>
          </w:tcPr>
          <w:p w14:paraId="7ADF20EB" w14:textId="0BB8DA10" w:rsidR="00E429C9" w:rsidRPr="00B67F73" w:rsidRDefault="00E429C9" w:rsidP="00E429C9">
            <w:pPr>
              <w:pStyle w:val="ListParagraph"/>
              <w:numPr>
                <w:ilvl w:val="0"/>
                <w:numId w:val="2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Email body is formatted neatly. </w:t>
            </w:r>
          </w:p>
        </w:tc>
        <w:tc>
          <w:tcPr>
            <w:tcW w:w="1553" w:type="dxa"/>
            <w:shd w:val="clear" w:color="auto" w:fill="auto"/>
          </w:tcPr>
          <w:p w14:paraId="5CFEC19E" w14:textId="09252F78" w:rsidR="00E429C9" w:rsidRPr="00B67F73" w:rsidRDefault="00E429C9" w:rsidP="00E429C9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2511" w:type="dxa"/>
            <w:shd w:val="clear" w:color="auto" w:fill="auto"/>
          </w:tcPr>
          <w:p w14:paraId="3456BA1E" w14:textId="25DF585F" w:rsidR="00E429C9" w:rsidRPr="00B67F73" w:rsidRDefault="00E429C9" w:rsidP="00E429C9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E429C9" w:rsidRPr="00B67F73" w14:paraId="389F7549" w14:textId="77777777" w:rsidTr="00E83EDA">
        <w:trPr>
          <w:trHeight w:val="251"/>
          <w:jc w:val="center"/>
        </w:trPr>
        <w:tc>
          <w:tcPr>
            <w:tcW w:w="4955" w:type="dxa"/>
            <w:shd w:val="clear" w:color="auto" w:fill="auto"/>
          </w:tcPr>
          <w:p w14:paraId="1AC45031" w14:textId="619FA0EA" w:rsidR="00E429C9" w:rsidRDefault="00E429C9" w:rsidP="00E429C9">
            <w:pPr>
              <w:pStyle w:val="ListParagraph"/>
              <w:numPr>
                <w:ilvl w:val="0"/>
                <w:numId w:val="27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Uses clear and legible font face (</w:t>
            </w:r>
            <w:r w:rsidR="0091211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e.g.,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Calibri instead of Comic Sans)</w:t>
            </w:r>
          </w:p>
        </w:tc>
        <w:tc>
          <w:tcPr>
            <w:tcW w:w="1553" w:type="dxa"/>
            <w:shd w:val="clear" w:color="auto" w:fill="auto"/>
          </w:tcPr>
          <w:p w14:paraId="78453A72" w14:textId="77777777" w:rsidR="00E429C9" w:rsidRPr="00B8735A" w:rsidRDefault="006D09F2" w:rsidP="00E83ED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5623591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29C9" w:rsidRPr="00E429C9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429C9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4978171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29C9" w:rsidRPr="00E429C9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429C9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2511" w:type="dxa"/>
            <w:shd w:val="clear" w:color="auto" w:fill="auto"/>
          </w:tcPr>
          <w:p w14:paraId="12E00EAB" w14:textId="77777777" w:rsidR="00E429C9" w:rsidRPr="00B67F73" w:rsidRDefault="00E429C9" w:rsidP="00E83EDA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D3B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D3B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2D3B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2D3B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2D3B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D3B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D3B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D3B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D3B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D3B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429C9" w:rsidRPr="00B67F73" w14:paraId="0D2804DD" w14:textId="77777777" w:rsidTr="00E83EDA">
        <w:trPr>
          <w:trHeight w:val="251"/>
          <w:jc w:val="center"/>
        </w:trPr>
        <w:tc>
          <w:tcPr>
            <w:tcW w:w="4955" w:type="dxa"/>
            <w:shd w:val="clear" w:color="auto" w:fill="auto"/>
          </w:tcPr>
          <w:p w14:paraId="6360DF95" w14:textId="3771DAB0" w:rsidR="00E429C9" w:rsidRDefault="00E429C9" w:rsidP="00E429C9">
            <w:pPr>
              <w:pStyle w:val="ListParagraph"/>
              <w:numPr>
                <w:ilvl w:val="0"/>
                <w:numId w:val="27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Proper spacing is used between lines. </w:t>
            </w:r>
          </w:p>
        </w:tc>
        <w:tc>
          <w:tcPr>
            <w:tcW w:w="1553" w:type="dxa"/>
            <w:shd w:val="clear" w:color="auto" w:fill="auto"/>
          </w:tcPr>
          <w:p w14:paraId="166E53BD" w14:textId="3ECC7015" w:rsidR="00E429C9" w:rsidRPr="00027A45" w:rsidRDefault="006D09F2" w:rsidP="00E429C9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7519246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29C9" w:rsidRPr="00E429C9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429C9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8166104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29C9" w:rsidRPr="00E429C9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429C9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2511" w:type="dxa"/>
            <w:shd w:val="clear" w:color="auto" w:fill="auto"/>
          </w:tcPr>
          <w:p w14:paraId="218F2FC3" w14:textId="43F4BB88" w:rsidR="00E429C9" w:rsidRPr="002D3BC9" w:rsidRDefault="00E429C9" w:rsidP="00E429C9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D3B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D3B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2D3B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2D3B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2D3B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D3B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D3B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D3B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D3B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D3B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429C9" w:rsidRPr="00B67F73" w14:paraId="1A0A1A70" w14:textId="77777777" w:rsidTr="00E83EDA">
        <w:trPr>
          <w:trHeight w:val="251"/>
          <w:jc w:val="center"/>
        </w:trPr>
        <w:tc>
          <w:tcPr>
            <w:tcW w:w="4955" w:type="dxa"/>
            <w:shd w:val="clear" w:color="auto" w:fill="auto"/>
          </w:tcPr>
          <w:p w14:paraId="0AD39823" w14:textId="6989A61B" w:rsidR="00E429C9" w:rsidRDefault="00E429C9" w:rsidP="00E429C9">
            <w:pPr>
              <w:pStyle w:val="ListParagraph"/>
              <w:numPr>
                <w:ilvl w:val="0"/>
                <w:numId w:val="27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Font size and colour used make it easy to read. </w:t>
            </w:r>
          </w:p>
        </w:tc>
        <w:tc>
          <w:tcPr>
            <w:tcW w:w="1553" w:type="dxa"/>
            <w:shd w:val="clear" w:color="auto" w:fill="auto"/>
          </w:tcPr>
          <w:p w14:paraId="72802611" w14:textId="226C2166" w:rsidR="00E429C9" w:rsidRPr="00027A45" w:rsidRDefault="006D09F2" w:rsidP="00E429C9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4838413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29C9" w:rsidRPr="00E429C9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429C9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8442470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29C9" w:rsidRPr="00E429C9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429C9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2511" w:type="dxa"/>
            <w:shd w:val="clear" w:color="auto" w:fill="auto"/>
          </w:tcPr>
          <w:p w14:paraId="39415296" w14:textId="294A0047" w:rsidR="00E429C9" w:rsidRPr="002D3BC9" w:rsidRDefault="00E429C9" w:rsidP="00E429C9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D3B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D3B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2D3B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2D3B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2D3B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D3B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D3B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D3B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D3B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D3B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429C9" w:rsidRPr="00B67F73" w14:paraId="138F880D" w14:textId="77777777" w:rsidTr="00E83EDA">
        <w:trPr>
          <w:trHeight w:val="251"/>
          <w:jc w:val="center"/>
        </w:trPr>
        <w:tc>
          <w:tcPr>
            <w:tcW w:w="4955" w:type="dxa"/>
            <w:shd w:val="clear" w:color="auto" w:fill="auto"/>
          </w:tcPr>
          <w:p w14:paraId="67F051D7" w14:textId="77777777" w:rsidR="00E429C9" w:rsidRPr="00B67F73" w:rsidRDefault="00E429C9" w:rsidP="00E429C9">
            <w:pPr>
              <w:pStyle w:val="ListParagraph"/>
              <w:numPr>
                <w:ilvl w:val="0"/>
                <w:numId w:val="2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oncise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(sentences are kept short and direct to the point).  </w:t>
            </w:r>
          </w:p>
        </w:tc>
        <w:tc>
          <w:tcPr>
            <w:tcW w:w="1553" w:type="dxa"/>
            <w:shd w:val="clear" w:color="auto" w:fill="auto"/>
          </w:tcPr>
          <w:p w14:paraId="09809414" w14:textId="77777777" w:rsidR="00E429C9" w:rsidRPr="00B67F73" w:rsidRDefault="006D09F2" w:rsidP="00E429C9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0988675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29C9" w:rsidRPr="00B8735A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429C9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1901435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29C9" w:rsidRPr="00B8735A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429C9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2511" w:type="dxa"/>
            <w:shd w:val="clear" w:color="auto" w:fill="auto"/>
          </w:tcPr>
          <w:p w14:paraId="24BD771E" w14:textId="77777777" w:rsidR="00E429C9" w:rsidRPr="00B67F73" w:rsidRDefault="00E429C9" w:rsidP="00E429C9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B67F7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429C9" w:rsidRPr="00B67F73" w14:paraId="7AC56396" w14:textId="77777777" w:rsidTr="00E83EDA">
        <w:trPr>
          <w:trHeight w:val="251"/>
          <w:jc w:val="center"/>
        </w:trPr>
        <w:tc>
          <w:tcPr>
            <w:tcW w:w="4955" w:type="dxa"/>
            <w:shd w:val="clear" w:color="auto" w:fill="auto"/>
          </w:tcPr>
          <w:p w14:paraId="524B6365" w14:textId="77777777" w:rsidR="00E429C9" w:rsidRPr="00BC641C" w:rsidRDefault="00E429C9" w:rsidP="00E429C9">
            <w:pPr>
              <w:pStyle w:val="ListParagraph"/>
              <w:numPr>
                <w:ilvl w:val="0"/>
                <w:numId w:val="2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Objective language is used throughout the document.</w:t>
            </w:r>
          </w:p>
        </w:tc>
        <w:tc>
          <w:tcPr>
            <w:tcW w:w="1553" w:type="dxa"/>
            <w:shd w:val="clear" w:color="auto" w:fill="auto"/>
          </w:tcPr>
          <w:p w14:paraId="31310CEF" w14:textId="77777777" w:rsidR="00E429C9" w:rsidRPr="00B8735A" w:rsidRDefault="00E429C9" w:rsidP="00E429C9">
            <w:pPr>
              <w:tabs>
                <w:tab w:val="left" w:pos="180"/>
              </w:tabs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2511" w:type="dxa"/>
            <w:shd w:val="clear" w:color="auto" w:fill="auto"/>
          </w:tcPr>
          <w:p w14:paraId="41C9EE3D" w14:textId="77777777" w:rsidR="00E429C9" w:rsidRPr="00B67F73" w:rsidRDefault="00E429C9" w:rsidP="00E429C9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E429C9" w:rsidRPr="00B67F73" w14:paraId="0FE23A3F" w14:textId="77777777" w:rsidTr="00E83EDA">
        <w:trPr>
          <w:trHeight w:val="251"/>
          <w:jc w:val="center"/>
        </w:trPr>
        <w:tc>
          <w:tcPr>
            <w:tcW w:w="4955" w:type="dxa"/>
            <w:shd w:val="clear" w:color="auto" w:fill="auto"/>
          </w:tcPr>
          <w:p w14:paraId="018A7200" w14:textId="77777777" w:rsidR="00E429C9" w:rsidRDefault="00E429C9" w:rsidP="00E429C9">
            <w:pPr>
              <w:pStyle w:val="ListParagraph"/>
              <w:numPr>
                <w:ilvl w:val="0"/>
                <w:numId w:val="26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document does not include any personal assumptions from the candidate. </w:t>
            </w:r>
          </w:p>
        </w:tc>
        <w:tc>
          <w:tcPr>
            <w:tcW w:w="1553" w:type="dxa"/>
            <w:shd w:val="clear" w:color="auto" w:fill="auto"/>
          </w:tcPr>
          <w:p w14:paraId="37440AE5" w14:textId="77777777" w:rsidR="00E429C9" w:rsidRPr="00B8735A" w:rsidRDefault="006D09F2" w:rsidP="00E429C9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1586567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29C9" w:rsidRPr="00BC641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429C9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1900606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29C9" w:rsidRPr="00BC641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429C9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2511" w:type="dxa"/>
            <w:shd w:val="clear" w:color="auto" w:fill="auto"/>
          </w:tcPr>
          <w:p w14:paraId="4862C311" w14:textId="77777777" w:rsidR="00E429C9" w:rsidRPr="00B67F73" w:rsidRDefault="00E429C9" w:rsidP="00E429C9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D3B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D3B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2D3B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2D3B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2D3B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D3B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D3B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D3B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D3B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D3B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429C9" w:rsidRPr="00B67F73" w14:paraId="2BD59A63" w14:textId="77777777" w:rsidTr="00E83EDA">
        <w:trPr>
          <w:trHeight w:val="251"/>
          <w:jc w:val="center"/>
        </w:trPr>
        <w:tc>
          <w:tcPr>
            <w:tcW w:w="4955" w:type="dxa"/>
            <w:shd w:val="clear" w:color="auto" w:fill="auto"/>
          </w:tcPr>
          <w:p w14:paraId="74E138E8" w14:textId="216F18B2" w:rsidR="00E429C9" w:rsidRDefault="00E429C9" w:rsidP="00E429C9">
            <w:pPr>
              <w:pStyle w:val="ListParagraph"/>
              <w:numPr>
                <w:ilvl w:val="0"/>
                <w:numId w:val="26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document states facts with examples or instances.  </w:t>
            </w:r>
          </w:p>
        </w:tc>
        <w:tc>
          <w:tcPr>
            <w:tcW w:w="1553" w:type="dxa"/>
            <w:shd w:val="clear" w:color="auto" w:fill="auto"/>
          </w:tcPr>
          <w:p w14:paraId="7F511B0E" w14:textId="77777777" w:rsidR="00E429C9" w:rsidRPr="00B8735A" w:rsidRDefault="006D09F2" w:rsidP="00E429C9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1387927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29C9" w:rsidRPr="00BC641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429C9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3221578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29C9" w:rsidRPr="00BC641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429C9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2511" w:type="dxa"/>
            <w:shd w:val="clear" w:color="auto" w:fill="auto"/>
          </w:tcPr>
          <w:p w14:paraId="6587F52D" w14:textId="77777777" w:rsidR="00E429C9" w:rsidRPr="00B67F73" w:rsidRDefault="00E429C9" w:rsidP="00E429C9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D3B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D3B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2D3B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2D3B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2D3B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D3B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D3B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D3B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D3B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D3B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429C9" w:rsidRPr="00B67F73" w14:paraId="026624CB" w14:textId="77777777" w:rsidTr="00E83EDA">
        <w:trPr>
          <w:trHeight w:val="251"/>
          <w:jc w:val="center"/>
        </w:trPr>
        <w:tc>
          <w:tcPr>
            <w:tcW w:w="4955" w:type="dxa"/>
            <w:shd w:val="clear" w:color="auto" w:fill="auto"/>
          </w:tcPr>
          <w:p w14:paraId="3C90960A" w14:textId="77777777" w:rsidR="00E429C9" w:rsidRDefault="00E429C9" w:rsidP="00E429C9">
            <w:pPr>
              <w:pStyle w:val="ListParagraph"/>
              <w:numPr>
                <w:ilvl w:val="0"/>
                <w:numId w:val="26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document does not include irrelevant details. </w:t>
            </w:r>
          </w:p>
        </w:tc>
        <w:tc>
          <w:tcPr>
            <w:tcW w:w="1553" w:type="dxa"/>
            <w:shd w:val="clear" w:color="auto" w:fill="auto"/>
          </w:tcPr>
          <w:p w14:paraId="11D8E1D1" w14:textId="77777777" w:rsidR="00E429C9" w:rsidRPr="00B8735A" w:rsidRDefault="006D09F2" w:rsidP="00E429C9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3974340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29C9" w:rsidRPr="00BC641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429C9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727134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29C9" w:rsidRPr="00BC641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429C9" w:rsidRPr="00B67F7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2511" w:type="dxa"/>
            <w:shd w:val="clear" w:color="auto" w:fill="auto"/>
          </w:tcPr>
          <w:p w14:paraId="485BBCC8" w14:textId="77777777" w:rsidR="00E429C9" w:rsidRPr="00B67F73" w:rsidRDefault="00E429C9" w:rsidP="00E429C9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D3B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D3B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2D3B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2D3B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2D3B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D3B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D3B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D3B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D3B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D3B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429C9" w:rsidRPr="009851A6" w14:paraId="4FCD280A" w14:textId="77777777" w:rsidTr="00E83EDA">
        <w:trPr>
          <w:trHeight w:val="341"/>
          <w:jc w:val="center"/>
        </w:trPr>
        <w:tc>
          <w:tcPr>
            <w:tcW w:w="4955" w:type="dxa"/>
            <w:shd w:val="clear" w:color="auto" w:fill="auto"/>
          </w:tcPr>
          <w:p w14:paraId="239E34F2" w14:textId="77777777" w:rsidR="00E429C9" w:rsidRPr="00873BE2" w:rsidRDefault="00E429C9" w:rsidP="00E429C9">
            <w:pPr>
              <w:pStyle w:val="ListParagraph"/>
              <w:numPr>
                <w:ilvl w:val="0"/>
                <w:numId w:val="1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73BE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Uses workplace/industry terminologies correctly.</w:t>
            </w:r>
          </w:p>
          <w:p w14:paraId="07620069" w14:textId="77777777" w:rsidR="00E429C9" w:rsidRPr="00873BE2" w:rsidRDefault="00E429C9" w:rsidP="00E429C9">
            <w:pPr>
              <w:pStyle w:val="ListParagraph"/>
              <w:tabs>
                <w:tab w:val="left" w:pos="180"/>
              </w:tabs>
              <w:ind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73BE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assessor to list below terminologies the candidate used correctly and accurately.</w:t>
            </w:r>
          </w:p>
          <w:p w14:paraId="55B6741D" w14:textId="77777777" w:rsidR="00E429C9" w:rsidRPr="00873BE2" w:rsidRDefault="00E429C9" w:rsidP="00E429C9">
            <w:pPr>
              <w:pStyle w:val="ListParagraph"/>
              <w:tabs>
                <w:tab w:val="left" w:pos="180"/>
              </w:tabs>
              <w:ind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73BE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(For a satisfactory performance, there must be at least two terminologies listed here)</w:t>
            </w:r>
          </w:p>
          <w:p w14:paraId="539170AC" w14:textId="77777777" w:rsidR="00E429C9" w:rsidRPr="00873BE2" w:rsidRDefault="00E429C9" w:rsidP="00E429C9">
            <w:pPr>
              <w:pStyle w:val="ListParagraph"/>
              <w:tabs>
                <w:tab w:val="left" w:pos="180"/>
              </w:tabs>
              <w:ind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73BE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e.g. Activities for daily living"/>
                  </w:textInput>
                </w:ffData>
              </w:fldChar>
            </w:r>
            <w:r w:rsidRPr="00873BE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73BE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73BE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73BE2">
              <w:rPr>
                <w:rFonts w:ascii="Arial" w:hAnsi="Arial" w:cs="Arial"/>
                <w:noProof/>
                <w:color w:val="404040" w:themeColor="text1" w:themeTint="BF"/>
                <w:sz w:val="18"/>
                <w:szCs w:val="18"/>
              </w:rPr>
              <w:t>e.g. Activities for daily living</w:t>
            </w:r>
            <w:r w:rsidRPr="00873BE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  <w:p w14:paraId="43E16DDF" w14:textId="47BC3FD3" w:rsidR="00E429C9" w:rsidRPr="00B03C40" w:rsidRDefault="00E429C9" w:rsidP="00B03C40">
            <w:pPr>
              <w:pStyle w:val="ListParagraph"/>
              <w:tabs>
                <w:tab w:val="left" w:pos="180"/>
              </w:tabs>
              <w:ind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73BE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73BE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73BE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73BE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73BE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73BE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73BE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73BE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73BE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73BE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553" w:type="dxa"/>
            <w:shd w:val="clear" w:color="auto" w:fill="auto"/>
          </w:tcPr>
          <w:p w14:paraId="3A40E2A6" w14:textId="77777777" w:rsidR="00E429C9" w:rsidRPr="009851A6" w:rsidRDefault="006D09F2" w:rsidP="00E429C9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1466200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29C9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429C9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4517078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429C9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429C9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2511" w:type="dxa"/>
            <w:shd w:val="clear" w:color="auto" w:fill="auto"/>
          </w:tcPr>
          <w:p w14:paraId="6643BD97" w14:textId="77777777" w:rsidR="00E429C9" w:rsidRPr="009851A6" w:rsidRDefault="00E429C9" w:rsidP="00E429C9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33D3067E" w14:textId="4A137A5C" w:rsidR="00E429C9" w:rsidRDefault="00E429C9" w:rsidP="00120002">
      <w:pPr>
        <w:spacing w:after="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549743DE" w14:textId="437333CF" w:rsidR="00873BE2" w:rsidRPr="00873BE2" w:rsidRDefault="00E429C9" w:rsidP="00E429C9">
      <w:pPr>
        <w:rPr>
          <w:rFonts w:cstheme="minorHAnsi"/>
          <w:color w:val="404040" w:themeColor="text1" w:themeTint="BF"/>
          <w:sz w:val="20"/>
          <w:szCs w:val="20"/>
        </w:rPr>
      </w:pPr>
      <w:r>
        <w:rPr>
          <w:rFonts w:cstheme="minorHAnsi"/>
          <w:color w:val="404040" w:themeColor="text1" w:themeTint="BF"/>
          <w:sz w:val="20"/>
          <w:szCs w:val="20"/>
        </w:rP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7"/>
        <w:gridCol w:w="6012"/>
      </w:tblGrid>
      <w:tr w:rsidR="009851A6" w:rsidRPr="009851A6" w14:paraId="685AA0B6" w14:textId="77777777" w:rsidTr="004A6246">
        <w:trPr>
          <w:trHeight w:val="1880"/>
          <w:jc w:val="center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691D47BA" w14:textId="77777777" w:rsidR="000055D1" w:rsidRPr="009851A6" w:rsidRDefault="000055D1" w:rsidP="0079287B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color w:val="404040" w:themeColor="text1" w:themeTint="BF"/>
              </w:rPr>
              <w:lastRenderedPageBreak/>
              <w:br w:type="page"/>
            </w: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 Declaration</w:t>
            </w:r>
          </w:p>
          <w:p w14:paraId="2355907A" w14:textId="11BB1E80" w:rsidR="000055D1" w:rsidRPr="009851A6" w:rsidRDefault="000055D1" w:rsidP="0079287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By signing here, I confirm that I have thoroughly reviewed the </w:t>
            </w:r>
            <w:r w:rsidR="000B7944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written and electronic workplace document </w:t>
            </w: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submission for this workplace assessment task.</w:t>
            </w:r>
          </w:p>
          <w:p w14:paraId="24944CFF" w14:textId="77777777" w:rsidR="000055D1" w:rsidRPr="009851A6" w:rsidRDefault="000055D1" w:rsidP="0079287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I confirm that the information recorded on this </w:t>
            </w:r>
            <w:r w:rsidRPr="009851A6">
              <w:rPr>
                <w:rFonts w:ascii="Arial" w:hAnsi="Arial" w:cs="Arial"/>
                <w:i/>
                <w:iCs/>
                <w:color w:val="404040" w:themeColor="text1" w:themeTint="BF"/>
                <w:sz w:val="20"/>
                <w:szCs w:val="20"/>
              </w:rPr>
              <w:t>Assessor’s Checklist</w:t>
            </w: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is true and accurately reflects the candidate’s submission for this workplace task.</w:t>
            </w:r>
          </w:p>
        </w:tc>
      </w:tr>
      <w:tr w:rsidR="009851A6" w:rsidRPr="009851A6" w14:paraId="1172BA27" w14:textId="77777777" w:rsidTr="004A6246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7D44A4B" w14:textId="77777777" w:rsidR="000055D1" w:rsidRPr="009851A6" w:rsidRDefault="000055D1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signatur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63319D5" w14:textId="77777777" w:rsidR="000055D1" w:rsidRPr="009851A6" w:rsidRDefault="000055D1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851A6" w:rsidRPr="009851A6" w14:paraId="607927FC" w14:textId="77777777" w:rsidTr="004A6246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95C1F5D" w14:textId="77777777" w:rsidR="000055D1" w:rsidRPr="009851A6" w:rsidRDefault="000055D1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nam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E2C31A3" w14:textId="77777777" w:rsidR="000055D1" w:rsidRPr="009851A6" w:rsidRDefault="000055D1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851A6" w:rsidRPr="009851A6" w14:paraId="6D0AE5CF" w14:textId="77777777" w:rsidTr="004A6246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2FFCC5C" w14:textId="77777777" w:rsidR="000055D1" w:rsidRPr="009851A6" w:rsidRDefault="000055D1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signed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A4FA8C8" w14:textId="77777777" w:rsidR="000055D1" w:rsidRPr="009851A6" w:rsidRDefault="000055D1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5C2139CD" w14:textId="77777777" w:rsidR="000055D1" w:rsidRPr="009851A6" w:rsidRDefault="000055D1" w:rsidP="000055D1">
      <w:pPr>
        <w:spacing w:before="120" w:after="120"/>
        <w:jc w:val="center"/>
        <w:rPr>
          <w:rFonts w:cstheme="minorHAnsi"/>
          <w:color w:val="404040" w:themeColor="text1" w:themeTint="BF"/>
          <w:sz w:val="20"/>
        </w:rPr>
      </w:pPr>
    </w:p>
    <w:p w14:paraId="28553D4C" w14:textId="539367EE" w:rsidR="000055D1" w:rsidRPr="009851A6" w:rsidRDefault="000055D1" w:rsidP="000055D1">
      <w:pPr>
        <w:spacing w:before="120" w:after="120"/>
        <w:jc w:val="center"/>
        <w:rPr>
          <w:color w:val="BFBFBF" w:themeColor="background1" w:themeShade="BF"/>
        </w:rPr>
      </w:pPr>
      <w:r w:rsidRPr="009851A6">
        <w:rPr>
          <w:rFonts w:cstheme="minorHAnsi"/>
          <w:color w:val="BFBFBF" w:themeColor="background1" w:themeShade="BF"/>
          <w:sz w:val="20"/>
        </w:rPr>
        <w:t>End of Workplace Assessment - Assessor’s Checklist</w:t>
      </w:r>
    </w:p>
    <w:sectPr w:rsidR="000055D1" w:rsidRPr="009851A6" w:rsidSect="000055D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9" w:h="16834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118BE8" w14:textId="77777777" w:rsidR="006D09F2" w:rsidRDefault="006D09F2" w:rsidP="000055D1">
      <w:pPr>
        <w:spacing w:after="0" w:line="240" w:lineRule="auto"/>
      </w:pPr>
      <w:r>
        <w:separator/>
      </w:r>
    </w:p>
  </w:endnote>
  <w:endnote w:type="continuationSeparator" w:id="0">
    <w:p w14:paraId="7F5C073B" w14:textId="77777777" w:rsidR="006D09F2" w:rsidRDefault="006D09F2" w:rsidP="000055D1">
      <w:pPr>
        <w:spacing w:after="0" w:line="240" w:lineRule="auto"/>
      </w:pPr>
      <w:r>
        <w:continuationSeparator/>
      </w:r>
    </w:p>
  </w:endnote>
  <w:endnote w:type="continuationNotice" w:id="1">
    <w:p w14:paraId="565FDBEF" w14:textId="77777777" w:rsidR="006D09F2" w:rsidRDefault="006D09F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F832E9" w14:textId="77777777" w:rsidR="001B75D4" w:rsidRPr="000055D1" w:rsidRDefault="00705DA4" w:rsidP="001B75D4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A92F92">
      <w:rPr>
        <w:color w:val="808080" w:themeColor="background1" w:themeShade="80"/>
        <w:sz w:val="18"/>
      </w:rPr>
      <w:t>Workplace Assessment - Assessor’s Checklist</w:t>
    </w:r>
    <w:r w:rsidRPr="00A92F92">
      <w:rPr>
        <w:color w:val="808080" w:themeColor="background1" w:themeShade="80"/>
        <w:sz w:val="18"/>
      </w:rPr>
      <w:tab/>
    </w:r>
    <w:r w:rsidR="001B75D4" w:rsidRPr="00C63CFB">
      <w:rPr>
        <w:color w:val="808080" w:themeColor="background1" w:themeShade="80"/>
        <w:sz w:val="18"/>
      </w:rPr>
      <w:t>Version 1.</w:t>
    </w:r>
    <w:r w:rsidR="001B75D4">
      <w:rPr>
        <w:color w:val="808080" w:themeColor="background1" w:themeShade="80"/>
        <w:sz w:val="18"/>
      </w:rPr>
      <w:t>1</w:t>
    </w:r>
    <w:r w:rsidR="001B75D4" w:rsidRPr="00C63CFB">
      <w:rPr>
        <w:color w:val="808080" w:themeColor="background1" w:themeShade="80"/>
        <w:sz w:val="18"/>
      </w:rPr>
      <w:t xml:space="preserve"> Produced </w:t>
    </w:r>
    <w:r w:rsidR="001B75D4">
      <w:rPr>
        <w:color w:val="808080" w:themeColor="background1" w:themeShade="80"/>
        <w:sz w:val="18"/>
      </w:rPr>
      <w:t>on 1st Nov</w:t>
    </w:r>
    <w:r w:rsidR="001B75D4" w:rsidRPr="00C63CFB">
      <w:rPr>
        <w:color w:val="808080" w:themeColor="background1" w:themeShade="80"/>
        <w:sz w:val="18"/>
      </w:rPr>
      <w:t xml:space="preserve"> 202</w:t>
    </w:r>
    <w:r w:rsidR="001B75D4">
      <w:rPr>
        <w:color w:val="808080" w:themeColor="background1" w:themeShade="80"/>
        <w:sz w:val="18"/>
      </w:rPr>
      <w:t>3</w:t>
    </w:r>
  </w:p>
  <w:p w14:paraId="521AE970" w14:textId="2022403A" w:rsidR="000055D1" w:rsidRPr="000055D1" w:rsidRDefault="000055D1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1057828219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0055D1">
          <w:rPr>
            <w:color w:val="808080" w:themeColor="background1" w:themeShade="80"/>
            <w:sz w:val="18"/>
          </w:rPr>
          <w:fldChar w:fldCharType="begin"/>
        </w:r>
        <w:r w:rsidRPr="000055D1">
          <w:rPr>
            <w:color w:val="808080" w:themeColor="background1" w:themeShade="80"/>
            <w:sz w:val="18"/>
          </w:rPr>
          <w:instrText xml:space="preserve"> PAGE   \* MERGEFORMAT </w:instrText>
        </w:r>
        <w:r w:rsidRPr="000055D1">
          <w:rPr>
            <w:color w:val="808080" w:themeColor="background1" w:themeShade="80"/>
            <w:sz w:val="18"/>
          </w:rPr>
          <w:fldChar w:fldCharType="separate"/>
        </w:r>
        <w:r>
          <w:rPr>
            <w:color w:val="808080" w:themeColor="background1" w:themeShade="80"/>
            <w:sz w:val="18"/>
          </w:rPr>
          <w:t>4</w:t>
        </w:r>
        <w:r w:rsidRPr="000055D1">
          <w:rPr>
            <w:noProof/>
            <w:color w:val="808080" w:themeColor="background1" w:themeShade="80"/>
            <w:sz w:val="18"/>
          </w:rPr>
          <w:fldChar w:fldCharType="end"/>
        </w:r>
      </w:sdtContent>
    </w:sdt>
    <w:r w:rsidRPr="000055D1">
      <w:rPr>
        <w:noProof/>
        <w:color w:val="808080" w:themeColor="background1" w:themeShade="80"/>
        <w:sz w:val="18"/>
      </w:rPr>
      <w:tab/>
    </w:r>
    <w:r w:rsidR="001B75D4" w:rsidRPr="000055D1">
      <w:rPr>
        <w:rFonts w:cstheme="minorHAnsi"/>
        <w:noProof/>
        <w:color w:val="808080" w:themeColor="background1" w:themeShade="80"/>
        <w:sz w:val="18"/>
      </w:rPr>
      <w:t>©</w:t>
    </w:r>
    <w:r w:rsidR="001B75D4" w:rsidRPr="000055D1">
      <w:rPr>
        <w:noProof/>
        <w:color w:val="808080" w:themeColor="background1" w:themeShade="80"/>
        <w:sz w:val="18"/>
      </w:rPr>
      <w:t xml:space="preserve"> </w:t>
    </w:r>
    <w:r w:rsidR="001B75D4">
      <w:rPr>
        <w:noProof/>
        <w:color w:val="808080" w:themeColor="background1" w:themeShade="80"/>
        <w:sz w:val="18"/>
      </w:rPr>
      <w:t>Harvard Management Institute Pty Lt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99A1A" w14:textId="77777777" w:rsidR="001B75D4" w:rsidRPr="000055D1" w:rsidRDefault="000055D1" w:rsidP="001B75D4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A92F92">
      <w:rPr>
        <w:color w:val="808080" w:themeColor="background1" w:themeShade="80"/>
        <w:sz w:val="18"/>
      </w:rPr>
      <w:t>Workplace Assessment - Assessor’s Checklist</w:t>
    </w:r>
    <w:r w:rsidRPr="00A92F92">
      <w:rPr>
        <w:color w:val="808080" w:themeColor="background1" w:themeShade="80"/>
        <w:sz w:val="18"/>
      </w:rPr>
      <w:tab/>
    </w:r>
    <w:r w:rsidR="001B75D4" w:rsidRPr="00C63CFB">
      <w:rPr>
        <w:color w:val="808080" w:themeColor="background1" w:themeShade="80"/>
        <w:sz w:val="18"/>
      </w:rPr>
      <w:t>Version 1.</w:t>
    </w:r>
    <w:r w:rsidR="001B75D4">
      <w:rPr>
        <w:color w:val="808080" w:themeColor="background1" w:themeShade="80"/>
        <w:sz w:val="18"/>
      </w:rPr>
      <w:t>1</w:t>
    </w:r>
    <w:r w:rsidR="001B75D4" w:rsidRPr="00C63CFB">
      <w:rPr>
        <w:color w:val="808080" w:themeColor="background1" w:themeShade="80"/>
        <w:sz w:val="18"/>
      </w:rPr>
      <w:t xml:space="preserve"> Produced </w:t>
    </w:r>
    <w:r w:rsidR="001B75D4">
      <w:rPr>
        <w:color w:val="808080" w:themeColor="background1" w:themeShade="80"/>
        <w:sz w:val="18"/>
      </w:rPr>
      <w:t>on 1st Nov</w:t>
    </w:r>
    <w:r w:rsidR="001B75D4" w:rsidRPr="00C63CFB">
      <w:rPr>
        <w:color w:val="808080" w:themeColor="background1" w:themeShade="80"/>
        <w:sz w:val="18"/>
      </w:rPr>
      <w:t xml:space="preserve"> 202</w:t>
    </w:r>
    <w:r w:rsidR="001B75D4">
      <w:rPr>
        <w:color w:val="808080" w:themeColor="background1" w:themeShade="80"/>
        <w:sz w:val="18"/>
      </w:rPr>
      <w:t>3</w:t>
    </w:r>
  </w:p>
  <w:p w14:paraId="63DECA6C" w14:textId="00B9AED1" w:rsidR="000055D1" w:rsidRPr="000055D1" w:rsidRDefault="001B75D4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rFonts w:cstheme="minorHAnsi"/>
        <w:noProof/>
        <w:color w:val="808080" w:themeColor="background1" w:themeShade="80"/>
        <w:sz w:val="18"/>
      </w:rPr>
      <w:t>©</w:t>
    </w:r>
    <w:r w:rsidRPr="000055D1">
      <w:rPr>
        <w:noProof/>
        <w:color w:val="808080" w:themeColor="background1" w:themeShade="80"/>
        <w:sz w:val="18"/>
      </w:rPr>
      <w:t xml:space="preserve"> </w:t>
    </w:r>
    <w:r>
      <w:rPr>
        <w:noProof/>
        <w:color w:val="808080" w:themeColor="background1" w:themeShade="80"/>
        <w:sz w:val="18"/>
      </w:rPr>
      <w:t>Harvard Management Institute Pty Ltd.</w:t>
    </w:r>
    <w:r w:rsidR="000055D1" w:rsidRPr="000055D1">
      <w:rPr>
        <w:noProof/>
        <w:color w:val="808080" w:themeColor="background1" w:themeShade="80"/>
        <w:sz w:val="18"/>
      </w:rPr>
      <w:tab/>
    </w:r>
    <w:r w:rsidR="000055D1" w:rsidRPr="000055D1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22874175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0055D1" w:rsidRPr="000055D1">
          <w:rPr>
            <w:color w:val="808080" w:themeColor="background1" w:themeShade="80"/>
            <w:sz w:val="18"/>
          </w:rPr>
          <w:fldChar w:fldCharType="begin"/>
        </w:r>
        <w:r w:rsidR="000055D1" w:rsidRPr="000055D1">
          <w:rPr>
            <w:color w:val="808080" w:themeColor="background1" w:themeShade="80"/>
            <w:sz w:val="18"/>
          </w:rPr>
          <w:instrText xml:space="preserve"> PAGE   \* MERGEFORMAT </w:instrText>
        </w:r>
        <w:r w:rsidR="000055D1" w:rsidRPr="000055D1">
          <w:rPr>
            <w:color w:val="808080" w:themeColor="background1" w:themeShade="80"/>
            <w:sz w:val="18"/>
          </w:rPr>
          <w:fldChar w:fldCharType="separate"/>
        </w:r>
        <w:r w:rsidR="000055D1" w:rsidRPr="000055D1">
          <w:rPr>
            <w:color w:val="808080" w:themeColor="background1" w:themeShade="80"/>
            <w:sz w:val="18"/>
          </w:rPr>
          <w:t>5</w:t>
        </w:r>
        <w:r w:rsidR="000055D1" w:rsidRPr="000055D1">
          <w:rPr>
            <w:noProof/>
            <w:color w:val="808080" w:themeColor="background1" w:themeShade="80"/>
            <w:sz w:val="18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DEC2DF" w14:textId="77777777" w:rsidR="00A92F92" w:rsidRDefault="00A92F9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57F5CA" w14:textId="77777777" w:rsidR="006D09F2" w:rsidRDefault="006D09F2" w:rsidP="000055D1">
      <w:pPr>
        <w:spacing w:after="0" w:line="240" w:lineRule="auto"/>
      </w:pPr>
      <w:r>
        <w:separator/>
      </w:r>
    </w:p>
  </w:footnote>
  <w:footnote w:type="continuationSeparator" w:id="0">
    <w:p w14:paraId="46F3EBC5" w14:textId="77777777" w:rsidR="006D09F2" w:rsidRDefault="006D09F2" w:rsidP="000055D1">
      <w:pPr>
        <w:spacing w:after="0" w:line="240" w:lineRule="auto"/>
      </w:pPr>
      <w:r>
        <w:continuationSeparator/>
      </w:r>
    </w:p>
  </w:footnote>
  <w:footnote w:type="continuationNotice" w:id="1">
    <w:p w14:paraId="614D1C95" w14:textId="77777777" w:rsidR="006D09F2" w:rsidRDefault="006D09F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43D79C" w14:textId="77777777" w:rsidR="00A92F92" w:rsidRDefault="00A92F9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688E4F" w14:textId="77777777" w:rsidR="00A92F92" w:rsidRDefault="00A92F9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2BA890" w14:textId="77777777" w:rsidR="00A92F92" w:rsidRDefault="00A92F9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E7C25"/>
    <w:multiLevelType w:val="hybridMultilevel"/>
    <w:tmpl w:val="67D6EFB0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0D350EC"/>
    <w:multiLevelType w:val="hybridMultilevel"/>
    <w:tmpl w:val="960E390C"/>
    <w:lvl w:ilvl="0" w:tplc="F07A03E0">
      <w:start w:val="1"/>
      <w:numFmt w:val="bullet"/>
      <w:lvlText w:val=""/>
      <w:lvlJc w:val="left"/>
      <w:pPr>
        <w:ind w:left="795" w:hanging="360"/>
      </w:pPr>
      <w:rPr>
        <w:rFonts w:ascii="Wingdings" w:hAnsi="Wingdings" w:hint="default"/>
        <w:b w:val="0"/>
        <w:i w:val="0"/>
        <w:color w:val="D73329"/>
      </w:rPr>
    </w:lvl>
    <w:lvl w:ilvl="1" w:tplc="34090003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2" w15:restartNumberingAfterBreak="0">
    <w:nsid w:val="041F4939"/>
    <w:multiLevelType w:val="hybridMultilevel"/>
    <w:tmpl w:val="67D6EFB0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5CB6D6B"/>
    <w:multiLevelType w:val="hybridMultilevel"/>
    <w:tmpl w:val="F5F2F2D6"/>
    <w:lvl w:ilvl="0" w:tplc="3409001B">
      <w:start w:val="1"/>
      <w:numFmt w:val="lowerRoman"/>
      <w:lvlText w:val="%1."/>
      <w:lvlJc w:val="right"/>
      <w:pPr>
        <w:ind w:left="216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85E2A64"/>
    <w:multiLevelType w:val="hybridMultilevel"/>
    <w:tmpl w:val="EA28C754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F164B5"/>
    <w:multiLevelType w:val="hybridMultilevel"/>
    <w:tmpl w:val="67D6EFB0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0B0C78AE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F309F2"/>
    <w:multiLevelType w:val="hybridMultilevel"/>
    <w:tmpl w:val="67D6EFB0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208078DD"/>
    <w:multiLevelType w:val="multilevel"/>
    <w:tmpl w:val="161475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4EA5A3C"/>
    <w:multiLevelType w:val="hybridMultilevel"/>
    <w:tmpl w:val="67D6EFB0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29DC0815"/>
    <w:multiLevelType w:val="hybridMultilevel"/>
    <w:tmpl w:val="690450B0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2D79338D"/>
    <w:multiLevelType w:val="hybridMultilevel"/>
    <w:tmpl w:val="DBC48D44"/>
    <w:lvl w:ilvl="0" w:tplc="401CD78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DE4BA4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B9F0368"/>
    <w:multiLevelType w:val="hybridMultilevel"/>
    <w:tmpl w:val="CEE49D76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CBA7186"/>
    <w:multiLevelType w:val="hybridMultilevel"/>
    <w:tmpl w:val="26D073CA"/>
    <w:lvl w:ilvl="0" w:tplc="34090019">
      <w:start w:val="1"/>
      <w:numFmt w:val="lowerLetter"/>
      <w:lvlText w:val="%1."/>
      <w:lvlJc w:val="lef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3D8C6584"/>
    <w:multiLevelType w:val="hybridMultilevel"/>
    <w:tmpl w:val="7704402A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3DC6249C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E760146"/>
    <w:multiLevelType w:val="hybridMultilevel"/>
    <w:tmpl w:val="EBC0DEC2"/>
    <w:lvl w:ilvl="0" w:tplc="FFFFFFFF">
      <w:start w:val="1"/>
      <w:numFmt w:val="lowerLetter"/>
      <w:lvlText w:val="%1."/>
      <w:lvlJc w:val="lef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406F1A8A"/>
    <w:multiLevelType w:val="hybridMultilevel"/>
    <w:tmpl w:val="EBC0DEC2"/>
    <w:lvl w:ilvl="0" w:tplc="34090019">
      <w:start w:val="1"/>
      <w:numFmt w:val="lowerLetter"/>
      <w:lvlText w:val="%1."/>
      <w:lvlJc w:val="lef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40CC0A83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6754BE1"/>
    <w:multiLevelType w:val="hybridMultilevel"/>
    <w:tmpl w:val="EBC0DEC2"/>
    <w:lvl w:ilvl="0" w:tplc="FFFFFFFF">
      <w:start w:val="1"/>
      <w:numFmt w:val="lowerLetter"/>
      <w:lvlText w:val="%1."/>
      <w:lvlJc w:val="lef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55C77DF2"/>
    <w:multiLevelType w:val="hybridMultilevel"/>
    <w:tmpl w:val="F1CE0FCE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B">
      <w:start w:val="1"/>
      <w:numFmt w:val="lowerRoman"/>
      <w:lvlText w:val="%2."/>
      <w:lvlJc w:val="righ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A6936E3"/>
    <w:multiLevelType w:val="hybridMultilevel"/>
    <w:tmpl w:val="67D6EFB0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5ADC7902"/>
    <w:multiLevelType w:val="hybridMultilevel"/>
    <w:tmpl w:val="5EC8931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3CE12D6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B057BE4"/>
    <w:multiLevelType w:val="hybridMultilevel"/>
    <w:tmpl w:val="26D073CA"/>
    <w:lvl w:ilvl="0" w:tplc="FFFFFFFF">
      <w:start w:val="1"/>
      <w:numFmt w:val="lowerLetter"/>
      <w:lvlText w:val="%1."/>
      <w:lvlJc w:val="lef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6E6603FA"/>
    <w:multiLevelType w:val="hybridMultilevel"/>
    <w:tmpl w:val="67D6EFB0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748616FF"/>
    <w:multiLevelType w:val="hybridMultilevel"/>
    <w:tmpl w:val="D8FCE5A2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7"/>
  </w:num>
  <w:num w:numId="3">
    <w:abstractNumId w:val="11"/>
  </w:num>
  <w:num w:numId="4">
    <w:abstractNumId w:val="23"/>
  </w:num>
  <w:num w:numId="5">
    <w:abstractNumId w:val="16"/>
  </w:num>
  <w:num w:numId="6">
    <w:abstractNumId w:val="12"/>
  </w:num>
  <w:num w:numId="7">
    <w:abstractNumId w:val="21"/>
  </w:num>
  <w:num w:numId="8">
    <w:abstractNumId w:val="5"/>
  </w:num>
  <w:num w:numId="9">
    <w:abstractNumId w:val="1"/>
  </w:num>
  <w:num w:numId="10">
    <w:abstractNumId w:val="13"/>
  </w:num>
  <w:num w:numId="11">
    <w:abstractNumId w:val="6"/>
  </w:num>
  <w:num w:numId="12">
    <w:abstractNumId w:val="9"/>
  </w:num>
  <w:num w:numId="13">
    <w:abstractNumId w:val="22"/>
  </w:num>
  <w:num w:numId="14">
    <w:abstractNumId w:val="19"/>
  </w:num>
  <w:num w:numId="15">
    <w:abstractNumId w:val="2"/>
  </w:num>
  <w:num w:numId="16">
    <w:abstractNumId w:val="0"/>
  </w:num>
  <w:num w:numId="17">
    <w:abstractNumId w:val="15"/>
  </w:num>
  <w:num w:numId="18">
    <w:abstractNumId w:val="18"/>
  </w:num>
  <w:num w:numId="19">
    <w:abstractNumId w:val="24"/>
  </w:num>
  <w:num w:numId="20">
    <w:abstractNumId w:val="3"/>
  </w:num>
  <w:num w:numId="21">
    <w:abstractNumId w:val="7"/>
  </w:num>
  <w:num w:numId="22">
    <w:abstractNumId w:val="26"/>
  </w:num>
  <w:num w:numId="23">
    <w:abstractNumId w:val="10"/>
  </w:num>
  <w:num w:numId="24">
    <w:abstractNumId w:val="14"/>
  </w:num>
  <w:num w:numId="25">
    <w:abstractNumId w:val="20"/>
  </w:num>
  <w:num w:numId="26">
    <w:abstractNumId w:val="17"/>
  </w:num>
  <w:num w:numId="27">
    <w:abstractNumId w:val="25"/>
  </w:num>
  <w:num w:numId="2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1MTA3sDCzNLGwMDZR0lEKTi0uzszPAykwtKwFACRTja0tAAAA"/>
  </w:docVars>
  <w:rsids>
    <w:rsidRoot w:val="002F29A7"/>
    <w:rsid w:val="000055D1"/>
    <w:rsid w:val="00026693"/>
    <w:rsid w:val="00027A45"/>
    <w:rsid w:val="00062394"/>
    <w:rsid w:val="000B2422"/>
    <w:rsid w:val="000B26D5"/>
    <w:rsid w:val="000B3CCF"/>
    <w:rsid w:val="000B7944"/>
    <w:rsid w:val="000D03E8"/>
    <w:rsid w:val="000D491C"/>
    <w:rsid w:val="000D4D52"/>
    <w:rsid w:val="000D5A66"/>
    <w:rsid w:val="000D67C4"/>
    <w:rsid w:val="000D6C14"/>
    <w:rsid w:val="000E76C9"/>
    <w:rsid w:val="000F0398"/>
    <w:rsid w:val="000F7D51"/>
    <w:rsid w:val="00106F11"/>
    <w:rsid w:val="001102C9"/>
    <w:rsid w:val="0011611A"/>
    <w:rsid w:val="00120002"/>
    <w:rsid w:val="001436D8"/>
    <w:rsid w:val="001711BB"/>
    <w:rsid w:val="00181C5B"/>
    <w:rsid w:val="001849BB"/>
    <w:rsid w:val="00190C84"/>
    <w:rsid w:val="00193F00"/>
    <w:rsid w:val="00196B77"/>
    <w:rsid w:val="001B0AD0"/>
    <w:rsid w:val="001B2F72"/>
    <w:rsid w:val="001B75D4"/>
    <w:rsid w:val="001E1567"/>
    <w:rsid w:val="00200C98"/>
    <w:rsid w:val="00205906"/>
    <w:rsid w:val="00217147"/>
    <w:rsid w:val="002433B8"/>
    <w:rsid w:val="002637DA"/>
    <w:rsid w:val="00293530"/>
    <w:rsid w:val="002C729F"/>
    <w:rsid w:val="002F29A7"/>
    <w:rsid w:val="002F35BC"/>
    <w:rsid w:val="00300EFD"/>
    <w:rsid w:val="00312358"/>
    <w:rsid w:val="00334F46"/>
    <w:rsid w:val="00337CFE"/>
    <w:rsid w:val="003501D3"/>
    <w:rsid w:val="00351A01"/>
    <w:rsid w:val="00362F0D"/>
    <w:rsid w:val="00366E28"/>
    <w:rsid w:val="003942AB"/>
    <w:rsid w:val="0039482B"/>
    <w:rsid w:val="003C1922"/>
    <w:rsid w:val="003E5A30"/>
    <w:rsid w:val="003E605A"/>
    <w:rsid w:val="003E73D8"/>
    <w:rsid w:val="003F323F"/>
    <w:rsid w:val="00402029"/>
    <w:rsid w:val="00402438"/>
    <w:rsid w:val="004221AE"/>
    <w:rsid w:val="004262EB"/>
    <w:rsid w:val="00482912"/>
    <w:rsid w:val="004831EC"/>
    <w:rsid w:val="00484193"/>
    <w:rsid w:val="004A52AA"/>
    <w:rsid w:val="004F09F0"/>
    <w:rsid w:val="0050240F"/>
    <w:rsid w:val="005042C7"/>
    <w:rsid w:val="00513349"/>
    <w:rsid w:val="00543EA6"/>
    <w:rsid w:val="0057591F"/>
    <w:rsid w:val="005C1664"/>
    <w:rsid w:val="005F4237"/>
    <w:rsid w:val="005F4481"/>
    <w:rsid w:val="0060042F"/>
    <w:rsid w:val="006165F4"/>
    <w:rsid w:val="00656EBE"/>
    <w:rsid w:val="006605E1"/>
    <w:rsid w:val="0068015E"/>
    <w:rsid w:val="00685429"/>
    <w:rsid w:val="006919E9"/>
    <w:rsid w:val="0069558B"/>
    <w:rsid w:val="006A6FB3"/>
    <w:rsid w:val="006D09F2"/>
    <w:rsid w:val="00705DA4"/>
    <w:rsid w:val="00713F7B"/>
    <w:rsid w:val="007207B3"/>
    <w:rsid w:val="00743058"/>
    <w:rsid w:val="00743E73"/>
    <w:rsid w:val="00746912"/>
    <w:rsid w:val="00766D87"/>
    <w:rsid w:val="007916E2"/>
    <w:rsid w:val="0079287B"/>
    <w:rsid w:val="007D2843"/>
    <w:rsid w:val="007E0167"/>
    <w:rsid w:val="007E7679"/>
    <w:rsid w:val="00822FDB"/>
    <w:rsid w:val="0083339D"/>
    <w:rsid w:val="00836470"/>
    <w:rsid w:val="00847531"/>
    <w:rsid w:val="00847F4B"/>
    <w:rsid w:val="00851ABC"/>
    <w:rsid w:val="00867B61"/>
    <w:rsid w:val="00873BE2"/>
    <w:rsid w:val="0087563F"/>
    <w:rsid w:val="00895E1F"/>
    <w:rsid w:val="008A120A"/>
    <w:rsid w:val="008C6C99"/>
    <w:rsid w:val="008E2326"/>
    <w:rsid w:val="00912115"/>
    <w:rsid w:val="00926BF3"/>
    <w:rsid w:val="00945636"/>
    <w:rsid w:val="009745AF"/>
    <w:rsid w:val="00984E6E"/>
    <w:rsid w:val="009851A6"/>
    <w:rsid w:val="009905B3"/>
    <w:rsid w:val="0099732A"/>
    <w:rsid w:val="009D0F7D"/>
    <w:rsid w:val="009D2770"/>
    <w:rsid w:val="009E2A4F"/>
    <w:rsid w:val="009F2137"/>
    <w:rsid w:val="009F4237"/>
    <w:rsid w:val="00A11D73"/>
    <w:rsid w:val="00A22C95"/>
    <w:rsid w:val="00A5492E"/>
    <w:rsid w:val="00A63836"/>
    <w:rsid w:val="00A70597"/>
    <w:rsid w:val="00A85E87"/>
    <w:rsid w:val="00A92F92"/>
    <w:rsid w:val="00AC2E3F"/>
    <w:rsid w:val="00AE20D9"/>
    <w:rsid w:val="00AE2E80"/>
    <w:rsid w:val="00AE719F"/>
    <w:rsid w:val="00B03C40"/>
    <w:rsid w:val="00B21D93"/>
    <w:rsid w:val="00B2215F"/>
    <w:rsid w:val="00B57056"/>
    <w:rsid w:val="00B614BA"/>
    <w:rsid w:val="00B67F73"/>
    <w:rsid w:val="00B8397A"/>
    <w:rsid w:val="00B8735A"/>
    <w:rsid w:val="00B877A6"/>
    <w:rsid w:val="00BC641C"/>
    <w:rsid w:val="00BE36BD"/>
    <w:rsid w:val="00C1724D"/>
    <w:rsid w:val="00C272E7"/>
    <w:rsid w:val="00CB0D94"/>
    <w:rsid w:val="00CC0CEE"/>
    <w:rsid w:val="00CC46FB"/>
    <w:rsid w:val="00D06A29"/>
    <w:rsid w:val="00D2196F"/>
    <w:rsid w:val="00D431B2"/>
    <w:rsid w:val="00D645BA"/>
    <w:rsid w:val="00D86AB0"/>
    <w:rsid w:val="00DA27B5"/>
    <w:rsid w:val="00DA28CB"/>
    <w:rsid w:val="00DA465F"/>
    <w:rsid w:val="00DC2349"/>
    <w:rsid w:val="00DC3092"/>
    <w:rsid w:val="00DE0FB3"/>
    <w:rsid w:val="00DE18D3"/>
    <w:rsid w:val="00E05FFB"/>
    <w:rsid w:val="00E31E03"/>
    <w:rsid w:val="00E401DA"/>
    <w:rsid w:val="00E429C9"/>
    <w:rsid w:val="00E672A6"/>
    <w:rsid w:val="00F06C04"/>
    <w:rsid w:val="00F26114"/>
    <w:rsid w:val="00FD26EC"/>
    <w:rsid w:val="00FE1C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4B4DA5D"/>
  <w15:chartTrackingRefBased/>
  <w15:docId w15:val="{B3CB7852-CE66-460E-9C11-A2299D0A9E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29A7"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2F29A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F29A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2215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29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29A7"/>
    <w:rPr>
      <w:rFonts w:ascii="Segoe UI" w:hAnsi="Segoe UI" w:cs="Segoe UI"/>
      <w:sz w:val="18"/>
      <w:szCs w:val="18"/>
      <w:lang w:val="en-AU"/>
    </w:rPr>
  </w:style>
  <w:style w:type="paragraph" w:styleId="ListParagraph">
    <w:name w:val="List Paragraph"/>
    <w:basedOn w:val="Normal"/>
    <w:link w:val="ListParagraphChar"/>
    <w:uiPriority w:val="34"/>
    <w:qFormat/>
    <w:rsid w:val="00CC46FB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AE719F"/>
    <w:rPr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B2215F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AU"/>
    </w:rPr>
  </w:style>
  <w:style w:type="table" w:styleId="TableGrid">
    <w:name w:val="Table Grid"/>
    <w:aliases w:val="Compliant Table Grid"/>
    <w:basedOn w:val="TableNormal"/>
    <w:uiPriority w:val="39"/>
    <w:rsid w:val="00D645BA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55D1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55D1"/>
    <w:rPr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4024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0243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02438"/>
    <w:rPr>
      <w:sz w:val="20"/>
      <w:szCs w:val="20"/>
      <w:lang w:val="en-AU"/>
    </w:rPr>
  </w:style>
  <w:style w:type="character" w:styleId="Strong">
    <w:name w:val="Strong"/>
    <w:basedOn w:val="DefaultParagraphFont"/>
    <w:uiPriority w:val="22"/>
    <w:qFormat/>
    <w:rsid w:val="00A63836"/>
    <w:rPr>
      <w:b/>
      <w:bCs/>
    </w:rPr>
  </w:style>
  <w:style w:type="character" w:styleId="Hyperlink">
    <w:name w:val="Hyperlink"/>
    <w:basedOn w:val="DefaultParagraphFont"/>
    <w:uiPriority w:val="99"/>
    <w:unhideWhenUsed/>
    <w:rsid w:val="00E31E03"/>
    <w:rPr>
      <w:color w:val="0563C1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B0D9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B0D94"/>
    <w:rPr>
      <w:b/>
      <w:bCs/>
      <w:sz w:val="20"/>
      <w:szCs w:val="20"/>
      <w:lang w:val="en-AU"/>
    </w:rPr>
  </w:style>
  <w:style w:type="character" w:styleId="UnresolvedMention">
    <w:name w:val="Unresolved Mention"/>
    <w:basedOn w:val="DefaultParagraphFont"/>
    <w:uiPriority w:val="99"/>
    <w:semiHidden/>
    <w:unhideWhenUsed/>
    <w:rsid w:val="00312358"/>
    <w:rPr>
      <w:color w:val="605E5C"/>
      <w:shd w:val="clear" w:color="auto" w:fill="E1DFDD"/>
    </w:rPr>
  </w:style>
  <w:style w:type="paragraph" w:customStyle="1" w:styleId="pf0">
    <w:name w:val="pf0"/>
    <w:basedOn w:val="Normal"/>
    <w:rsid w:val="0084753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PH" w:eastAsia="en-PH"/>
    </w:rPr>
  </w:style>
  <w:style w:type="character" w:customStyle="1" w:styleId="cf01">
    <w:name w:val="cf01"/>
    <w:basedOn w:val="DefaultParagraphFont"/>
    <w:rsid w:val="00847531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7877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A86537132AB842AA182E814304EAA3" ma:contentTypeVersion="12" ma:contentTypeDescription="Create a new document." ma:contentTypeScope="" ma:versionID="2ea00a2ae54cc06574c9e1f88e6a9f83">
  <xsd:schema xmlns:xsd="http://www.w3.org/2001/XMLSchema" xmlns:xs="http://www.w3.org/2001/XMLSchema" xmlns:p="http://schemas.microsoft.com/office/2006/metadata/properties" xmlns:ns2="4dad8055-0b31-433a-8243-67070a30e3dd" xmlns:ns3="29a6e72c-4bd6-4753-a151-c4743ef85a8a" targetNamespace="http://schemas.microsoft.com/office/2006/metadata/properties" ma:root="true" ma:fieldsID="beb4c7d8d4c11f11c0064e63bdb37c83" ns2:_="" ns3:_="">
    <xsd:import namespace="4dad8055-0b31-433a-8243-67070a30e3dd"/>
    <xsd:import namespace="29a6e72c-4bd6-4753-a151-c4743ef85a8a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ad8055-0b31-433a-8243-67070a30e3dd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7fbe4929-d8e5-4834-beec-be58b76c56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a6e72c-4bd6-4753-a151-c4743ef85a8a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5919b7e-9482-4a60-a402-69f15daed2b6}" ma:internalName="TaxCatchAll" ma:showField="CatchAllData" ma:web="29a6e72c-4bd6-4753-a151-c4743ef85a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C0FCCA3-4F1F-4562-97E4-601E9CA8F69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ad8055-0b31-433a-8243-67070a30e3dd"/>
    <ds:schemaRef ds:uri="29a6e72c-4bd6-4753-a151-c4743ef85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F2250AB-2EE7-43D5-A1F4-D5F546743DF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</TotalTime>
  <Pages>9</Pages>
  <Words>1608</Words>
  <Characters>8830</Characters>
  <Application>Microsoft Office Word</Application>
  <DocSecurity>0</DocSecurity>
  <Lines>401</Lines>
  <Paragraphs>25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liant Learning Resources</dc:creator>
  <cp:keywords/>
  <dc:description/>
  <cp:lastModifiedBy>PC-5</cp:lastModifiedBy>
  <cp:revision>135</cp:revision>
  <dcterms:created xsi:type="dcterms:W3CDTF">2020-07-30T00:27:00Z</dcterms:created>
  <dcterms:modified xsi:type="dcterms:W3CDTF">2023-12-07T06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A86537132AB842AA182E814304EAA3</vt:lpwstr>
  </property>
  <property fmtid="{D5CDD505-2E9C-101B-9397-08002B2CF9AE}" pid="3" name="MediaServiceImageTags">
    <vt:lpwstr/>
  </property>
  <property fmtid="{D5CDD505-2E9C-101B-9397-08002B2CF9AE}" pid="4" name="GrammarlyDocumentId">
    <vt:lpwstr>de9ef188415241f01c0d170abee256693a523c355fa0cd8a64774e38b313ab00</vt:lpwstr>
  </property>
</Properties>
</file>